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CB44F4" w14:textId="77777777" w:rsidR="00D451EE" w:rsidRPr="006F5F88" w:rsidRDefault="00E90B0F" w:rsidP="00D451EE">
      <w:pPr>
        <w:spacing w:after="0" w:line="240" w:lineRule="auto"/>
        <w:contextualSpacing/>
        <w:jc w:val="right"/>
        <w:rPr>
          <w:rFonts w:ascii="Times New Roman" w:hAnsi="Times New Roman"/>
          <w:sz w:val="20"/>
          <w:szCs w:val="20"/>
        </w:rPr>
      </w:pPr>
      <w:r w:rsidRPr="006F5F88">
        <w:rPr>
          <w:rFonts w:ascii="Times New Roman" w:hAnsi="Times New Roman" w:cs="Times New Roman"/>
          <w:sz w:val="20"/>
          <w:szCs w:val="20"/>
        </w:rPr>
        <w:t xml:space="preserve">Załącznik do Regulaminu </w:t>
      </w:r>
      <w:r w:rsidR="00D451EE" w:rsidRPr="006F5F88">
        <w:rPr>
          <w:rFonts w:ascii="Times New Roman" w:hAnsi="Times New Roman"/>
          <w:sz w:val="20"/>
          <w:szCs w:val="20"/>
        </w:rPr>
        <w:t xml:space="preserve">przyznawania i wypłacania stypendium </w:t>
      </w:r>
    </w:p>
    <w:p w14:paraId="46C4699B" w14:textId="77777777" w:rsidR="00D451EE" w:rsidRPr="006F5F88" w:rsidRDefault="00D451EE" w:rsidP="00D451EE">
      <w:pPr>
        <w:spacing w:after="0" w:line="240" w:lineRule="auto"/>
        <w:contextualSpacing/>
        <w:jc w:val="right"/>
        <w:rPr>
          <w:rFonts w:ascii="Times New Roman" w:hAnsi="Times New Roman"/>
          <w:sz w:val="20"/>
          <w:szCs w:val="20"/>
        </w:rPr>
      </w:pPr>
      <w:r w:rsidRPr="006F5F88">
        <w:rPr>
          <w:rFonts w:ascii="Times New Roman" w:hAnsi="Times New Roman"/>
          <w:sz w:val="20"/>
          <w:szCs w:val="20"/>
        </w:rPr>
        <w:t xml:space="preserve">Narodowej Agencji Wymiany Akademickiej w ramach programu STER </w:t>
      </w:r>
    </w:p>
    <w:p w14:paraId="7F317155" w14:textId="7720F784" w:rsidR="00D451EE" w:rsidRPr="006F5F88" w:rsidRDefault="00D451EE" w:rsidP="00D451EE">
      <w:pPr>
        <w:spacing w:after="0" w:line="240" w:lineRule="auto"/>
        <w:contextualSpacing/>
        <w:jc w:val="right"/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</w:pPr>
      <w:r w:rsidRPr="006F5F88">
        <w:rPr>
          <w:rFonts w:ascii="Times New Roman" w:hAnsi="Times New Roman"/>
          <w:sz w:val="20"/>
          <w:szCs w:val="20"/>
        </w:rPr>
        <w:t>w Uniwersytecie Medycznym w Łodzi</w:t>
      </w:r>
    </w:p>
    <w:p w14:paraId="5F48A0DC" w14:textId="77777777" w:rsidR="00E90B0F" w:rsidRPr="009D41E1" w:rsidRDefault="00E90B0F" w:rsidP="00B60CD5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4FFEF4" w14:textId="77777777" w:rsidR="00E90B0F" w:rsidRPr="009D41E1" w:rsidRDefault="00E90B0F" w:rsidP="00A15EEB">
      <w:pPr>
        <w:pStyle w:val="Nagwek"/>
        <w:tabs>
          <w:tab w:val="left" w:pos="2445"/>
        </w:tabs>
        <w:contextualSpacing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D41E1">
        <w:rPr>
          <w:rFonts w:ascii="Times New Roman" w:hAnsi="Times New Roman" w:cs="Times New Roman"/>
          <w:color w:val="000000" w:themeColor="text1"/>
          <w:sz w:val="24"/>
          <w:szCs w:val="24"/>
        </w:rPr>
        <w:t>Łódź, data………………………………………</w:t>
      </w:r>
    </w:p>
    <w:p w14:paraId="17F480C1" w14:textId="5E6B2FF3" w:rsidR="00E90B0F" w:rsidRDefault="00E90B0F" w:rsidP="00A15EEB">
      <w:pPr>
        <w:pStyle w:val="Nagwek"/>
        <w:tabs>
          <w:tab w:val="left" w:pos="2445"/>
        </w:tabs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1B54F1" w14:textId="77777777" w:rsidR="004D354F" w:rsidRPr="00370D99" w:rsidRDefault="004D354F" w:rsidP="00A15EEB">
      <w:pPr>
        <w:pStyle w:val="Nagwek"/>
        <w:tabs>
          <w:tab w:val="left" w:pos="2445"/>
        </w:tabs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BA237C0" w14:textId="6801DFED" w:rsidR="00197869" w:rsidRPr="00370D99" w:rsidRDefault="00E90B0F" w:rsidP="00197869">
      <w:pPr>
        <w:pStyle w:val="Nagwek"/>
        <w:contextualSpacing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70D99">
        <w:rPr>
          <w:rFonts w:ascii="Times New Roman" w:eastAsia="Calibri" w:hAnsi="Times New Roman" w:cs="Times New Roman"/>
          <w:b/>
          <w:bCs/>
          <w:sz w:val="24"/>
          <w:szCs w:val="24"/>
        </w:rPr>
        <w:t>WNIOSEK O PRZYZNANIE</w:t>
      </w:r>
      <w:r w:rsidR="00197869" w:rsidRPr="00370D9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Pr="00370D99">
        <w:rPr>
          <w:rFonts w:ascii="Times New Roman" w:eastAsia="Calibri" w:hAnsi="Times New Roman" w:cs="Times New Roman"/>
          <w:b/>
          <w:bCs/>
          <w:sz w:val="24"/>
          <w:szCs w:val="24"/>
        </w:rPr>
        <w:t>STYPENDIUM N</w:t>
      </w:r>
      <w:r w:rsidR="0084075A" w:rsidRPr="00370D9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ARODOWEJ </w:t>
      </w:r>
      <w:r w:rsidRPr="00370D99">
        <w:rPr>
          <w:rFonts w:ascii="Times New Roman" w:eastAsia="Calibri" w:hAnsi="Times New Roman" w:cs="Times New Roman"/>
          <w:b/>
          <w:bCs/>
          <w:sz w:val="24"/>
          <w:szCs w:val="24"/>
        </w:rPr>
        <w:t>A</w:t>
      </w:r>
      <w:r w:rsidR="0084075A" w:rsidRPr="00370D9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GENCJI </w:t>
      </w:r>
      <w:r w:rsidRPr="00370D99">
        <w:rPr>
          <w:rFonts w:ascii="Times New Roman" w:eastAsia="Calibri" w:hAnsi="Times New Roman" w:cs="Times New Roman"/>
          <w:b/>
          <w:bCs/>
          <w:sz w:val="24"/>
          <w:szCs w:val="24"/>
        </w:rPr>
        <w:t>W</w:t>
      </w:r>
      <w:r w:rsidR="0084075A" w:rsidRPr="00370D9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YMIANY </w:t>
      </w:r>
      <w:r w:rsidRPr="00370D99">
        <w:rPr>
          <w:rFonts w:ascii="Times New Roman" w:eastAsia="Calibri" w:hAnsi="Times New Roman" w:cs="Times New Roman"/>
          <w:b/>
          <w:bCs/>
          <w:sz w:val="24"/>
          <w:szCs w:val="24"/>
        </w:rPr>
        <w:t>A</w:t>
      </w:r>
      <w:r w:rsidR="0084075A" w:rsidRPr="00370D9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KADEMICKIEJ </w:t>
      </w:r>
      <w:r w:rsidRPr="00370D99">
        <w:rPr>
          <w:rFonts w:ascii="Times New Roman" w:eastAsia="Calibri" w:hAnsi="Times New Roman" w:cs="Times New Roman"/>
          <w:b/>
          <w:bCs/>
          <w:sz w:val="24"/>
          <w:szCs w:val="24"/>
        </w:rPr>
        <w:t>W</w:t>
      </w:r>
      <w:r w:rsidR="0084075A" w:rsidRPr="00370D99">
        <w:rPr>
          <w:rFonts w:ascii="Times New Roman" w:eastAsia="Calibri" w:hAnsi="Times New Roman" w:cs="Times New Roman"/>
          <w:b/>
          <w:bCs/>
          <w:sz w:val="24"/>
          <w:szCs w:val="24"/>
        </w:rPr>
        <w:t> </w:t>
      </w:r>
      <w:r w:rsidRPr="00370D9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RAMACH PROGRAMU </w:t>
      </w:r>
    </w:p>
    <w:p w14:paraId="08FE47F1" w14:textId="2E06F2ED" w:rsidR="00B60CD5" w:rsidRPr="00370D99" w:rsidRDefault="00197869" w:rsidP="00B60CD5">
      <w:pPr>
        <w:spacing w:after="0" w:line="240" w:lineRule="auto"/>
        <w:contextualSpacing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370D99">
        <w:rPr>
          <w:rFonts w:ascii="Times New Roman" w:eastAsia="Calibri" w:hAnsi="Times New Roman" w:cs="Times New Roman"/>
          <w:b/>
          <w:bCs/>
          <w:sz w:val="24"/>
          <w:szCs w:val="24"/>
        </w:rPr>
        <w:t>„</w:t>
      </w:r>
      <w:r w:rsidR="00E90B0F" w:rsidRPr="00370D99">
        <w:rPr>
          <w:rFonts w:ascii="Times New Roman" w:eastAsia="Calibri" w:hAnsi="Times New Roman" w:cs="Times New Roman"/>
          <w:b/>
          <w:bCs/>
          <w:caps/>
          <w:sz w:val="24"/>
          <w:szCs w:val="24"/>
        </w:rPr>
        <w:t xml:space="preserve">STER </w:t>
      </w:r>
      <w:r w:rsidRPr="00370D99">
        <w:rPr>
          <w:rFonts w:ascii="Times New Roman" w:eastAsia="Times New Roman" w:hAnsi="Times New Roman"/>
          <w:b/>
          <w:bCs/>
          <w:caps/>
          <w:sz w:val="24"/>
          <w:szCs w:val="24"/>
          <w:lang w:eastAsia="pl-PL"/>
        </w:rPr>
        <w:t>− Umiędzynarodowienie szkół doktorskich”</w:t>
      </w:r>
    </w:p>
    <w:p w14:paraId="7E79640A" w14:textId="77777777" w:rsidR="00E90B0F" w:rsidRPr="009D41E1" w:rsidRDefault="00E90B0F" w:rsidP="006A5C9E">
      <w:p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</w:p>
    <w:p w14:paraId="1D0FDA45" w14:textId="18CEC7A1" w:rsidR="00E90B0F" w:rsidRPr="00CB40D8" w:rsidRDefault="00E90B0F" w:rsidP="00A15EEB">
      <w:pPr>
        <w:tabs>
          <w:tab w:val="left" w:pos="-142"/>
        </w:tabs>
        <w:spacing w:after="0" w:line="240" w:lineRule="auto"/>
        <w:contextualSpacing/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</w:pPr>
      <w:r w:rsidRPr="009D41E1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t>______________________________________              ____________________________</w:t>
      </w:r>
      <w:r w:rsidRPr="009D41E1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br/>
        <w:t xml:space="preserve">             imię i nazwisko doktoranta</w:t>
      </w:r>
      <w:r w:rsidRPr="009D41E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                                                 </w:t>
      </w:r>
      <w:r w:rsidRPr="009D41E1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t>nr albumu</w:t>
      </w:r>
      <w:r w:rsidRPr="009D41E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br/>
      </w:r>
      <w:r w:rsidRPr="009D41E1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t>____________________________________              ____________________________</w:t>
      </w:r>
    </w:p>
    <w:p w14:paraId="0435471C" w14:textId="6E88D1E6" w:rsidR="00E90B0F" w:rsidRDefault="00E90B0F" w:rsidP="00A15EEB">
      <w:pPr>
        <w:spacing w:after="0" w:line="240" w:lineRule="auto"/>
        <w:contextualSpacing/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</w:pPr>
      <w:r w:rsidRPr="009D41E1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t xml:space="preserve">               dyscyplina naukowa                                                        rok kształcenia </w:t>
      </w:r>
    </w:p>
    <w:p w14:paraId="75AC0451" w14:textId="4BD31804" w:rsidR="006A5C9E" w:rsidRDefault="006A5C9E" w:rsidP="006A5C9E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C4D2166" w14:textId="77777777" w:rsidR="00FD06A6" w:rsidRPr="00F9672C" w:rsidRDefault="00FD06A6" w:rsidP="006A5C9E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277F013" w14:textId="30D8BADF" w:rsidR="006A5C9E" w:rsidRPr="00F9672C" w:rsidRDefault="006A5C9E" w:rsidP="006A5C9E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9672C">
        <w:rPr>
          <w:rFonts w:ascii="Times New Roman" w:eastAsia="Calibri" w:hAnsi="Times New Roman" w:cs="Times New Roman"/>
          <w:sz w:val="24"/>
          <w:szCs w:val="24"/>
        </w:rPr>
        <w:t>Niniejszym wnioskuję o przyznanie stypendium N</w:t>
      </w:r>
      <w:r w:rsidR="0072127F" w:rsidRPr="00F9672C">
        <w:rPr>
          <w:rFonts w:ascii="Times New Roman" w:eastAsia="Calibri" w:hAnsi="Times New Roman" w:cs="Times New Roman"/>
          <w:sz w:val="24"/>
          <w:szCs w:val="24"/>
        </w:rPr>
        <w:t xml:space="preserve">arodowej </w:t>
      </w:r>
      <w:r w:rsidRPr="00F9672C">
        <w:rPr>
          <w:rFonts w:ascii="Times New Roman" w:eastAsia="Calibri" w:hAnsi="Times New Roman" w:cs="Times New Roman"/>
          <w:sz w:val="24"/>
          <w:szCs w:val="24"/>
        </w:rPr>
        <w:t>A</w:t>
      </w:r>
      <w:r w:rsidR="0072127F" w:rsidRPr="00F9672C">
        <w:rPr>
          <w:rFonts w:ascii="Times New Roman" w:eastAsia="Calibri" w:hAnsi="Times New Roman" w:cs="Times New Roman"/>
          <w:sz w:val="24"/>
          <w:szCs w:val="24"/>
        </w:rPr>
        <w:t xml:space="preserve">gencji </w:t>
      </w:r>
      <w:r w:rsidRPr="00F9672C">
        <w:rPr>
          <w:rFonts w:ascii="Times New Roman" w:eastAsia="Calibri" w:hAnsi="Times New Roman" w:cs="Times New Roman"/>
          <w:sz w:val="24"/>
          <w:szCs w:val="24"/>
        </w:rPr>
        <w:t>W</w:t>
      </w:r>
      <w:r w:rsidR="0072127F" w:rsidRPr="00F9672C">
        <w:rPr>
          <w:rFonts w:ascii="Times New Roman" w:eastAsia="Calibri" w:hAnsi="Times New Roman" w:cs="Times New Roman"/>
          <w:sz w:val="24"/>
          <w:szCs w:val="24"/>
        </w:rPr>
        <w:t xml:space="preserve">ymiany </w:t>
      </w:r>
      <w:r w:rsidRPr="00F9672C">
        <w:rPr>
          <w:rFonts w:ascii="Times New Roman" w:eastAsia="Calibri" w:hAnsi="Times New Roman" w:cs="Times New Roman"/>
          <w:sz w:val="24"/>
          <w:szCs w:val="24"/>
        </w:rPr>
        <w:t>A</w:t>
      </w:r>
      <w:r w:rsidR="0072127F" w:rsidRPr="00F9672C">
        <w:rPr>
          <w:rFonts w:ascii="Times New Roman" w:eastAsia="Calibri" w:hAnsi="Times New Roman" w:cs="Times New Roman"/>
          <w:sz w:val="24"/>
          <w:szCs w:val="24"/>
        </w:rPr>
        <w:t xml:space="preserve">kademickiej </w:t>
      </w:r>
      <w:r w:rsidRPr="00F9672C">
        <w:rPr>
          <w:rFonts w:ascii="Times New Roman" w:eastAsia="Calibri" w:hAnsi="Times New Roman" w:cs="Times New Roman"/>
          <w:sz w:val="24"/>
          <w:szCs w:val="24"/>
        </w:rPr>
        <w:t xml:space="preserve"> w ramach programu </w:t>
      </w:r>
      <w:r w:rsidR="0084399A" w:rsidRPr="00F9672C">
        <w:rPr>
          <w:rFonts w:ascii="Times New Roman" w:eastAsia="Calibri" w:hAnsi="Times New Roman" w:cs="Times New Roman"/>
          <w:sz w:val="24"/>
          <w:szCs w:val="24"/>
        </w:rPr>
        <w:t>„</w:t>
      </w:r>
      <w:r w:rsidRPr="00F9672C">
        <w:rPr>
          <w:rFonts w:ascii="Times New Roman" w:eastAsia="Calibri" w:hAnsi="Times New Roman" w:cs="Times New Roman"/>
          <w:sz w:val="24"/>
          <w:szCs w:val="24"/>
        </w:rPr>
        <w:t xml:space="preserve">STER </w:t>
      </w:r>
      <w:r w:rsidR="0084399A" w:rsidRPr="00F9672C">
        <w:rPr>
          <w:rFonts w:ascii="Times New Roman" w:eastAsia="Times New Roman" w:hAnsi="Times New Roman"/>
          <w:lang w:eastAsia="pl-PL"/>
        </w:rPr>
        <w:t xml:space="preserve">− </w:t>
      </w:r>
      <w:r w:rsidR="0084399A" w:rsidRPr="00F9672C">
        <w:rPr>
          <w:rFonts w:ascii="Times New Roman" w:eastAsia="Times New Roman" w:hAnsi="Times New Roman"/>
          <w:sz w:val="24"/>
          <w:szCs w:val="24"/>
          <w:lang w:eastAsia="pl-PL"/>
        </w:rPr>
        <w:t>Umiędzynarodowienie szkół doktorskich”,</w:t>
      </w:r>
      <w:r w:rsidR="0084399A" w:rsidRPr="00F9672C">
        <w:rPr>
          <w:rFonts w:ascii="Times New Roman" w:eastAsia="Times New Roman" w:hAnsi="Times New Roman"/>
          <w:lang w:eastAsia="pl-PL"/>
        </w:rPr>
        <w:t xml:space="preserve"> </w:t>
      </w:r>
      <w:r w:rsidRPr="00F9672C">
        <w:rPr>
          <w:rFonts w:ascii="Times New Roman" w:eastAsia="Calibri" w:hAnsi="Times New Roman" w:cs="Times New Roman"/>
          <w:sz w:val="24"/>
          <w:szCs w:val="24"/>
        </w:rPr>
        <w:t>realizowanego w</w:t>
      </w:r>
      <w:r w:rsidR="0072127F" w:rsidRPr="00F9672C">
        <w:rPr>
          <w:rFonts w:ascii="Times New Roman" w:eastAsia="Calibri" w:hAnsi="Times New Roman" w:cs="Times New Roman"/>
          <w:sz w:val="24"/>
          <w:szCs w:val="24"/>
        </w:rPr>
        <w:t> </w:t>
      </w:r>
      <w:r w:rsidRPr="00F9672C">
        <w:rPr>
          <w:rFonts w:ascii="Times New Roman" w:eastAsia="Calibri" w:hAnsi="Times New Roman" w:cs="Times New Roman"/>
          <w:sz w:val="24"/>
          <w:szCs w:val="24"/>
        </w:rPr>
        <w:t>Uniwersytecie Medycznym w</w:t>
      </w:r>
      <w:r w:rsidR="0084399A" w:rsidRPr="00F9672C">
        <w:rPr>
          <w:rFonts w:ascii="Times New Roman" w:eastAsia="Calibri" w:hAnsi="Times New Roman" w:cs="Times New Roman"/>
          <w:sz w:val="24"/>
          <w:szCs w:val="24"/>
        </w:rPr>
        <w:t> </w:t>
      </w:r>
      <w:r w:rsidRPr="00F9672C">
        <w:rPr>
          <w:rFonts w:ascii="Times New Roman" w:eastAsia="Calibri" w:hAnsi="Times New Roman" w:cs="Times New Roman"/>
          <w:sz w:val="24"/>
          <w:szCs w:val="24"/>
        </w:rPr>
        <w:t>Łodzi, w wysokości ……………….. PLN (słownie: ………………………….) na okres …………………. miesięcy.</w:t>
      </w:r>
    </w:p>
    <w:p w14:paraId="23E05A5E" w14:textId="77777777" w:rsidR="006855CF" w:rsidRDefault="006855CF" w:rsidP="00A15EEB">
      <w:pPr>
        <w:spacing w:after="0" w:line="240" w:lineRule="auto"/>
        <w:contextualSpacing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D60243B" w14:textId="77777777" w:rsidR="00B0243F" w:rsidRPr="009D41E1" w:rsidRDefault="00B0243F" w:rsidP="00A15EEB">
      <w:pPr>
        <w:spacing w:after="0" w:line="240" w:lineRule="auto"/>
        <w:contextualSpacing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2CE7EF7F" w14:textId="41FF7E8A" w:rsidR="00E90B0F" w:rsidRPr="00541FF4" w:rsidRDefault="00E90B0F" w:rsidP="0033237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</w:rPr>
      </w:pPr>
      <w:r w:rsidRPr="00541FF4">
        <w:rPr>
          <w:rFonts w:ascii="Times New Roman" w:hAnsi="Times New Roman" w:cs="Times New Roman"/>
          <w:b/>
          <w:color w:val="000000" w:themeColor="text1"/>
        </w:rPr>
        <w:t xml:space="preserve">INFORMACJE POTWIERDZAJĄCE SPEŁNIENIE KRYTERIÓW </w:t>
      </w:r>
      <w:r w:rsidRPr="00541FF4">
        <w:rPr>
          <w:rFonts w:ascii="Times New Roman" w:hAnsi="Times New Roman" w:cs="Times New Roman"/>
          <w:b/>
          <w:color w:val="000000" w:themeColor="text1"/>
        </w:rPr>
        <w:br/>
        <w:t>PRZEZ DOKTORANTA</w:t>
      </w:r>
    </w:p>
    <w:p w14:paraId="28EF2F98" w14:textId="77777777" w:rsidR="00332374" w:rsidRPr="00332374" w:rsidRDefault="00332374" w:rsidP="00332374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pl-PL"/>
        </w:rPr>
      </w:pPr>
    </w:p>
    <w:p w14:paraId="5BF6A683" w14:textId="18434C29" w:rsidR="00840002" w:rsidRPr="00F9672C" w:rsidRDefault="00E90B0F" w:rsidP="00866452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9672C">
        <w:rPr>
          <w:rFonts w:ascii="Times New Roman" w:hAnsi="Times New Roman" w:cs="Times New Roman"/>
          <w:bCs/>
          <w:sz w:val="24"/>
          <w:szCs w:val="24"/>
        </w:rPr>
        <w:t>Oświadczam, że spełniam poniższe wymagania dotyczące przyznania stypendium NAWA w</w:t>
      </w:r>
      <w:r w:rsidR="001B2D95" w:rsidRPr="00F9672C">
        <w:rPr>
          <w:rFonts w:ascii="Times New Roman" w:hAnsi="Times New Roman" w:cs="Times New Roman"/>
          <w:bCs/>
          <w:sz w:val="24"/>
          <w:szCs w:val="24"/>
        </w:rPr>
        <w:t> </w:t>
      </w:r>
      <w:r w:rsidRPr="00F9672C">
        <w:rPr>
          <w:rFonts w:ascii="Times New Roman" w:hAnsi="Times New Roman" w:cs="Times New Roman"/>
          <w:bCs/>
          <w:sz w:val="24"/>
          <w:szCs w:val="24"/>
        </w:rPr>
        <w:t xml:space="preserve">ramach programu </w:t>
      </w:r>
      <w:r w:rsidR="004E7D56" w:rsidRPr="00F9672C">
        <w:rPr>
          <w:rFonts w:ascii="Times New Roman" w:hAnsi="Times New Roman" w:cs="Times New Roman"/>
          <w:bCs/>
          <w:sz w:val="24"/>
          <w:szCs w:val="24"/>
        </w:rPr>
        <w:t>„</w:t>
      </w:r>
      <w:r w:rsidRPr="00F9672C">
        <w:rPr>
          <w:rFonts w:ascii="Times New Roman" w:hAnsi="Times New Roman" w:cs="Times New Roman"/>
          <w:bCs/>
          <w:sz w:val="24"/>
          <w:szCs w:val="24"/>
        </w:rPr>
        <w:t>STER</w:t>
      </w:r>
      <w:r w:rsidR="004E7D56" w:rsidRPr="00F9672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E7D56" w:rsidRPr="00F9672C">
        <w:rPr>
          <w:rFonts w:ascii="Times New Roman" w:eastAsia="Times New Roman" w:hAnsi="Times New Roman"/>
          <w:lang w:eastAsia="pl-PL"/>
        </w:rPr>
        <w:t xml:space="preserve">− </w:t>
      </w:r>
      <w:r w:rsidR="004E7D56" w:rsidRPr="00F9672C">
        <w:rPr>
          <w:rFonts w:ascii="Times New Roman" w:eastAsia="Times New Roman" w:hAnsi="Times New Roman"/>
          <w:sz w:val="24"/>
          <w:szCs w:val="24"/>
          <w:lang w:eastAsia="pl-PL"/>
        </w:rPr>
        <w:t>Umiędzynarodowienie szkół doktorskich”</w:t>
      </w:r>
      <w:r w:rsidRPr="00F9672C">
        <w:rPr>
          <w:rFonts w:ascii="Times New Roman" w:hAnsi="Times New Roman" w:cs="Times New Roman"/>
          <w:bCs/>
          <w:sz w:val="24"/>
          <w:szCs w:val="24"/>
        </w:rPr>
        <w:t>:</w:t>
      </w:r>
    </w:p>
    <w:p w14:paraId="6DBFD930" w14:textId="29E7BD4D" w:rsidR="00EB5FB3" w:rsidRPr="00F9672C" w:rsidRDefault="00E90B0F" w:rsidP="00866452">
      <w:pPr>
        <w:spacing w:after="0" w:line="264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9672C">
        <w:rPr>
          <w:rFonts w:ascii="Times New Roman" w:hAnsi="Times New Roman" w:cs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4571DF" wp14:editId="3F869532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23190" cy="123190"/>
                <wp:effectExtent l="0" t="0" r="10160" b="10160"/>
                <wp:wrapNone/>
                <wp:docPr id="24" name="Prostokąt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" cy="1225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233CCA32" id="Prostokąt 24" o:spid="_x0000_s1026" style="position:absolute;margin-left:0;margin-top:.7pt;width:9.7pt;height:9.7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" fillcolor="window" strokecolor="windowText" strokeweight="2pt">
                <w10:wrap anchorx="margin"/>
              </v:rect>
            </w:pict>
          </mc:Fallback>
        </mc:AlternateContent>
      </w:r>
      <w:r w:rsidRPr="00F9672C">
        <w:rPr>
          <w:rFonts w:ascii="Times New Roman" w:hAnsi="Times New Roman" w:cs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2E6A6D" wp14:editId="1749E462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96520" cy="96520"/>
                <wp:effectExtent l="0" t="0" r="17780" b="17780"/>
                <wp:wrapNone/>
                <wp:docPr id="23" name="Prostoką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20" cy="96520"/>
                        </a:xfrm>
                        <a:prstGeom prst="rect">
                          <a:avLst/>
                        </a:prstGeom>
                        <a:solidFill>
                          <a:srgbClr val="90C226"/>
                        </a:solidFill>
                        <a:ln w="25400" cap="flat" cmpd="sng" algn="ctr">
                          <a:solidFill>
                            <a:srgbClr val="90C226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724687AD" id="Prostokąt 23" o:spid="_x0000_s1026" style="position:absolute;margin-left:0;margin-top:.65pt;width:7.6pt;height:7.6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" fillcolor="#90c226" strokecolor="#688e19" strokeweight="2pt">
                <w10:wrap anchorx="margin"/>
              </v:rect>
            </w:pict>
          </mc:Fallback>
        </mc:AlternateContent>
      </w:r>
      <w:r w:rsidR="003979DD" w:rsidRPr="00F9672C">
        <w:rPr>
          <w:rFonts w:ascii="Times New Roman" w:hAnsi="Times New Roman" w:cs="Times New Roman"/>
          <w:noProof/>
          <w:sz w:val="24"/>
          <w:szCs w:val="24"/>
          <w:lang w:eastAsia="pl-PL"/>
        </w:rPr>
        <w:t>re</w:t>
      </w:r>
      <w:r w:rsidR="00BD41CE" w:rsidRPr="00F9672C">
        <w:rPr>
          <w:rFonts w:ascii="Times New Roman" w:hAnsi="Times New Roman" w:cs="Times New Roman"/>
          <w:noProof/>
          <w:sz w:val="24"/>
          <w:szCs w:val="24"/>
          <w:lang w:eastAsia="pl-PL"/>
        </w:rPr>
        <w:t>a</w:t>
      </w:r>
      <w:r w:rsidR="003979DD" w:rsidRPr="00F9672C">
        <w:rPr>
          <w:rFonts w:ascii="Times New Roman" w:hAnsi="Times New Roman" w:cs="Times New Roman"/>
          <w:noProof/>
          <w:sz w:val="24"/>
          <w:szCs w:val="24"/>
          <w:lang w:eastAsia="pl-PL"/>
        </w:rPr>
        <w:t>lizuję</w:t>
      </w:r>
      <w:r w:rsidR="003979DD" w:rsidRPr="00F9672C">
        <w:rPr>
          <w:rFonts w:ascii="Times New Roman" w:hAnsi="Times New Roman" w:cs="Times New Roman"/>
          <w:sz w:val="24"/>
          <w:szCs w:val="24"/>
        </w:rPr>
        <w:t xml:space="preserve"> kształcenie w Szkole Doktorskiej</w:t>
      </w:r>
      <w:r w:rsidR="0084075A" w:rsidRPr="00F9672C">
        <w:rPr>
          <w:rFonts w:ascii="Times New Roman" w:hAnsi="Times New Roman" w:cs="Times New Roman"/>
          <w:bCs/>
          <w:sz w:val="24"/>
          <w:szCs w:val="24"/>
        </w:rPr>
        <w:t>;</w:t>
      </w:r>
    </w:p>
    <w:p w14:paraId="0F83F39E" w14:textId="5A88BEF1" w:rsidR="00EB5FB3" w:rsidRPr="00F9672C" w:rsidRDefault="00FD3B28" w:rsidP="00866452">
      <w:pPr>
        <w:spacing w:after="0" w:line="264" w:lineRule="auto"/>
        <w:ind w:left="426" w:hanging="426"/>
        <w:jc w:val="both"/>
        <w:rPr>
          <w:rFonts w:ascii="Times New Roman" w:hAnsi="Times New Roman" w:cs="Times New Roman"/>
          <w:bCs/>
          <w:strike/>
          <w:sz w:val="24"/>
          <w:szCs w:val="24"/>
        </w:rPr>
      </w:pPr>
      <w:r w:rsidRPr="006855CF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E6F4EC6" wp14:editId="5F2DC643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123190" cy="123190"/>
                <wp:effectExtent l="0" t="0" r="10160" b="10160"/>
                <wp:wrapNone/>
                <wp:docPr id="20" name="Prostokąt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" cy="1225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0F7A3949" id="Prostokąt 20" o:spid="_x0000_s1026" style="position:absolute;margin-left:0;margin-top:0;width:9.7pt;height:9.7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" fillcolor="window" strokecolor="windowText" strokeweight="2pt">
                <w10:wrap anchorx="margin"/>
              </v:rect>
            </w:pict>
          </mc:Fallback>
        </mc:AlternateContent>
      </w:r>
      <w:r w:rsidRPr="006855C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    </w:t>
      </w:r>
      <w:r w:rsidR="001B2D95" w:rsidRPr="006855C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ab/>
      </w:r>
      <w:r w:rsidRPr="00F9672C">
        <w:rPr>
          <w:rFonts w:ascii="Times New Roman" w:hAnsi="Times New Roman" w:cs="Times New Roman"/>
          <w:sz w:val="24"/>
          <w:szCs w:val="24"/>
        </w:rPr>
        <w:t>złożyłem/</w:t>
      </w:r>
      <w:proofErr w:type="spellStart"/>
      <w:r w:rsidRPr="00F9672C">
        <w:rPr>
          <w:rFonts w:ascii="Times New Roman" w:hAnsi="Times New Roman" w:cs="Times New Roman"/>
          <w:sz w:val="24"/>
          <w:szCs w:val="24"/>
        </w:rPr>
        <w:t>am</w:t>
      </w:r>
      <w:proofErr w:type="spellEnd"/>
      <w:r w:rsidRPr="00F9672C">
        <w:rPr>
          <w:rFonts w:ascii="Times New Roman" w:hAnsi="Times New Roman" w:cs="Times New Roman"/>
          <w:sz w:val="24"/>
          <w:szCs w:val="24"/>
        </w:rPr>
        <w:t xml:space="preserve"> indywidualny plan badawczy</w:t>
      </w:r>
      <w:r w:rsidR="004E7D56" w:rsidRPr="00F9672C">
        <w:rPr>
          <w:rFonts w:ascii="Times New Roman" w:hAnsi="Times New Roman" w:cs="Times New Roman"/>
          <w:sz w:val="24"/>
          <w:szCs w:val="24"/>
        </w:rPr>
        <w:t xml:space="preserve"> do Dyrektora Szkoły Doktorskiej</w:t>
      </w:r>
      <w:r w:rsidRPr="00F9672C">
        <w:rPr>
          <w:rFonts w:ascii="Times New Roman" w:hAnsi="Times New Roman" w:cs="Times New Roman"/>
          <w:sz w:val="24"/>
          <w:szCs w:val="24"/>
        </w:rPr>
        <w:t>, zgodnie z</w:t>
      </w:r>
      <w:r w:rsidR="00F9672C" w:rsidRPr="00F9672C">
        <w:rPr>
          <w:rFonts w:ascii="Times New Roman" w:hAnsi="Times New Roman" w:cs="Times New Roman"/>
          <w:sz w:val="24"/>
          <w:szCs w:val="24"/>
        </w:rPr>
        <w:t> </w:t>
      </w:r>
      <w:r w:rsidRPr="00F9672C">
        <w:rPr>
          <w:rFonts w:ascii="Times New Roman" w:hAnsi="Times New Roman" w:cs="Times New Roman"/>
          <w:sz w:val="24"/>
          <w:szCs w:val="24"/>
        </w:rPr>
        <w:t>Regulaminem Szkoły Doktorskiej;</w:t>
      </w:r>
    </w:p>
    <w:p w14:paraId="422D7EFD" w14:textId="7F5E0E68" w:rsidR="00EB5FB3" w:rsidRPr="006855CF" w:rsidRDefault="00E90B0F" w:rsidP="00866452">
      <w:pPr>
        <w:spacing w:after="0" w:line="264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855CF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5B5BF74" wp14:editId="4EFAB548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123190" cy="123190"/>
                <wp:effectExtent l="0" t="0" r="10160" b="10160"/>
                <wp:wrapNone/>
                <wp:docPr id="22" name="Prostokąt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" cy="1225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604DAC95" id="Prostokąt 22" o:spid="_x0000_s1026" style="position:absolute;margin-left:0;margin-top:0;width:9.7pt;height:9.7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" fillcolor="window" strokecolor="windowText" strokeweight="2pt">
                <w10:wrap anchorx="margin"/>
              </v:rect>
            </w:pict>
          </mc:Fallback>
        </mc:AlternateContent>
      </w:r>
      <w:r w:rsidRPr="006855C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    </w:t>
      </w:r>
      <w:r w:rsidR="001B2D95" w:rsidRPr="006855C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ab/>
      </w:r>
      <w:r w:rsidR="00FD3B28" w:rsidRPr="006855CF">
        <w:rPr>
          <w:rFonts w:ascii="Times New Roman" w:hAnsi="Times New Roman" w:cs="Times New Roman"/>
          <w:color w:val="000000" w:themeColor="text1"/>
          <w:sz w:val="24"/>
          <w:szCs w:val="24"/>
        </w:rPr>
        <w:t>nie przedłużyłem/</w:t>
      </w:r>
      <w:proofErr w:type="spellStart"/>
      <w:r w:rsidR="00FD3B28" w:rsidRPr="006855CF">
        <w:rPr>
          <w:rFonts w:ascii="Times New Roman" w:hAnsi="Times New Roman" w:cs="Times New Roman"/>
          <w:color w:val="000000" w:themeColor="text1"/>
          <w:sz w:val="24"/>
          <w:szCs w:val="24"/>
        </w:rPr>
        <w:t>am</w:t>
      </w:r>
      <w:proofErr w:type="spellEnd"/>
      <w:r w:rsidR="00FD3B28" w:rsidRPr="006855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rminu złożenia rozprawy doktorskiej, tj. terminowo realizuję </w:t>
      </w:r>
      <w:r w:rsidR="00FD3B28" w:rsidRPr="006855CF">
        <w:rPr>
          <w:rFonts w:ascii="Times New Roman" w:hAnsi="Times New Roman" w:cs="Times New Roman"/>
          <w:sz w:val="24"/>
          <w:szCs w:val="24"/>
        </w:rPr>
        <w:t>harmonogram przygotowania rozprawy doktorskiej, określony w indywidualnym planie badawczym;</w:t>
      </w:r>
    </w:p>
    <w:p w14:paraId="368BAD73" w14:textId="35ECCA1D" w:rsidR="003A11D1" w:rsidRPr="00F9672C" w:rsidRDefault="003A11D1" w:rsidP="00866452">
      <w:pPr>
        <w:spacing w:after="0" w:line="264" w:lineRule="auto"/>
        <w:ind w:left="426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F9672C">
        <w:rPr>
          <w:rFonts w:ascii="Times New Roman" w:eastAsia="Calibri" w:hAnsi="Times New Roman" w:cs="Times New Roman"/>
          <w:bCs/>
          <w:sz w:val="24"/>
          <w:szCs w:val="24"/>
        </w:rPr>
        <w:t>dotychczas</w:t>
      </w:r>
      <w:r w:rsidRPr="00F9672C">
        <w:rPr>
          <w:rFonts w:ascii="Times New Roman" w:eastAsia="Calibri" w:hAnsi="Times New Roman" w:cs="Times New Roman"/>
          <w:bCs/>
          <w:noProof/>
          <w:sz w:val="24"/>
          <w:szCs w:val="24"/>
          <w:lang w:eastAsia="pl-PL"/>
        </w:rPr>
        <w:t xml:space="preserve"> </w:t>
      </w:r>
      <w:r w:rsidRPr="00F9672C">
        <w:rPr>
          <w:rFonts w:ascii="Times New Roman" w:eastAsia="Calibri" w:hAnsi="Times New Roman" w:cs="Times New Roman"/>
          <w:bCs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E15FD4A" wp14:editId="5CA2E8EE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123190" cy="123190"/>
                <wp:effectExtent l="0" t="0" r="10160" b="10160"/>
                <wp:wrapNone/>
                <wp:docPr id="7" name="Prostoką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190" cy="1231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2C91E650" id="Prostokąt 7" o:spid="_x0000_s1026" style="position:absolute;margin-left:0;margin-top:-.05pt;width:9.7pt;height:9.7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" fillcolor="window" strokecolor="windowText" strokeweight="2pt">
                <w10:wrap anchorx="margin"/>
              </v:rect>
            </w:pict>
          </mc:Fallback>
        </mc:AlternateContent>
      </w:r>
      <w:r w:rsidRPr="00F9672C">
        <w:rPr>
          <w:rFonts w:ascii="Times New Roman" w:hAnsi="Times New Roman" w:cs="Times New Roman"/>
          <w:bCs/>
          <w:sz w:val="24"/>
          <w:szCs w:val="24"/>
        </w:rPr>
        <w:t>nie otrzym</w:t>
      </w:r>
      <w:r w:rsidR="00306602" w:rsidRPr="00F9672C">
        <w:rPr>
          <w:rFonts w:ascii="Times New Roman" w:hAnsi="Times New Roman" w:cs="Times New Roman"/>
          <w:bCs/>
          <w:sz w:val="24"/>
          <w:szCs w:val="24"/>
        </w:rPr>
        <w:t>yw</w:t>
      </w:r>
      <w:r w:rsidRPr="00F9672C">
        <w:rPr>
          <w:rFonts w:ascii="Times New Roman" w:hAnsi="Times New Roman" w:cs="Times New Roman"/>
          <w:bCs/>
          <w:sz w:val="24"/>
          <w:szCs w:val="24"/>
        </w:rPr>
        <w:t>ałem/</w:t>
      </w:r>
      <w:proofErr w:type="spellStart"/>
      <w:r w:rsidR="0030302D" w:rsidRPr="00F9672C">
        <w:rPr>
          <w:rFonts w:ascii="Times New Roman" w:hAnsi="Times New Roman" w:cs="Times New Roman"/>
          <w:bCs/>
          <w:sz w:val="24"/>
          <w:szCs w:val="24"/>
        </w:rPr>
        <w:t>a</w:t>
      </w:r>
      <w:r w:rsidRPr="00F9672C">
        <w:rPr>
          <w:rFonts w:ascii="Times New Roman" w:hAnsi="Times New Roman" w:cs="Times New Roman"/>
          <w:bCs/>
          <w:sz w:val="24"/>
          <w:szCs w:val="24"/>
        </w:rPr>
        <w:t>m</w:t>
      </w:r>
      <w:proofErr w:type="spellEnd"/>
      <w:r w:rsidRPr="00F9672C">
        <w:rPr>
          <w:rFonts w:ascii="Times New Roman" w:eastAsia="Calibri" w:hAnsi="Times New Roman" w:cs="Times New Roman"/>
          <w:bCs/>
          <w:sz w:val="24"/>
          <w:szCs w:val="24"/>
        </w:rPr>
        <w:t xml:space="preserve"> stypendium </w:t>
      </w:r>
      <w:r w:rsidR="00BB5DC5" w:rsidRPr="00F9672C">
        <w:rPr>
          <w:rFonts w:ascii="Times New Roman" w:eastAsia="Calibri" w:hAnsi="Times New Roman" w:cs="Times New Roman"/>
          <w:bCs/>
          <w:sz w:val="24"/>
          <w:szCs w:val="24"/>
        </w:rPr>
        <w:t xml:space="preserve">NAWA </w:t>
      </w:r>
      <w:r w:rsidRPr="00F9672C">
        <w:rPr>
          <w:rFonts w:ascii="Times New Roman" w:eastAsia="Calibri" w:hAnsi="Times New Roman" w:cs="Times New Roman"/>
          <w:bCs/>
          <w:sz w:val="24"/>
          <w:szCs w:val="24"/>
        </w:rPr>
        <w:t xml:space="preserve">w ramach programu </w:t>
      </w:r>
      <w:r w:rsidR="003F78FA" w:rsidRPr="00F9672C">
        <w:rPr>
          <w:rFonts w:ascii="Times New Roman" w:eastAsia="Calibri" w:hAnsi="Times New Roman" w:cs="Times New Roman"/>
          <w:bCs/>
          <w:sz w:val="24"/>
          <w:szCs w:val="24"/>
        </w:rPr>
        <w:t>„</w:t>
      </w:r>
      <w:r w:rsidRPr="00F9672C">
        <w:rPr>
          <w:rFonts w:ascii="Times New Roman" w:eastAsia="Calibri" w:hAnsi="Times New Roman" w:cs="Times New Roman"/>
          <w:bCs/>
          <w:sz w:val="24"/>
          <w:szCs w:val="24"/>
        </w:rPr>
        <w:t>STER</w:t>
      </w:r>
      <w:r w:rsidR="003F78FA" w:rsidRPr="00F9672C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3F78FA" w:rsidRPr="00F9672C">
        <w:rPr>
          <w:rFonts w:ascii="Times New Roman" w:hAnsi="Times New Roman" w:cs="Times New Roman"/>
          <w:sz w:val="24"/>
          <w:szCs w:val="24"/>
        </w:rPr>
        <w:t>− Umiędzynarodowienie Szkół Doktorskich”</w:t>
      </w:r>
      <w:r w:rsidR="006855CF" w:rsidRPr="00F9672C">
        <w:rPr>
          <w:rFonts w:ascii="Times New Roman" w:eastAsia="Calibri" w:hAnsi="Times New Roman" w:cs="Times New Roman"/>
          <w:bCs/>
          <w:sz w:val="24"/>
          <w:szCs w:val="24"/>
        </w:rPr>
        <w:t>,</w:t>
      </w:r>
      <w:r w:rsidRPr="00F9672C">
        <w:rPr>
          <w:rFonts w:ascii="Times New Roman" w:eastAsia="Calibri" w:hAnsi="Times New Roman" w:cs="Times New Roman"/>
          <w:bCs/>
          <w:sz w:val="24"/>
          <w:szCs w:val="24"/>
        </w:rPr>
        <w:t xml:space="preserve"> realizowanego w</w:t>
      </w:r>
      <w:r w:rsidR="000F0D0A" w:rsidRPr="00F9672C">
        <w:rPr>
          <w:rFonts w:ascii="Times New Roman" w:eastAsia="Calibri" w:hAnsi="Times New Roman" w:cs="Times New Roman"/>
          <w:bCs/>
          <w:sz w:val="24"/>
          <w:szCs w:val="24"/>
        </w:rPr>
        <w:t> </w:t>
      </w:r>
      <w:r w:rsidRPr="00F9672C">
        <w:rPr>
          <w:rFonts w:ascii="Times New Roman" w:eastAsia="Calibri" w:hAnsi="Times New Roman" w:cs="Times New Roman"/>
          <w:bCs/>
          <w:sz w:val="24"/>
          <w:szCs w:val="24"/>
        </w:rPr>
        <w:t>Uniwersytecie Medycznym w Łodzi</w:t>
      </w:r>
      <w:r w:rsidR="006855CF" w:rsidRPr="00F9672C">
        <w:rPr>
          <w:rFonts w:ascii="Times New Roman" w:eastAsia="Calibri" w:hAnsi="Times New Roman" w:cs="Times New Roman"/>
          <w:bCs/>
          <w:sz w:val="24"/>
          <w:szCs w:val="24"/>
        </w:rPr>
        <w:t>, w wysokości wskazanej przeze mnie w niniejszym wniosku</w:t>
      </w:r>
      <w:r w:rsidRPr="00F9672C">
        <w:rPr>
          <w:rFonts w:ascii="Times New Roman" w:eastAsia="Calibri" w:hAnsi="Times New Roman" w:cs="Times New Roman"/>
          <w:bCs/>
          <w:sz w:val="24"/>
          <w:szCs w:val="24"/>
        </w:rPr>
        <w:t>;</w:t>
      </w:r>
    </w:p>
    <w:p w14:paraId="13A3786A" w14:textId="5D3E07C3" w:rsidR="00EB5FB3" w:rsidRPr="006855CF" w:rsidRDefault="00E90B0F" w:rsidP="00866452">
      <w:pPr>
        <w:spacing w:after="0" w:line="264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6855CF">
        <w:rPr>
          <w:rFonts w:ascii="Times New Roman" w:hAnsi="Times New Roman" w:cs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7E6F54" wp14:editId="44D53BD3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123190" cy="123190"/>
                <wp:effectExtent l="0" t="0" r="10160" b="10160"/>
                <wp:wrapNone/>
                <wp:docPr id="21" name="Prostokąt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" cy="1225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30C33710" id="Prostokąt 21" o:spid="_x0000_s1026" style="position:absolute;margin-left:0;margin-top:0;width:9.7pt;height:9.7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" fillcolor="window" strokecolor="windowText" strokeweight="2pt">
                <w10:wrap anchorx="margin"/>
              </v:rect>
            </w:pict>
          </mc:Fallback>
        </mc:AlternateContent>
      </w:r>
      <w:r w:rsidR="00FD3B28" w:rsidRPr="006855CF">
        <w:rPr>
          <w:rFonts w:ascii="Times New Roman" w:hAnsi="Times New Roman" w:cs="Times New Roman"/>
          <w:sz w:val="24"/>
          <w:szCs w:val="24"/>
        </w:rPr>
        <w:t>nie otrzymuję stypendium finansowanego w ramach innych projektów NAWA</w:t>
      </w:r>
      <w:r w:rsidR="0051278D" w:rsidRPr="006855CF">
        <w:rPr>
          <w:rFonts w:ascii="Times New Roman" w:hAnsi="Times New Roman" w:cs="Times New Roman"/>
          <w:sz w:val="24"/>
          <w:szCs w:val="24"/>
        </w:rPr>
        <w:t xml:space="preserve">, </w:t>
      </w:r>
      <w:r w:rsidR="00FD3B28" w:rsidRPr="006855CF">
        <w:rPr>
          <w:rFonts w:ascii="Times New Roman" w:hAnsi="Times New Roman" w:cs="Times New Roman"/>
          <w:sz w:val="24"/>
          <w:szCs w:val="24"/>
        </w:rPr>
        <w:t>wspierających umiędzynarodowienie szkół doktorskich;</w:t>
      </w:r>
    </w:p>
    <w:p w14:paraId="7759DF7F" w14:textId="3A2F163D" w:rsidR="00EB5FB3" w:rsidRPr="006855CF" w:rsidRDefault="00E90B0F" w:rsidP="00866452">
      <w:pPr>
        <w:tabs>
          <w:tab w:val="left" w:pos="426"/>
        </w:tabs>
        <w:spacing w:after="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55CF">
        <w:rPr>
          <w:rFonts w:ascii="Times New Roman" w:hAnsi="Times New Roman" w:cs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9F49C7D" wp14:editId="4F74BC3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123190" cy="123190"/>
                <wp:effectExtent l="0" t="0" r="10160" b="10160"/>
                <wp:wrapNone/>
                <wp:docPr id="19" name="Prostokąt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" cy="1225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597457E9" id="Prostokąt 19" o:spid="_x0000_s1026" style="position:absolute;margin-left:0;margin-top:0;width:9.7pt;height:9.7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" fillcolor="window" strokecolor="windowText" strokeweight="2pt">
                <w10:wrap anchorx="margin"/>
              </v:rect>
            </w:pict>
          </mc:Fallback>
        </mc:AlternateContent>
      </w:r>
      <w:r w:rsidRPr="006855CF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bookmarkStart w:id="0" w:name="_Hlk95130117"/>
      <w:r w:rsidR="001B2D95" w:rsidRPr="006855CF">
        <w:rPr>
          <w:rFonts w:ascii="Times New Roman" w:hAnsi="Times New Roman" w:cs="Times New Roman"/>
          <w:bCs/>
          <w:sz w:val="24"/>
          <w:szCs w:val="24"/>
        </w:rPr>
        <w:tab/>
      </w:r>
      <w:r w:rsidR="00866946" w:rsidRPr="006855CF">
        <w:rPr>
          <w:rFonts w:ascii="Times New Roman" w:hAnsi="Times New Roman" w:cs="Times New Roman"/>
          <w:sz w:val="24"/>
          <w:szCs w:val="24"/>
        </w:rPr>
        <w:t>przygotowuję rozprawę doktorską w języku angielskim</w:t>
      </w:r>
      <w:r w:rsidR="00F12DCF" w:rsidRPr="006855CF">
        <w:rPr>
          <w:rFonts w:ascii="Times New Roman" w:hAnsi="Times New Roman" w:cs="Times New Roman"/>
          <w:sz w:val="24"/>
          <w:szCs w:val="24"/>
        </w:rPr>
        <w:t>;</w:t>
      </w:r>
      <w:r w:rsidR="00866946" w:rsidRPr="006855CF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</w:p>
    <w:p w14:paraId="7041BC0B" w14:textId="17555803" w:rsidR="00EB5FB3" w:rsidRPr="006855CF" w:rsidRDefault="00E90B0F" w:rsidP="00866452">
      <w:pPr>
        <w:tabs>
          <w:tab w:val="left" w:pos="426"/>
        </w:tabs>
        <w:spacing w:after="0" w:line="264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855CF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="001B2D95" w:rsidRPr="006855CF">
        <w:rPr>
          <w:rFonts w:ascii="Times New Roman" w:hAnsi="Times New Roman" w:cs="Times New Roman"/>
          <w:bCs/>
          <w:sz w:val="24"/>
          <w:szCs w:val="24"/>
        </w:rPr>
        <w:tab/>
      </w:r>
      <w:r w:rsidRPr="006855CF">
        <w:rPr>
          <w:rFonts w:ascii="Times New Roman" w:hAnsi="Times New Roman" w:cs="Times New Roman"/>
          <w:bCs/>
          <w:sz w:val="24"/>
          <w:szCs w:val="24"/>
        </w:rPr>
        <w:t xml:space="preserve">współpracuję z promotorem </w:t>
      </w:r>
      <w:r w:rsidR="00EB5FB3" w:rsidRPr="006855CF">
        <w:rPr>
          <w:rFonts w:ascii="Times New Roman" w:hAnsi="Times New Roman" w:cs="Times New Roman"/>
          <w:sz w:val="24"/>
          <w:szCs w:val="24"/>
        </w:rPr>
        <w:t>zatrudnionym w </w:t>
      </w:r>
      <w:r w:rsidR="00EB5FB3" w:rsidRPr="006855C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855CF">
        <w:rPr>
          <w:rFonts w:ascii="Times New Roman" w:hAnsi="Times New Roman" w:cs="Times New Roman"/>
          <w:bCs/>
          <w:sz w:val="24"/>
          <w:szCs w:val="24"/>
        </w:rPr>
        <w:t>zagranicznej</w:t>
      </w:r>
      <w:r w:rsidRPr="006855CF">
        <w:rPr>
          <w:rFonts w:ascii="Times New Roman" w:hAnsi="Times New Roman" w:cs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8242D8B" wp14:editId="168E62C7">
                <wp:simplePos x="0" y="0"/>
                <wp:positionH relativeFrom="margin">
                  <wp:align>left</wp:align>
                </wp:positionH>
                <wp:positionV relativeFrom="paragraph">
                  <wp:posOffset>12700</wp:posOffset>
                </wp:positionV>
                <wp:extent cx="123190" cy="123190"/>
                <wp:effectExtent l="0" t="0" r="10160" b="10160"/>
                <wp:wrapNone/>
                <wp:docPr id="18" name="Prostoką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" cy="1225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2042093C" id="Prostokąt 18" o:spid="_x0000_s1026" style="position:absolute;margin-left:0;margin-top:1pt;width:9.7pt;height:9.7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" fillcolor="window" strokecolor="windowText" strokeweight="2pt">
                <w10:wrap anchorx="margin"/>
              </v:rect>
            </w:pict>
          </mc:Fallback>
        </mc:AlternateContent>
      </w:r>
      <w:r w:rsidRPr="006855C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B5FB3" w:rsidRPr="006855CF">
        <w:rPr>
          <w:rFonts w:ascii="Times New Roman" w:hAnsi="Times New Roman" w:cs="Times New Roman"/>
          <w:bCs/>
          <w:sz w:val="24"/>
          <w:szCs w:val="24"/>
        </w:rPr>
        <w:t>jednostce naukowej</w:t>
      </w:r>
      <w:r w:rsidR="00B73429" w:rsidRPr="00B73429">
        <w:rPr>
          <w:rStyle w:val="Odwoanieprzypisudolnego"/>
          <w:rFonts w:ascii="Times New Roman" w:hAnsi="Times New Roman" w:cs="Times New Roman"/>
          <w:bCs/>
          <w:sz w:val="24"/>
          <w:szCs w:val="24"/>
        </w:rPr>
        <w:footnoteReference w:customMarkFollows="1" w:id="1"/>
        <w:sym w:font="Symbol" w:char="F02A"/>
      </w:r>
      <w:r w:rsidR="00F12DCF" w:rsidRPr="006855CF">
        <w:rPr>
          <w:rFonts w:ascii="Times New Roman" w:hAnsi="Times New Roman" w:cs="Times New Roman"/>
          <w:bCs/>
          <w:sz w:val="24"/>
          <w:szCs w:val="24"/>
        </w:rPr>
        <w:t>;</w:t>
      </w:r>
      <w:r w:rsidR="009128FE" w:rsidRPr="006855CF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676F770" w14:textId="4260DD57" w:rsidR="004A57EA" w:rsidRPr="00F9672C" w:rsidRDefault="00EB5FB3" w:rsidP="004A57EA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9672C">
        <w:rPr>
          <w:noProof/>
          <w:sz w:val="24"/>
          <w:szCs w:val="24"/>
          <w:lang w:eastAsia="pl-PL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24BD262" wp14:editId="61D2F0E3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123190" cy="123190"/>
                <wp:effectExtent l="0" t="0" r="10160" b="1016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" cy="1225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6FDA2079" id="Prostokąt 3" o:spid="_x0000_s1026" style="position:absolute;margin-left:0;margin-top:0;width:9.7pt;height:9.7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" fillcolor="window" strokecolor="windowText" strokeweight="2pt">
                <w10:wrap anchorx="margin"/>
              </v:rect>
            </w:pict>
          </mc:Fallback>
        </mc:AlternateContent>
      </w:r>
      <w:r w:rsidR="00BA75CB" w:rsidRPr="00F9672C">
        <w:rPr>
          <w:rFonts w:ascii="Times New Roman" w:hAnsi="Times New Roman" w:cs="Times New Roman"/>
          <w:sz w:val="24"/>
          <w:szCs w:val="24"/>
        </w:rPr>
        <w:t>realizuję projekt doktorski we współpracy międzynarodowej</w:t>
      </w:r>
      <w:r w:rsidR="00346F00" w:rsidRPr="00F9672C">
        <w:rPr>
          <w:rFonts w:ascii="Times New Roman" w:hAnsi="Times New Roman" w:cs="Times New Roman"/>
          <w:sz w:val="24"/>
          <w:szCs w:val="24"/>
        </w:rPr>
        <w:t xml:space="preserve"> </w:t>
      </w:r>
      <w:r w:rsidR="004A57EA" w:rsidRPr="00F9672C">
        <w:rPr>
          <w:rFonts w:ascii="Times New Roman" w:hAnsi="Times New Roman" w:cs="Times New Roman"/>
          <w:sz w:val="24"/>
          <w:szCs w:val="24"/>
        </w:rPr>
        <w:t xml:space="preserve">i zmierzam do uzyskania wspólnego lub podwójnego dyplomu (joint </w:t>
      </w:r>
      <w:proofErr w:type="spellStart"/>
      <w:r w:rsidR="004A57EA" w:rsidRPr="00F9672C">
        <w:rPr>
          <w:rFonts w:ascii="Times New Roman" w:hAnsi="Times New Roman" w:cs="Times New Roman"/>
          <w:sz w:val="24"/>
          <w:szCs w:val="24"/>
        </w:rPr>
        <w:t>degre</w:t>
      </w:r>
      <w:r w:rsidR="00024118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024118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A57EA" w:rsidRPr="00F9672C">
        <w:rPr>
          <w:rFonts w:ascii="Times New Roman" w:hAnsi="Times New Roman" w:cs="Times New Roman"/>
          <w:sz w:val="24"/>
          <w:szCs w:val="24"/>
        </w:rPr>
        <w:t>double</w:t>
      </w:r>
      <w:proofErr w:type="spellEnd"/>
      <w:r w:rsidR="004A57EA" w:rsidRPr="00F967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57EA" w:rsidRPr="00F9672C">
        <w:rPr>
          <w:rFonts w:ascii="Times New Roman" w:hAnsi="Times New Roman" w:cs="Times New Roman"/>
          <w:sz w:val="24"/>
          <w:szCs w:val="24"/>
        </w:rPr>
        <w:t>degree</w:t>
      </w:r>
      <w:proofErr w:type="spellEnd"/>
      <w:r w:rsidR="004A57EA" w:rsidRPr="00F9672C">
        <w:rPr>
          <w:rFonts w:ascii="Times New Roman" w:hAnsi="Times New Roman" w:cs="Times New Roman"/>
          <w:sz w:val="24"/>
          <w:szCs w:val="24"/>
        </w:rPr>
        <w:t>) – na podstawie porozumienia potwierdzającego podjęcie współpracy pomiędzy Uniwersytetem a</w:t>
      </w:r>
      <w:r w:rsidR="00F67668" w:rsidRPr="00F9672C">
        <w:rPr>
          <w:rFonts w:ascii="Times New Roman" w:hAnsi="Times New Roman" w:cs="Times New Roman"/>
          <w:sz w:val="24"/>
          <w:szCs w:val="24"/>
        </w:rPr>
        <w:t> </w:t>
      </w:r>
      <w:r w:rsidR="004A57EA" w:rsidRPr="00F9672C">
        <w:rPr>
          <w:rFonts w:ascii="Times New Roman" w:hAnsi="Times New Roman" w:cs="Times New Roman"/>
          <w:sz w:val="24"/>
          <w:szCs w:val="24"/>
        </w:rPr>
        <w:t>zagraniczną jednostką naukową</w:t>
      </w:r>
      <w:r w:rsidR="00B73429" w:rsidRPr="00F9672C">
        <w:rPr>
          <w:rStyle w:val="Odwoanieprzypisudolnego"/>
          <w:rFonts w:ascii="Times New Roman" w:hAnsi="Times New Roman" w:cs="Times New Roman"/>
          <w:sz w:val="24"/>
          <w:szCs w:val="24"/>
        </w:rPr>
        <w:footnoteReference w:customMarkFollows="1" w:id="2"/>
        <w:sym w:font="Symbol" w:char="F02A"/>
      </w:r>
      <w:r w:rsidR="004A57EA" w:rsidRPr="00F9672C">
        <w:rPr>
          <w:rFonts w:ascii="Times New Roman" w:hAnsi="Times New Roman" w:cs="Times New Roman"/>
          <w:sz w:val="24"/>
          <w:szCs w:val="24"/>
        </w:rPr>
        <w:t>.</w:t>
      </w:r>
    </w:p>
    <w:p w14:paraId="7E9AFF23" w14:textId="77777777" w:rsidR="00F67668" w:rsidRDefault="00F67668" w:rsidP="00133E47">
      <w:p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</w:rPr>
      </w:pPr>
    </w:p>
    <w:p w14:paraId="4470F1D8" w14:textId="77777777" w:rsidR="00E90B0F" w:rsidRPr="009D41E1" w:rsidRDefault="00E90B0F" w:rsidP="00133E47">
      <w:pPr>
        <w:spacing w:after="0" w:line="240" w:lineRule="auto"/>
        <w:jc w:val="right"/>
        <w:rPr>
          <w:rFonts w:ascii="Times New Roman" w:hAnsi="Times New Roman" w:cs="Times New Roman"/>
          <w:bCs/>
          <w:color w:val="000000" w:themeColor="text1"/>
        </w:rPr>
      </w:pPr>
      <w:r w:rsidRPr="009D41E1">
        <w:rPr>
          <w:rFonts w:ascii="Times New Roman" w:hAnsi="Times New Roman" w:cs="Times New Roman"/>
          <w:bCs/>
          <w:color w:val="000000" w:themeColor="text1"/>
        </w:rPr>
        <w:t>……………………………………………….</w:t>
      </w:r>
    </w:p>
    <w:p w14:paraId="3BFAD75E" w14:textId="35F44D25" w:rsidR="00E90B0F" w:rsidRPr="009D41E1" w:rsidRDefault="00E90B0F" w:rsidP="00133E47">
      <w:pPr>
        <w:spacing w:after="0" w:line="240" w:lineRule="auto"/>
        <w:jc w:val="center"/>
        <w:rPr>
          <w:rFonts w:ascii="Times New Roman" w:hAnsi="Times New Roman" w:cs="Times New Roman"/>
          <w:bCs/>
          <w:i/>
          <w:iCs/>
        </w:rPr>
      </w:pPr>
      <w:r w:rsidRPr="009D41E1">
        <w:rPr>
          <w:rFonts w:ascii="Times New Roman" w:hAnsi="Times New Roman" w:cs="Times New Roman"/>
          <w:bCs/>
          <w:i/>
          <w:iCs/>
        </w:rPr>
        <w:t xml:space="preserve">                                                                                        czytelny podpis doktoranta/data</w:t>
      </w:r>
    </w:p>
    <w:p w14:paraId="3C644CD8" w14:textId="37EE565B" w:rsidR="00F67668" w:rsidRDefault="00F67668" w:rsidP="00866452">
      <w:pPr>
        <w:spacing w:after="0" w:line="240" w:lineRule="auto"/>
        <w:ind w:right="-709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D73C324" w14:textId="77777777" w:rsidR="00866452" w:rsidRPr="00541FF4" w:rsidRDefault="00866452" w:rsidP="00866452">
      <w:pPr>
        <w:spacing w:after="0" w:line="240" w:lineRule="auto"/>
        <w:ind w:right="-709"/>
        <w:contextualSpacing/>
        <w:rPr>
          <w:rFonts w:ascii="Times New Roman" w:hAnsi="Times New Roman" w:cs="Times New Roman"/>
          <w:b/>
        </w:rPr>
      </w:pPr>
    </w:p>
    <w:p w14:paraId="44D66002" w14:textId="623B6A61" w:rsidR="002F1265" w:rsidRPr="00541FF4" w:rsidRDefault="00E90B0F" w:rsidP="00541FF4">
      <w:pPr>
        <w:spacing w:after="0" w:line="240" w:lineRule="auto"/>
        <w:ind w:right="-709"/>
        <w:contextualSpacing/>
        <w:jc w:val="center"/>
        <w:rPr>
          <w:rFonts w:ascii="Times New Roman" w:hAnsi="Times New Roman" w:cs="Times New Roman"/>
          <w:caps/>
        </w:rPr>
      </w:pPr>
      <w:r w:rsidRPr="00541FF4">
        <w:rPr>
          <w:rFonts w:ascii="Times New Roman" w:hAnsi="Times New Roman" w:cs="Times New Roman"/>
          <w:b/>
          <w:caps/>
        </w:rPr>
        <w:t>Osiągnięcia naukowe doktoranta w Międzynarodowej Szkole Doktorskiej Uniwersytetu Medycznego w Łodzi</w:t>
      </w:r>
      <w:r w:rsidRPr="00541FF4">
        <w:rPr>
          <w:rFonts w:ascii="Times New Roman" w:hAnsi="Times New Roman" w:cs="Times New Roman"/>
          <w:caps/>
        </w:rPr>
        <w:t xml:space="preserve"> </w:t>
      </w:r>
      <w:r w:rsidR="00866452" w:rsidRPr="00541FF4">
        <w:rPr>
          <w:rFonts w:ascii="Times New Roman" w:hAnsi="Times New Roman" w:cs="Times New Roman"/>
          <w:caps/>
        </w:rPr>
        <w:br/>
      </w:r>
      <w:r w:rsidR="00866452" w:rsidRPr="00541FF4">
        <w:rPr>
          <w:rFonts w:ascii="Times New Roman" w:hAnsi="Times New Roman" w:cs="Times New Roman"/>
        </w:rPr>
        <w:t>(</w:t>
      </w:r>
      <w:r w:rsidRPr="00541FF4">
        <w:rPr>
          <w:rFonts w:ascii="Times New Roman" w:hAnsi="Times New Roman" w:cs="Times New Roman"/>
          <w:b/>
        </w:rPr>
        <w:t>w okresie od</w:t>
      </w:r>
      <w:r w:rsidR="00866452" w:rsidRPr="00541FF4">
        <w:rPr>
          <w:rFonts w:ascii="Times New Roman" w:hAnsi="Times New Roman" w:cs="Times New Roman"/>
          <w:b/>
        </w:rPr>
        <w:t> </w:t>
      </w:r>
      <w:r w:rsidRPr="00541FF4">
        <w:rPr>
          <w:rFonts w:ascii="Times New Roman" w:hAnsi="Times New Roman" w:cs="Times New Roman"/>
          <w:b/>
        </w:rPr>
        <w:t>rozpoczęcia kształcenia</w:t>
      </w:r>
      <w:r w:rsidR="00866452" w:rsidRPr="00541FF4">
        <w:rPr>
          <w:rFonts w:ascii="Times New Roman" w:hAnsi="Times New Roman" w:cs="Times New Roman"/>
          <w:b/>
        </w:rPr>
        <w:t>)</w:t>
      </w:r>
    </w:p>
    <w:p w14:paraId="6889996E" w14:textId="77777777" w:rsidR="00866452" w:rsidRPr="00541FF4" w:rsidRDefault="00866452" w:rsidP="002E2045">
      <w:pPr>
        <w:spacing w:after="0" w:line="240" w:lineRule="auto"/>
        <w:ind w:right="-709"/>
        <w:contextualSpacing/>
        <w:jc w:val="center"/>
        <w:rPr>
          <w:rFonts w:ascii="Times New Roman" w:hAnsi="Times New Roman" w:cs="Times New Roman"/>
          <w:caps/>
        </w:rPr>
      </w:pPr>
    </w:p>
    <w:p w14:paraId="229F7A8E" w14:textId="0634C5BE" w:rsidR="00E90B0F" w:rsidRPr="00541FF4" w:rsidRDefault="00E90B0F" w:rsidP="00A15EEB">
      <w:pPr>
        <w:spacing w:after="0" w:line="240" w:lineRule="auto"/>
        <w:ind w:left="-426" w:right="-709"/>
        <w:contextualSpacing/>
        <w:jc w:val="center"/>
        <w:rPr>
          <w:rFonts w:ascii="Times New Roman" w:hAnsi="Times New Roman" w:cs="Times New Roman"/>
          <w:bCs/>
          <w:i/>
          <w:iCs/>
        </w:rPr>
      </w:pPr>
      <w:r w:rsidRPr="00541FF4">
        <w:rPr>
          <w:rFonts w:ascii="Times New Roman" w:hAnsi="Times New Roman" w:cs="Times New Roman"/>
          <w:bCs/>
          <w:i/>
          <w:iCs/>
        </w:rPr>
        <w:t xml:space="preserve">(wypełniają doktorant i </w:t>
      </w:r>
      <w:r w:rsidR="00A9042F" w:rsidRPr="00541FF4">
        <w:rPr>
          <w:rFonts w:ascii="Times New Roman" w:hAnsi="Times New Roman" w:cs="Times New Roman"/>
          <w:bCs/>
          <w:i/>
          <w:iCs/>
        </w:rPr>
        <w:t>K</w:t>
      </w:r>
      <w:r w:rsidRPr="00541FF4">
        <w:rPr>
          <w:rFonts w:ascii="Times New Roman" w:hAnsi="Times New Roman" w:cs="Times New Roman"/>
          <w:bCs/>
          <w:i/>
          <w:iCs/>
        </w:rPr>
        <w:t>omisja)</w:t>
      </w:r>
    </w:p>
    <w:p w14:paraId="5B2D4F02" w14:textId="77777777" w:rsidR="00E90B0F" w:rsidRPr="009D41E1" w:rsidRDefault="00E90B0F" w:rsidP="00A15EEB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tbl>
      <w:tblPr>
        <w:tblStyle w:val="Tabela-Siatka1"/>
        <w:tblW w:w="10339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669"/>
        <w:gridCol w:w="1276"/>
        <w:gridCol w:w="2835"/>
        <w:gridCol w:w="16"/>
        <w:gridCol w:w="1543"/>
      </w:tblGrid>
      <w:tr w:rsidR="00E90B0F" w:rsidRPr="009D41E1" w14:paraId="60619F98" w14:textId="77777777" w:rsidTr="00D01E9B">
        <w:trPr>
          <w:trHeight w:val="679"/>
        </w:trPr>
        <w:tc>
          <w:tcPr>
            <w:tcW w:w="10339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  <w:hideMark/>
          </w:tcPr>
          <w:p w14:paraId="1E239EA3" w14:textId="6F9C57CD" w:rsidR="00D01E9B" w:rsidRPr="009D41E1" w:rsidRDefault="00E90B0F" w:rsidP="00D01E9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D41E1">
              <w:rPr>
                <w:rFonts w:ascii="Times New Roman" w:hAnsi="Times New Roman"/>
                <w:b/>
                <w:sz w:val="24"/>
                <w:szCs w:val="24"/>
              </w:rPr>
              <w:t xml:space="preserve">Dorobek naukowy doktoranta związany z rozprawą doktorską </w:t>
            </w:r>
          </w:p>
          <w:p w14:paraId="743CED1E" w14:textId="092F4166" w:rsidR="00D01E9B" w:rsidRPr="009D41E1" w:rsidRDefault="00D01E9B" w:rsidP="008E1F63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90B0F" w:rsidRPr="009D41E1" w14:paraId="7AF35522" w14:textId="77777777" w:rsidTr="004F1ECE">
        <w:tc>
          <w:tcPr>
            <w:tcW w:w="4669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C346243" w14:textId="47D44B5B" w:rsidR="00E90B0F" w:rsidRPr="009D41E1" w:rsidRDefault="00FF26DC" w:rsidP="00BA4EE6">
            <w:pPr>
              <w:tabs>
                <w:tab w:val="left" w:pos="182"/>
              </w:tabs>
              <w:contextualSpacing/>
              <w:jc w:val="center"/>
              <w:rPr>
                <w:rFonts w:ascii="Times New Roman" w:hAnsi="Times New Roman"/>
                <w:b/>
                <w:bCs/>
              </w:rPr>
            </w:pPr>
            <w:r w:rsidRPr="009D41E1">
              <w:rPr>
                <w:rFonts w:ascii="Times New Roman" w:hAnsi="Times New Roman"/>
                <w:b/>
                <w:bCs/>
              </w:rPr>
              <w:t>Artykuły naukowe wskazane w sprawozdaniu rocznym doktoranta</w:t>
            </w:r>
            <w:r w:rsidR="00333937">
              <w:rPr>
                <w:rFonts w:ascii="Times New Roman" w:hAnsi="Times New Roman"/>
                <w:b/>
                <w:bCs/>
              </w:rPr>
              <w:t xml:space="preserve">, </w:t>
            </w:r>
            <w:r w:rsidR="00333937" w:rsidRPr="004543E7">
              <w:rPr>
                <w:rFonts w:ascii="Times New Roman" w:hAnsi="Times New Roman"/>
                <w:b/>
                <w:bCs/>
              </w:rPr>
              <w:t>opublikowane w: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0AA683A" w14:textId="77777777" w:rsidR="00E90B0F" w:rsidRPr="009D41E1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</w:rPr>
            </w:pPr>
            <w:r w:rsidRPr="009D41E1">
              <w:rPr>
                <w:rFonts w:ascii="Times New Roman" w:hAnsi="Times New Roman"/>
                <w:b/>
              </w:rPr>
              <w:t>Numer</w:t>
            </w:r>
            <w:r w:rsidRPr="009D41E1">
              <w:rPr>
                <w:rFonts w:ascii="Times New Roman" w:hAnsi="Times New Roman"/>
                <w:b/>
              </w:rPr>
              <w:br/>
              <w:t>załącznika do wniosku</w:t>
            </w:r>
          </w:p>
        </w:tc>
        <w:tc>
          <w:tcPr>
            <w:tcW w:w="2851" w:type="dxa"/>
            <w:gridSpan w:val="2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46D4246" w14:textId="77777777" w:rsidR="00E90B0F" w:rsidRPr="009D41E1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</w:rPr>
            </w:pPr>
            <w:r w:rsidRPr="009D41E1">
              <w:rPr>
                <w:rFonts w:ascii="Times New Roman" w:hAnsi="Times New Roman"/>
                <w:b/>
              </w:rPr>
              <w:t xml:space="preserve">Status i rok publikacji </w:t>
            </w:r>
          </w:p>
          <w:p w14:paraId="2E946307" w14:textId="77777777" w:rsidR="00E90B0F" w:rsidRPr="009D41E1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i/>
                <w:iCs/>
              </w:rPr>
            </w:pPr>
            <w:r w:rsidRPr="009D41E1">
              <w:rPr>
                <w:rFonts w:ascii="Times New Roman" w:hAnsi="Times New Roman"/>
                <w:bCs/>
                <w:i/>
                <w:iCs/>
              </w:rPr>
              <w:t>(przyjęta do druku/</w:t>
            </w:r>
            <w:r w:rsidRPr="009D41E1">
              <w:rPr>
                <w:rFonts w:ascii="Times New Roman" w:hAnsi="Times New Roman"/>
                <w:bCs/>
                <w:i/>
                <w:iCs/>
              </w:rPr>
              <w:br/>
              <w:t>opublikowana/rok akademicki publikacji)</w:t>
            </w:r>
          </w:p>
        </w:tc>
        <w:tc>
          <w:tcPr>
            <w:tcW w:w="1543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14:paraId="528C4B51" w14:textId="77777777" w:rsidR="00E90B0F" w:rsidRDefault="00E90B0F" w:rsidP="00A15EEB">
            <w:pPr>
              <w:ind w:left="-109"/>
              <w:contextualSpacing/>
              <w:jc w:val="center"/>
              <w:rPr>
                <w:rFonts w:ascii="Times New Roman" w:hAnsi="Times New Roman"/>
                <w:bCs/>
                <w:i/>
                <w:iCs/>
              </w:rPr>
            </w:pPr>
            <w:r w:rsidRPr="009D41E1">
              <w:rPr>
                <w:rFonts w:ascii="Times New Roman" w:hAnsi="Times New Roman"/>
                <w:b/>
              </w:rPr>
              <w:t>Przyznane punkty</w:t>
            </w:r>
            <w:r w:rsidRPr="009D41E1">
              <w:rPr>
                <w:rFonts w:ascii="Times New Roman" w:hAnsi="Times New Roman"/>
                <w:b/>
              </w:rPr>
              <w:br/>
            </w:r>
            <w:r w:rsidRPr="009D41E1">
              <w:rPr>
                <w:rFonts w:ascii="Times New Roman" w:hAnsi="Times New Roman"/>
                <w:bCs/>
                <w:i/>
                <w:iCs/>
              </w:rPr>
              <w:t xml:space="preserve">(wypełnia </w:t>
            </w:r>
            <w:r w:rsidR="005E7D6A">
              <w:rPr>
                <w:rFonts w:ascii="Times New Roman" w:hAnsi="Times New Roman"/>
                <w:bCs/>
                <w:i/>
                <w:iCs/>
              </w:rPr>
              <w:t>K</w:t>
            </w:r>
            <w:r w:rsidRPr="009D41E1">
              <w:rPr>
                <w:rFonts w:ascii="Times New Roman" w:hAnsi="Times New Roman"/>
                <w:bCs/>
                <w:i/>
                <w:iCs/>
              </w:rPr>
              <w:t>omisja)</w:t>
            </w:r>
          </w:p>
          <w:p w14:paraId="0DA7D717" w14:textId="5AFA61F1" w:rsidR="004C4AA8" w:rsidRPr="009D41E1" w:rsidRDefault="004C4AA8" w:rsidP="00A15EEB">
            <w:pPr>
              <w:ind w:left="-109"/>
              <w:contextualSpacing/>
              <w:jc w:val="center"/>
              <w:rPr>
                <w:rFonts w:ascii="Times New Roman" w:hAnsi="Times New Roman"/>
                <w:b/>
              </w:rPr>
            </w:pPr>
          </w:p>
        </w:tc>
      </w:tr>
      <w:tr w:rsidR="00E90B0F" w:rsidRPr="009D41E1" w14:paraId="217E8A0C" w14:textId="77777777" w:rsidTr="004F1ECE">
        <w:trPr>
          <w:trHeight w:val="760"/>
        </w:trPr>
        <w:tc>
          <w:tcPr>
            <w:tcW w:w="466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35E15F0" w14:textId="303D9B01" w:rsidR="004C4AA8" w:rsidRDefault="00E90B0F" w:rsidP="00A15EEB">
            <w:pPr>
              <w:contextualSpacing/>
              <w:rPr>
                <w:rFonts w:ascii="Times New Roman" w:hAnsi="Times New Roman"/>
              </w:rPr>
            </w:pPr>
            <w:r w:rsidRPr="009D41E1">
              <w:rPr>
                <w:rFonts w:ascii="Times New Roman" w:hAnsi="Times New Roman"/>
              </w:rPr>
              <w:t xml:space="preserve">czasopiśmie naukowym posiadającym wskaźnik </w:t>
            </w:r>
            <w:proofErr w:type="spellStart"/>
            <w:r w:rsidRPr="009D41E1">
              <w:rPr>
                <w:rFonts w:ascii="Times New Roman" w:hAnsi="Times New Roman"/>
              </w:rPr>
              <w:t>cytowań</w:t>
            </w:r>
            <w:proofErr w:type="spellEnd"/>
            <w:r w:rsidRPr="009D41E1">
              <w:rPr>
                <w:rFonts w:ascii="Times New Roman" w:hAnsi="Times New Roman"/>
              </w:rPr>
              <w:t xml:space="preserve"> IF, ujętym na liście czasopism w bazie JCR, w których doktorant jest pierwszym  autorem − 3 pkt</w:t>
            </w:r>
            <w:r w:rsidR="008E1F63" w:rsidRPr="009D41E1">
              <w:rPr>
                <w:rFonts w:ascii="Times New Roman" w:hAnsi="Times New Roman"/>
              </w:rPr>
              <w:t xml:space="preserve"> za</w:t>
            </w:r>
            <w:r w:rsidR="00EA48CB" w:rsidRPr="009D41E1">
              <w:rPr>
                <w:rFonts w:ascii="Times New Roman" w:hAnsi="Times New Roman"/>
              </w:rPr>
              <w:t> </w:t>
            </w:r>
            <w:r w:rsidR="008E1F63" w:rsidRPr="009D41E1">
              <w:rPr>
                <w:rFonts w:ascii="Times New Roman" w:hAnsi="Times New Roman"/>
              </w:rPr>
              <w:t>artykuł</w:t>
            </w:r>
          </w:p>
          <w:p w14:paraId="46703E32" w14:textId="77777777" w:rsidR="00FD06A6" w:rsidRPr="009D41E1" w:rsidRDefault="00FD06A6" w:rsidP="00A15EEB">
            <w:pPr>
              <w:contextualSpacing/>
              <w:rPr>
                <w:rFonts w:ascii="Times New Roman" w:hAnsi="Times New Roman"/>
              </w:rPr>
            </w:pPr>
          </w:p>
          <w:p w14:paraId="6415FA00" w14:textId="76C80D11" w:rsidR="00EA48CB" w:rsidRPr="009D41E1" w:rsidRDefault="00EA48CB" w:rsidP="00A15EEB">
            <w:pPr>
              <w:contextualSpacing/>
              <w:rPr>
                <w:rFonts w:ascii="Times New Roman" w:hAnsi="Times New Roman"/>
                <w:shd w:val="clear" w:color="auto" w:fill="FFFFFF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24CD8F" w14:textId="77777777" w:rsidR="00E90B0F" w:rsidRPr="009D41E1" w:rsidRDefault="00E90B0F" w:rsidP="00A15EEB">
            <w:pPr>
              <w:contextualSpacing/>
              <w:rPr>
                <w:rFonts w:ascii="Times New Roman" w:hAnsi="Times New Roman"/>
                <w:b/>
              </w:rPr>
            </w:pPr>
          </w:p>
        </w:tc>
        <w:tc>
          <w:tcPr>
            <w:tcW w:w="285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EEAE95" w14:textId="77777777" w:rsidR="00E90B0F" w:rsidRPr="009D41E1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FAC567B" w14:textId="77777777" w:rsidR="00E90B0F" w:rsidRPr="009D41E1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</w:rPr>
            </w:pPr>
          </w:p>
        </w:tc>
      </w:tr>
      <w:tr w:rsidR="00E90B0F" w:rsidRPr="009D41E1" w14:paraId="0A232FAA" w14:textId="77777777" w:rsidTr="004F1ECE">
        <w:trPr>
          <w:trHeight w:val="760"/>
        </w:trPr>
        <w:tc>
          <w:tcPr>
            <w:tcW w:w="466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8A39F1E" w14:textId="5B0ECCEB" w:rsidR="004C4AA8" w:rsidRDefault="00E90B0F" w:rsidP="00A15EEB">
            <w:pPr>
              <w:contextualSpacing/>
              <w:rPr>
                <w:rFonts w:ascii="Times New Roman" w:hAnsi="Times New Roman"/>
              </w:rPr>
            </w:pPr>
            <w:r w:rsidRPr="009D41E1">
              <w:rPr>
                <w:rFonts w:ascii="Times New Roman" w:hAnsi="Times New Roman"/>
              </w:rPr>
              <w:t xml:space="preserve">czasopiśmie naukowym posiadającym wskaźnik </w:t>
            </w:r>
            <w:proofErr w:type="spellStart"/>
            <w:r w:rsidRPr="009D41E1">
              <w:rPr>
                <w:rFonts w:ascii="Times New Roman" w:hAnsi="Times New Roman"/>
              </w:rPr>
              <w:t>cytowań</w:t>
            </w:r>
            <w:proofErr w:type="spellEnd"/>
            <w:r w:rsidRPr="009D41E1">
              <w:rPr>
                <w:rFonts w:ascii="Times New Roman" w:hAnsi="Times New Roman"/>
              </w:rPr>
              <w:t xml:space="preserve"> IF, ujętym na liście czasopism w bazie JCR, w których doktorant jest współautorem</w:t>
            </w:r>
            <w:r w:rsidR="002F1265" w:rsidRPr="009D41E1">
              <w:rPr>
                <w:rFonts w:ascii="Times New Roman" w:hAnsi="Times New Roman"/>
              </w:rPr>
              <w:t xml:space="preserve"> </w:t>
            </w:r>
            <w:r w:rsidRPr="009D41E1">
              <w:rPr>
                <w:rFonts w:ascii="Times New Roman" w:hAnsi="Times New Roman"/>
              </w:rPr>
              <w:t>– 2 pkt</w:t>
            </w:r>
            <w:r w:rsidR="00FF26DC" w:rsidRPr="009D41E1">
              <w:rPr>
                <w:rFonts w:ascii="Times New Roman" w:hAnsi="Times New Roman"/>
              </w:rPr>
              <w:t xml:space="preserve"> za artykuł</w:t>
            </w:r>
          </w:p>
          <w:p w14:paraId="61D83B85" w14:textId="77777777" w:rsidR="00FD06A6" w:rsidRPr="009D41E1" w:rsidRDefault="00FD06A6" w:rsidP="00A15EEB">
            <w:pPr>
              <w:contextualSpacing/>
              <w:rPr>
                <w:rFonts w:ascii="Times New Roman" w:hAnsi="Times New Roman"/>
              </w:rPr>
            </w:pPr>
          </w:p>
          <w:p w14:paraId="0E82AE47" w14:textId="634ECD59" w:rsidR="00EA48CB" w:rsidRPr="009D41E1" w:rsidRDefault="00EA48CB" w:rsidP="00A15EEB">
            <w:pPr>
              <w:contextualSpacing/>
              <w:rPr>
                <w:rFonts w:ascii="Times New Roman" w:hAnsi="Times New Roman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648AF2" w14:textId="77777777" w:rsidR="00E90B0F" w:rsidRPr="009D41E1" w:rsidRDefault="00E90B0F" w:rsidP="00A15EEB">
            <w:pPr>
              <w:contextualSpacing/>
              <w:rPr>
                <w:rFonts w:ascii="Times New Roman" w:hAnsi="Times New Roman"/>
                <w:b/>
              </w:rPr>
            </w:pPr>
          </w:p>
        </w:tc>
        <w:tc>
          <w:tcPr>
            <w:tcW w:w="285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3345C0" w14:textId="77777777" w:rsidR="00E90B0F" w:rsidRPr="009D41E1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C079671" w14:textId="77777777" w:rsidR="00E90B0F" w:rsidRPr="009D41E1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</w:rPr>
            </w:pPr>
          </w:p>
        </w:tc>
      </w:tr>
      <w:tr w:rsidR="00E90B0F" w:rsidRPr="009D41E1" w14:paraId="12A97963" w14:textId="77777777" w:rsidTr="00C63172">
        <w:trPr>
          <w:trHeight w:val="1287"/>
        </w:trPr>
        <w:tc>
          <w:tcPr>
            <w:tcW w:w="4669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hideMark/>
          </w:tcPr>
          <w:p w14:paraId="51C3EB63" w14:textId="77777777" w:rsidR="00FF26DC" w:rsidRDefault="00774EAE" w:rsidP="00774EAE">
            <w:pPr>
              <w:contextualSpacing/>
              <w:rPr>
                <w:rFonts w:ascii="Times New Roman" w:hAnsi="Times New Roman"/>
              </w:rPr>
            </w:pPr>
            <w:r w:rsidRPr="004543E7">
              <w:rPr>
                <w:rFonts w:ascii="Times New Roman" w:hAnsi="Times New Roman"/>
              </w:rPr>
              <w:t>recenzowany</w:t>
            </w:r>
            <w:r w:rsidR="00333937" w:rsidRPr="004543E7">
              <w:rPr>
                <w:rFonts w:ascii="Times New Roman" w:hAnsi="Times New Roman"/>
              </w:rPr>
              <w:t>m</w:t>
            </w:r>
            <w:r w:rsidRPr="004543E7">
              <w:rPr>
                <w:rFonts w:ascii="Times New Roman" w:hAnsi="Times New Roman"/>
              </w:rPr>
              <w:t xml:space="preserve"> czasopi</w:t>
            </w:r>
            <w:r w:rsidR="00333937" w:rsidRPr="004543E7">
              <w:rPr>
                <w:rFonts w:ascii="Times New Roman" w:hAnsi="Times New Roman"/>
              </w:rPr>
              <w:t>śmie naukowym</w:t>
            </w:r>
            <w:r w:rsidRPr="004543E7">
              <w:rPr>
                <w:rFonts w:ascii="Times New Roman" w:hAnsi="Times New Roman"/>
              </w:rPr>
              <w:t>, ujęty</w:t>
            </w:r>
            <w:r w:rsidR="00333937" w:rsidRPr="004543E7">
              <w:rPr>
                <w:rFonts w:ascii="Times New Roman" w:hAnsi="Times New Roman"/>
              </w:rPr>
              <w:t>m</w:t>
            </w:r>
            <w:r w:rsidRPr="004543E7">
              <w:rPr>
                <w:rFonts w:ascii="Times New Roman" w:hAnsi="Times New Roman"/>
              </w:rPr>
              <w:t xml:space="preserve"> w</w:t>
            </w:r>
            <w:r w:rsidR="00333937" w:rsidRPr="004543E7">
              <w:rPr>
                <w:rFonts w:ascii="Times New Roman" w:hAnsi="Times New Roman"/>
              </w:rPr>
              <w:t> </w:t>
            </w:r>
            <w:r w:rsidRPr="004543E7">
              <w:rPr>
                <w:rFonts w:ascii="Times New Roman" w:hAnsi="Times New Roman"/>
              </w:rPr>
              <w:t>aktualnym wykazie ogłoszonym komunikatem ministra właściwego do spraw szkolnictwa wyższego i nauki, w których doktorant jest pierwszym autorem  − 2 pkt za artykuł</w:t>
            </w:r>
          </w:p>
          <w:p w14:paraId="02E85298" w14:textId="3F704997" w:rsidR="00FD06A6" w:rsidRPr="004543E7" w:rsidRDefault="00FD06A6" w:rsidP="00774EAE">
            <w:pPr>
              <w:contextualSpacing/>
              <w:rPr>
                <w:rFonts w:ascii="Times New Roman" w:hAnsi="Times New Roman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5B54FC9" w14:textId="77777777" w:rsidR="00E90B0F" w:rsidRPr="009D41E1" w:rsidRDefault="00E90B0F" w:rsidP="00A15EEB">
            <w:pPr>
              <w:contextualSpacing/>
              <w:rPr>
                <w:rFonts w:ascii="Times New Roman" w:hAnsi="Times New Roman"/>
                <w:b/>
              </w:rPr>
            </w:pPr>
          </w:p>
        </w:tc>
        <w:tc>
          <w:tcPr>
            <w:tcW w:w="2851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7C29F33" w14:textId="77777777" w:rsidR="00E90B0F" w:rsidRPr="009D41E1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0623574" w14:textId="77777777" w:rsidR="00E90B0F" w:rsidRPr="009D41E1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</w:rPr>
            </w:pPr>
          </w:p>
        </w:tc>
      </w:tr>
      <w:tr w:rsidR="00774EAE" w:rsidRPr="009D41E1" w14:paraId="684F2546" w14:textId="77777777" w:rsidTr="00774EAE">
        <w:trPr>
          <w:trHeight w:val="252"/>
        </w:trPr>
        <w:tc>
          <w:tcPr>
            <w:tcW w:w="466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0CFF110B" w14:textId="77777777" w:rsidR="00E82B1A" w:rsidRDefault="00264124" w:rsidP="00A15EEB">
            <w:pPr>
              <w:contextualSpacing/>
              <w:rPr>
                <w:rFonts w:ascii="Times New Roman" w:hAnsi="Times New Roman"/>
              </w:rPr>
            </w:pPr>
            <w:r w:rsidRPr="004543E7">
              <w:rPr>
                <w:rFonts w:ascii="Times New Roman" w:hAnsi="Times New Roman"/>
              </w:rPr>
              <w:t>recenzowanym czasopiśmie naukowym, ujętym w </w:t>
            </w:r>
            <w:r w:rsidR="00774EAE" w:rsidRPr="004543E7">
              <w:rPr>
                <w:rFonts w:ascii="Times New Roman" w:eastAsia="Arial Unicode MS" w:hAnsi="Times New Roman"/>
                <w:u w:color="000000"/>
                <w:bdr w:val="none" w:sz="0" w:space="0" w:color="auto" w:frame="1"/>
                <w:lang w:eastAsia="pl-PL"/>
              </w:rPr>
              <w:t>aktualnym wykazie ogłoszonym komunikatem ministra właściwego do spraw szkolnictwa wyższego i nauki</w:t>
            </w:r>
            <w:r w:rsidR="00774EAE" w:rsidRPr="004543E7">
              <w:rPr>
                <w:rFonts w:ascii="Times New Roman" w:hAnsi="Times New Roman"/>
              </w:rPr>
              <w:t xml:space="preserve">, </w:t>
            </w:r>
            <w:r w:rsidR="00774EAE" w:rsidRPr="004543E7">
              <w:rPr>
                <w:rFonts w:ascii="Times New Roman" w:eastAsia="Arial Unicode MS" w:hAnsi="Times New Roman"/>
                <w:u w:color="000000"/>
                <w:bdr w:val="none" w:sz="0" w:space="0" w:color="auto" w:frame="1"/>
                <w:lang w:eastAsia="pl-PL"/>
              </w:rPr>
              <w:t xml:space="preserve">w których doktorant jest </w:t>
            </w:r>
            <w:r w:rsidR="00774EAE" w:rsidRPr="004543E7">
              <w:rPr>
                <w:rFonts w:ascii="Times New Roman" w:hAnsi="Times New Roman"/>
              </w:rPr>
              <w:lastRenderedPageBreak/>
              <w:t>współautorem – 1 pkt za artykuł (nie więcej niż 3</w:t>
            </w:r>
            <w:r w:rsidRPr="004543E7">
              <w:rPr>
                <w:rFonts w:ascii="Times New Roman" w:hAnsi="Times New Roman"/>
              </w:rPr>
              <w:t> </w:t>
            </w:r>
            <w:r w:rsidR="00774EAE" w:rsidRPr="004543E7">
              <w:rPr>
                <w:rFonts w:ascii="Times New Roman" w:hAnsi="Times New Roman"/>
              </w:rPr>
              <w:t>publikacje)</w:t>
            </w:r>
          </w:p>
          <w:p w14:paraId="23959445" w14:textId="4F085058" w:rsidR="00FD06A6" w:rsidRPr="004543E7" w:rsidRDefault="00FD06A6" w:rsidP="00A15EEB">
            <w:pPr>
              <w:contextualSpacing/>
              <w:rPr>
                <w:rFonts w:ascii="Times New Roman" w:hAnsi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3C65DDAE" w14:textId="77777777" w:rsidR="00774EAE" w:rsidRPr="009D41E1" w:rsidRDefault="00774EAE" w:rsidP="00A15EEB">
            <w:pPr>
              <w:contextualSpacing/>
              <w:rPr>
                <w:rFonts w:ascii="Times New Roman" w:hAnsi="Times New Roman"/>
                <w:b/>
              </w:rPr>
            </w:pPr>
          </w:p>
        </w:tc>
        <w:tc>
          <w:tcPr>
            <w:tcW w:w="2851" w:type="dxa"/>
            <w:gridSpan w:val="2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2AF6220C" w14:textId="77777777" w:rsidR="00774EAE" w:rsidRPr="009D41E1" w:rsidRDefault="00774EAE" w:rsidP="00A15EEB">
            <w:pPr>
              <w:ind w:left="243"/>
              <w:contextualSpacing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F84E4ED" w14:textId="77777777" w:rsidR="00774EAE" w:rsidRPr="009D41E1" w:rsidRDefault="00774EAE" w:rsidP="00A15EEB">
            <w:pPr>
              <w:ind w:left="243"/>
              <w:contextualSpacing/>
              <w:rPr>
                <w:rFonts w:ascii="Times New Roman" w:hAnsi="Times New Roman"/>
                <w:b/>
              </w:rPr>
            </w:pPr>
          </w:p>
        </w:tc>
      </w:tr>
      <w:tr w:rsidR="00E90B0F" w:rsidRPr="009D41E1" w14:paraId="3880ACD2" w14:textId="77777777" w:rsidTr="004F1ECE">
        <w:trPr>
          <w:trHeight w:val="760"/>
        </w:trPr>
        <w:tc>
          <w:tcPr>
            <w:tcW w:w="4669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AA28111" w14:textId="77777777" w:rsidR="00E90B0F" w:rsidRPr="009D41E1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</w:rPr>
            </w:pPr>
          </w:p>
          <w:p w14:paraId="3190D6FD" w14:textId="70A2943E" w:rsidR="00E90B0F" w:rsidRPr="00896698" w:rsidRDefault="00E90B0F" w:rsidP="00A15EEB">
            <w:pPr>
              <w:contextualSpacing/>
              <w:rPr>
                <w:rFonts w:ascii="Times New Roman" w:hAnsi="Times New Roman"/>
              </w:rPr>
            </w:pPr>
            <w:r w:rsidRPr="00896698">
              <w:rPr>
                <w:rFonts w:ascii="Times New Roman" w:hAnsi="Times New Roman"/>
                <w:b/>
                <w:bCs/>
              </w:rPr>
              <w:t xml:space="preserve">Czynny udział w </w:t>
            </w:r>
            <w:r w:rsidR="005D275B" w:rsidRPr="00896698">
              <w:rPr>
                <w:rFonts w:ascii="Times New Roman" w:hAnsi="Times New Roman"/>
                <w:b/>
                <w:bCs/>
              </w:rPr>
              <w:t>międzynarodowych</w:t>
            </w:r>
            <w:r w:rsidRPr="00896698">
              <w:rPr>
                <w:rFonts w:ascii="Times New Roman" w:hAnsi="Times New Roman"/>
                <w:b/>
                <w:bCs/>
              </w:rPr>
              <w:t xml:space="preserve"> konferencjach, sympozjach, zjazdach naukowych </w:t>
            </w:r>
            <w:r w:rsidRPr="00896698">
              <w:rPr>
                <w:rFonts w:ascii="Times New Roman" w:hAnsi="Times New Roman"/>
              </w:rPr>
              <w:t>(nie więcej niż</w:t>
            </w:r>
            <w:r w:rsidR="00872D61" w:rsidRPr="00896698">
              <w:rPr>
                <w:rFonts w:ascii="Times New Roman" w:hAnsi="Times New Roman"/>
                <w:b/>
                <w:bCs/>
              </w:rPr>
              <w:t xml:space="preserve"> </w:t>
            </w:r>
            <w:r w:rsidRPr="00896698">
              <w:rPr>
                <w:rFonts w:ascii="Times New Roman" w:hAnsi="Times New Roman"/>
              </w:rPr>
              <w:t>4  konferencje, sympozja lub zjazdy)</w:t>
            </w:r>
          </w:p>
          <w:p w14:paraId="367A71DE" w14:textId="7409A877" w:rsidR="00712097" w:rsidRPr="009D41E1" w:rsidRDefault="00712097" w:rsidP="00A15EEB">
            <w:pPr>
              <w:contextualSpacing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26F257F" w14:textId="77777777" w:rsidR="00E90B0F" w:rsidRPr="009D41E1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</w:rPr>
            </w:pPr>
            <w:r w:rsidRPr="009D41E1">
              <w:rPr>
                <w:rFonts w:ascii="Times New Roman" w:hAnsi="Times New Roman"/>
                <w:b/>
              </w:rPr>
              <w:t>Numer</w:t>
            </w:r>
            <w:r w:rsidRPr="009D41E1">
              <w:rPr>
                <w:rFonts w:ascii="Times New Roman" w:hAnsi="Times New Roman"/>
                <w:b/>
              </w:rPr>
              <w:br/>
              <w:t>załącznika do wniosku</w:t>
            </w:r>
          </w:p>
        </w:tc>
        <w:tc>
          <w:tcPr>
            <w:tcW w:w="2851" w:type="dxa"/>
            <w:gridSpan w:val="2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CFE366D" w14:textId="77777777" w:rsidR="00E90B0F" w:rsidRPr="009D41E1" w:rsidRDefault="00E90B0F" w:rsidP="00A15EEB">
            <w:pPr>
              <w:ind w:left="-109"/>
              <w:contextualSpacing/>
              <w:jc w:val="center"/>
              <w:rPr>
                <w:rFonts w:ascii="Times New Roman" w:hAnsi="Times New Roman"/>
                <w:b/>
              </w:rPr>
            </w:pPr>
            <w:r w:rsidRPr="009D41E1">
              <w:rPr>
                <w:rFonts w:ascii="Times New Roman" w:hAnsi="Times New Roman"/>
                <w:b/>
              </w:rPr>
              <w:t xml:space="preserve">Forma udziału </w:t>
            </w:r>
            <w:r w:rsidRPr="009D41E1">
              <w:rPr>
                <w:rFonts w:ascii="Times New Roman" w:hAnsi="Times New Roman"/>
                <w:b/>
              </w:rPr>
              <w:br/>
              <w:t xml:space="preserve">/rok akademicki </w:t>
            </w:r>
          </w:p>
        </w:tc>
        <w:tc>
          <w:tcPr>
            <w:tcW w:w="1543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14:paraId="4F7AE3C4" w14:textId="39629F1C" w:rsidR="00E90B0F" w:rsidRPr="009D41E1" w:rsidRDefault="00E90B0F" w:rsidP="00A15EEB">
            <w:pPr>
              <w:ind w:left="-109"/>
              <w:contextualSpacing/>
              <w:jc w:val="center"/>
              <w:rPr>
                <w:rFonts w:ascii="Times New Roman" w:hAnsi="Times New Roman"/>
                <w:b/>
              </w:rPr>
            </w:pPr>
            <w:r w:rsidRPr="009D41E1">
              <w:rPr>
                <w:rFonts w:ascii="Times New Roman" w:hAnsi="Times New Roman"/>
                <w:b/>
              </w:rPr>
              <w:t>Przyznane punkty</w:t>
            </w:r>
            <w:r w:rsidRPr="009D41E1">
              <w:rPr>
                <w:rFonts w:ascii="Times New Roman" w:hAnsi="Times New Roman"/>
                <w:b/>
              </w:rPr>
              <w:br/>
            </w:r>
            <w:r w:rsidRPr="009D41E1">
              <w:rPr>
                <w:rFonts w:ascii="Times New Roman" w:hAnsi="Times New Roman"/>
                <w:bCs/>
                <w:i/>
                <w:iCs/>
              </w:rPr>
              <w:t xml:space="preserve">(wypełnia </w:t>
            </w:r>
            <w:r w:rsidR="005E7D6A">
              <w:rPr>
                <w:rFonts w:ascii="Times New Roman" w:hAnsi="Times New Roman"/>
                <w:bCs/>
                <w:i/>
                <w:iCs/>
              </w:rPr>
              <w:t>K</w:t>
            </w:r>
            <w:r w:rsidRPr="009D41E1">
              <w:rPr>
                <w:rFonts w:ascii="Times New Roman" w:hAnsi="Times New Roman"/>
                <w:bCs/>
                <w:i/>
                <w:iCs/>
              </w:rPr>
              <w:t>omisja)</w:t>
            </w:r>
          </w:p>
        </w:tc>
      </w:tr>
      <w:tr w:rsidR="00E90B0F" w:rsidRPr="009D41E1" w14:paraId="4CA7E2C1" w14:textId="77777777" w:rsidTr="005D6BC6">
        <w:trPr>
          <w:trHeight w:val="583"/>
        </w:trPr>
        <w:tc>
          <w:tcPr>
            <w:tcW w:w="466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E381B36" w14:textId="69A4503C" w:rsidR="00E90B0F" w:rsidRPr="009D41E1" w:rsidRDefault="00E90B0F" w:rsidP="00A15EEB">
            <w:pPr>
              <w:contextualSpacing/>
              <w:rPr>
                <w:rFonts w:ascii="Times New Roman" w:hAnsi="Times New Roman"/>
              </w:rPr>
            </w:pPr>
            <w:r w:rsidRPr="009D41E1">
              <w:rPr>
                <w:rFonts w:ascii="Times New Roman" w:hAnsi="Times New Roman"/>
              </w:rPr>
              <w:t>za wygłoszenie referatu naukowego – 2 pkt</w:t>
            </w:r>
            <w:r w:rsidR="00FF26DC" w:rsidRPr="009D41E1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78CB1A" w14:textId="77777777" w:rsidR="00E90B0F" w:rsidRPr="009D41E1" w:rsidRDefault="00E90B0F" w:rsidP="00A15EEB">
            <w:pPr>
              <w:contextualSpacing/>
              <w:rPr>
                <w:rFonts w:ascii="Times New Roman" w:hAnsi="Times New Roman"/>
                <w:b/>
              </w:rPr>
            </w:pPr>
          </w:p>
        </w:tc>
        <w:tc>
          <w:tcPr>
            <w:tcW w:w="285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1447CF" w14:textId="77777777" w:rsidR="00E90B0F" w:rsidRPr="009D41E1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713C635" w14:textId="77777777" w:rsidR="00E90B0F" w:rsidRPr="009D41E1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</w:rPr>
            </w:pPr>
          </w:p>
        </w:tc>
      </w:tr>
      <w:tr w:rsidR="00E90B0F" w:rsidRPr="009D41E1" w14:paraId="247E0868" w14:textId="77777777" w:rsidTr="005D6BC6">
        <w:trPr>
          <w:trHeight w:val="563"/>
        </w:trPr>
        <w:tc>
          <w:tcPr>
            <w:tcW w:w="4669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085B24BC" w14:textId="1A319C62" w:rsidR="00712097" w:rsidRPr="009D41E1" w:rsidRDefault="00E90B0F" w:rsidP="00A15EEB">
            <w:pPr>
              <w:contextualSpacing/>
              <w:rPr>
                <w:rFonts w:ascii="Times New Roman" w:hAnsi="Times New Roman"/>
              </w:rPr>
            </w:pPr>
            <w:r w:rsidRPr="009D41E1">
              <w:rPr>
                <w:rFonts w:ascii="Times New Roman" w:hAnsi="Times New Roman"/>
              </w:rPr>
              <w:t>za prezentację przygotowaną w formie plakatu  – 1 pkt</w:t>
            </w:r>
            <w:r w:rsidR="00FF26DC" w:rsidRPr="009D41E1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2B9CF772" w14:textId="77777777" w:rsidR="00E90B0F" w:rsidRPr="009D41E1" w:rsidRDefault="00E90B0F" w:rsidP="00A15EEB">
            <w:pPr>
              <w:contextualSpacing/>
              <w:rPr>
                <w:rFonts w:ascii="Times New Roman" w:hAnsi="Times New Roman"/>
                <w:b/>
              </w:rPr>
            </w:pPr>
          </w:p>
        </w:tc>
        <w:tc>
          <w:tcPr>
            <w:tcW w:w="2851" w:type="dxa"/>
            <w:gridSpan w:val="2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3FCD9E44" w14:textId="77777777" w:rsidR="00E90B0F" w:rsidRPr="009D41E1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4E3D65FA" w14:textId="77777777" w:rsidR="00E90B0F" w:rsidRPr="009D41E1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</w:rPr>
            </w:pPr>
          </w:p>
        </w:tc>
      </w:tr>
      <w:tr w:rsidR="00E90B0F" w:rsidRPr="009D41E1" w14:paraId="516681CA" w14:textId="77777777" w:rsidTr="004F1ECE">
        <w:trPr>
          <w:trHeight w:val="760"/>
        </w:trPr>
        <w:tc>
          <w:tcPr>
            <w:tcW w:w="4669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215366E" w14:textId="77777777" w:rsidR="00E90B0F" w:rsidRPr="009D41E1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</w:rPr>
            </w:pPr>
          </w:p>
          <w:p w14:paraId="52D5D9B9" w14:textId="3EA1A974" w:rsidR="00E90B0F" w:rsidRPr="009D41E1" w:rsidRDefault="00244DE7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</w:rPr>
            </w:pPr>
            <w:r w:rsidRPr="009D41E1">
              <w:rPr>
                <w:rFonts w:ascii="Times New Roman" w:hAnsi="Times New Roman"/>
                <w:b/>
                <w:shd w:val="clear" w:color="auto" w:fill="FFFFFF"/>
              </w:rPr>
              <w:t>Zagraniczne s</w:t>
            </w:r>
            <w:r w:rsidR="00E90B0F" w:rsidRPr="009D41E1">
              <w:rPr>
                <w:rFonts w:ascii="Times New Roman" w:hAnsi="Times New Roman"/>
                <w:b/>
                <w:shd w:val="clear" w:color="auto" w:fill="FFFFFF"/>
              </w:rPr>
              <w:t>taże naukowe związane z</w:t>
            </w:r>
            <w:r w:rsidR="00EA48CB" w:rsidRPr="009D41E1">
              <w:rPr>
                <w:rFonts w:ascii="Times New Roman" w:hAnsi="Times New Roman"/>
                <w:b/>
                <w:shd w:val="clear" w:color="auto" w:fill="FFFFFF"/>
              </w:rPr>
              <w:t> </w:t>
            </w:r>
            <w:r w:rsidR="00E90B0F" w:rsidRPr="009D41E1">
              <w:rPr>
                <w:rFonts w:ascii="Times New Roman" w:hAnsi="Times New Roman"/>
                <w:b/>
                <w:shd w:val="clear" w:color="auto" w:fill="FFFFFF"/>
              </w:rPr>
              <w:t>rozprawą doktorską</w:t>
            </w:r>
          </w:p>
          <w:p w14:paraId="710E7E26" w14:textId="77777777" w:rsidR="00E90B0F" w:rsidRPr="009D41E1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40A5FE1" w14:textId="77777777" w:rsidR="00E90B0F" w:rsidRPr="009D41E1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</w:rPr>
            </w:pPr>
            <w:r w:rsidRPr="009D41E1">
              <w:rPr>
                <w:rFonts w:ascii="Times New Roman" w:hAnsi="Times New Roman"/>
                <w:b/>
                <w:shd w:val="clear" w:color="auto" w:fill="FFFFFF"/>
              </w:rPr>
              <w:t>Numer</w:t>
            </w:r>
            <w:r w:rsidRPr="009D41E1">
              <w:rPr>
                <w:rFonts w:ascii="Times New Roman" w:hAnsi="Times New Roman"/>
                <w:b/>
                <w:shd w:val="clear" w:color="auto" w:fill="FFFFFF"/>
              </w:rPr>
              <w:br/>
              <w:t>załącznika do wniosku</w:t>
            </w:r>
          </w:p>
        </w:tc>
        <w:tc>
          <w:tcPr>
            <w:tcW w:w="2851" w:type="dxa"/>
            <w:gridSpan w:val="2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D0D201E" w14:textId="77777777" w:rsidR="00E90B0F" w:rsidRPr="009D41E1" w:rsidRDefault="00E90B0F" w:rsidP="00872D61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</w:rPr>
            </w:pPr>
            <w:r w:rsidRPr="009D41E1">
              <w:rPr>
                <w:rFonts w:ascii="Times New Roman" w:hAnsi="Times New Roman"/>
                <w:b/>
                <w:shd w:val="clear" w:color="auto" w:fill="FFFFFF"/>
              </w:rPr>
              <w:t xml:space="preserve">Forma stażu/rok akademicki </w:t>
            </w:r>
          </w:p>
          <w:p w14:paraId="6B95EF85" w14:textId="13E0EBA3" w:rsidR="00E90B0F" w:rsidRPr="009D41E1" w:rsidRDefault="00E90B0F" w:rsidP="00872D61">
            <w:pPr>
              <w:contextualSpacing/>
              <w:jc w:val="center"/>
              <w:rPr>
                <w:rFonts w:ascii="Times New Roman" w:hAnsi="Times New Roman"/>
                <w:b/>
                <w:strike/>
                <w:shd w:val="clear" w:color="auto" w:fill="FFFFFF"/>
              </w:rPr>
            </w:pPr>
            <w:r w:rsidRPr="009D41E1">
              <w:rPr>
                <w:rFonts w:ascii="Times New Roman" w:hAnsi="Times New Roman"/>
                <w:b/>
                <w:strike/>
                <w:shd w:val="clear" w:color="auto" w:fill="FFFFFF"/>
              </w:rPr>
              <w:t xml:space="preserve"> </w:t>
            </w:r>
          </w:p>
        </w:tc>
        <w:tc>
          <w:tcPr>
            <w:tcW w:w="1543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7212AC3D" w14:textId="75BBE490" w:rsidR="00E90B0F" w:rsidRPr="009D41E1" w:rsidRDefault="00E90B0F" w:rsidP="00872D61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</w:rPr>
            </w:pPr>
            <w:r w:rsidRPr="009D41E1">
              <w:rPr>
                <w:rFonts w:ascii="Times New Roman" w:hAnsi="Times New Roman"/>
                <w:b/>
                <w:shd w:val="clear" w:color="auto" w:fill="FFFFFF"/>
              </w:rPr>
              <w:t>Przyzn</w:t>
            </w:r>
            <w:r w:rsidR="00872D61" w:rsidRPr="009D41E1">
              <w:rPr>
                <w:rFonts w:ascii="Times New Roman" w:hAnsi="Times New Roman"/>
                <w:b/>
                <w:shd w:val="clear" w:color="auto" w:fill="FFFFFF"/>
              </w:rPr>
              <w:t>a</w:t>
            </w:r>
            <w:r w:rsidRPr="009D41E1">
              <w:rPr>
                <w:rFonts w:ascii="Times New Roman" w:hAnsi="Times New Roman"/>
                <w:b/>
                <w:shd w:val="clear" w:color="auto" w:fill="FFFFFF"/>
              </w:rPr>
              <w:t>ne punkty</w:t>
            </w:r>
            <w:r w:rsidRPr="009D41E1">
              <w:rPr>
                <w:rFonts w:ascii="Times New Roman" w:hAnsi="Times New Roman"/>
                <w:b/>
                <w:shd w:val="clear" w:color="auto" w:fill="FFFFFF"/>
              </w:rPr>
              <w:br/>
            </w:r>
            <w:r w:rsidRPr="00437D9A">
              <w:rPr>
                <w:rFonts w:ascii="Times New Roman" w:hAnsi="Times New Roman"/>
                <w:i/>
                <w:iCs/>
                <w:shd w:val="clear" w:color="auto" w:fill="FFFFFF"/>
              </w:rPr>
              <w:t xml:space="preserve">(wypełnia </w:t>
            </w:r>
            <w:r w:rsidR="005E7D6A">
              <w:rPr>
                <w:rFonts w:ascii="Times New Roman" w:hAnsi="Times New Roman"/>
                <w:i/>
                <w:iCs/>
                <w:shd w:val="clear" w:color="auto" w:fill="FFFFFF"/>
              </w:rPr>
              <w:t>K</w:t>
            </w:r>
            <w:r w:rsidRPr="00437D9A">
              <w:rPr>
                <w:rFonts w:ascii="Times New Roman" w:hAnsi="Times New Roman"/>
                <w:i/>
                <w:iCs/>
                <w:shd w:val="clear" w:color="auto" w:fill="FFFFFF"/>
              </w:rPr>
              <w:t>omisja)</w:t>
            </w:r>
          </w:p>
        </w:tc>
      </w:tr>
      <w:tr w:rsidR="00E90B0F" w:rsidRPr="009D41E1" w14:paraId="2D3FDDEB" w14:textId="77777777" w:rsidTr="004F1ECE">
        <w:trPr>
          <w:trHeight w:val="760"/>
        </w:trPr>
        <w:tc>
          <w:tcPr>
            <w:tcW w:w="4669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062A32F8" w14:textId="7FB78213" w:rsidR="00244DE7" w:rsidRPr="009D41E1" w:rsidRDefault="00E90B0F" w:rsidP="00244DE7">
            <w:pPr>
              <w:contextualSpacing/>
              <w:jc w:val="both"/>
              <w:rPr>
                <w:rFonts w:ascii="Times New Roman" w:hAnsi="Times New Roman"/>
                <w:shd w:val="clear" w:color="auto" w:fill="FFFFFF"/>
              </w:rPr>
            </w:pPr>
            <w:r w:rsidRPr="009D41E1">
              <w:rPr>
                <w:rFonts w:ascii="Times New Roman" w:hAnsi="Times New Roman"/>
                <w:shd w:val="clear" w:color="auto" w:fill="FFFFFF"/>
              </w:rPr>
              <w:t xml:space="preserve">zagraniczne staże naukowe, trwające co najmniej </w:t>
            </w:r>
            <w:r w:rsidR="00CF51AA" w:rsidRPr="009D41E1">
              <w:rPr>
                <w:rFonts w:ascii="Times New Roman" w:hAnsi="Times New Roman"/>
                <w:shd w:val="clear" w:color="auto" w:fill="FFFFFF"/>
              </w:rPr>
              <w:t>2</w:t>
            </w:r>
            <w:r w:rsidR="00EA48CB" w:rsidRPr="009D41E1">
              <w:rPr>
                <w:rFonts w:ascii="Times New Roman" w:hAnsi="Times New Roman"/>
                <w:shd w:val="clear" w:color="auto" w:fill="FFFFFF"/>
              </w:rPr>
              <w:t> </w:t>
            </w:r>
            <w:r w:rsidRPr="009D41E1">
              <w:rPr>
                <w:rFonts w:ascii="Times New Roman" w:hAnsi="Times New Roman"/>
                <w:shd w:val="clear" w:color="auto" w:fill="FFFFFF"/>
              </w:rPr>
              <w:t xml:space="preserve">miesiące </w:t>
            </w:r>
            <w:r w:rsidR="00244DE7" w:rsidRPr="009D41E1">
              <w:rPr>
                <w:rFonts w:ascii="Times New Roman" w:hAnsi="Times New Roman"/>
                <w:shd w:val="clear" w:color="auto" w:fill="FFFFFF"/>
              </w:rPr>
              <w:t>−</w:t>
            </w:r>
            <w:r w:rsidR="00EA48CB" w:rsidRPr="009D41E1">
              <w:rPr>
                <w:rFonts w:ascii="Times New Roman" w:hAnsi="Times New Roman"/>
                <w:shd w:val="clear" w:color="auto" w:fill="FFFFFF"/>
              </w:rPr>
              <w:t xml:space="preserve"> </w:t>
            </w:r>
            <w:r w:rsidR="00244DE7" w:rsidRPr="009D41E1">
              <w:rPr>
                <w:rFonts w:ascii="Times New Roman" w:hAnsi="Times New Roman"/>
              </w:rPr>
              <w:t>łącznie nie więcej niż 2 pkt</w:t>
            </w:r>
          </w:p>
          <w:p w14:paraId="56FEECA4" w14:textId="526B57EF" w:rsidR="00244DE7" w:rsidRPr="009D41E1" w:rsidRDefault="00244DE7" w:rsidP="00A15EEB">
            <w:pPr>
              <w:contextualSpacing/>
              <w:jc w:val="both"/>
              <w:rPr>
                <w:rFonts w:ascii="Times New Roman" w:hAnsi="Times New Roman"/>
                <w:shd w:val="clear" w:color="auto" w:fill="FFFFFF"/>
              </w:rPr>
            </w:pPr>
            <w:r w:rsidRPr="009D41E1">
              <w:rPr>
                <w:rFonts w:ascii="Times New Roman" w:hAnsi="Times New Roman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0CC94538" w14:textId="77777777" w:rsidR="00E90B0F" w:rsidRPr="009D41E1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851" w:type="dxa"/>
            <w:gridSpan w:val="2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20712F91" w14:textId="77777777" w:rsidR="00E90B0F" w:rsidRPr="009D41E1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13A8653" w14:textId="77777777" w:rsidR="00E90B0F" w:rsidRPr="009D41E1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</w:rPr>
            </w:pPr>
          </w:p>
        </w:tc>
      </w:tr>
      <w:tr w:rsidR="00E90B0F" w:rsidRPr="009D41E1" w14:paraId="3789A986" w14:textId="77777777" w:rsidTr="004F1ECE">
        <w:trPr>
          <w:trHeight w:val="760"/>
        </w:trPr>
        <w:tc>
          <w:tcPr>
            <w:tcW w:w="4669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420BF3A" w14:textId="77777777" w:rsidR="00712097" w:rsidRPr="009D41E1" w:rsidRDefault="00712097" w:rsidP="00244DE7">
            <w:pPr>
              <w:contextualSpacing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  <w:p w14:paraId="04C87D01" w14:textId="0939A94E" w:rsidR="00E90B0F" w:rsidRPr="009D41E1" w:rsidRDefault="00244DE7" w:rsidP="00244DE7">
            <w:pPr>
              <w:contextualSpacing/>
              <w:rPr>
                <w:rFonts w:ascii="Times New Roman" w:hAnsi="Times New Roman"/>
                <w:b/>
                <w:bCs/>
                <w:color w:val="000000" w:themeColor="text1"/>
                <w:shd w:val="clear" w:color="auto" w:fill="FFFFFF"/>
              </w:rPr>
            </w:pPr>
            <w:r w:rsidRPr="009D41E1">
              <w:rPr>
                <w:rFonts w:ascii="Times New Roman" w:hAnsi="Times New Roman"/>
                <w:b/>
                <w:bCs/>
                <w:color w:val="000000" w:themeColor="text1"/>
              </w:rPr>
              <w:t xml:space="preserve">Wynalazki 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A7032A8" w14:textId="77777777" w:rsidR="00E90B0F" w:rsidRPr="009D41E1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</w:rPr>
            </w:pPr>
            <w:r w:rsidRPr="009D41E1">
              <w:rPr>
                <w:rFonts w:ascii="Times New Roman" w:hAnsi="Times New Roman"/>
                <w:b/>
                <w:shd w:val="clear" w:color="auto" w:fill="FFFFFF"/>
              </w:rPr>
              <w:t>Numer</w:t>
            </w:r>
            <w:r w:rsidRPr="009D41E1">
              <w:rPr>
                <w:rFonts w:ascii="Times New Roman" w:hAnsi="Times New Roman"/>
                <w:b/>
                <w:shd w:val="clear" w:color="auto" w:fill="FFFFFF"/>
              </w:rPr>
              <w:br/>
              <w:t>załącznika do wniosku</w:t>
            </w:r>
          </w:p>
        </w:tc>
        <w:tc>
          <w:tcPr>
            <w:tcW w:w="2851" w:type="dxa"/>
            <w:gridSpan w:val="2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F516A4C" w14:textId="71C46774" w:rsidR="00E90B0F" w:rsidRPr="009D41E1" w:rsidRDefault="00EA48CB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</w:rPr>
            </w:pPr>
            <w:r w:rsidRPr="009D41E1">
              <w:rPr>
                <w:rFonts w:ascii="Times New Roman" w:hAnsi="Times New Roman"/>
                <w:b/>
                <w:color w:val="000000" w:themeColor="text1"/>
                <w:shd w:val="clear" w:color="auto" w:fill="FFFFFF"/>
              </w:rPr>
              <w:t>Opis wynalazku, numer zgłoszenia nadany przez Urząd Patentowy RP</w:t>
            </w:r>
            <w:r w:rsidR="00E90B0F" w:rsidRPr="009D41E1">
              <w:rPr>
                <w:rFonts w:ascii="Times New Roman" w:hAnsi="Times New Roman"/>
                <w:b/>
                <w:color w:val="000000" w:themeColor="text1"/>
                <w:shd w:val="clear" w:color="auto" w:fill="FFFFFF"/>
              </w:rPr>
              <w:t xml:space="preserve"> </w:t>
            </w:r>
          </w:p>
        </w:tc>
        <w:tc>
          <w:tcPr>
            <w:tcW w:w="1543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7167D600" w14:textId="5A579ABC" w:rsidR="00E90B0F" w:rsidRPr="009D41E1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</w:rPr>
            </w:pPr>
            <w:r w:rsidRPr="009D41E1">
              <w:rPr>
                <w:rFonts w:ascii="Times New Roman" w:hAnsi="Times New Roman"/>
                <w:b/>
                <w:shd w:val="clear" w:color="auto" w:fill="FFFFFF"/>
              </w:rPr>
              <w:t>Przyznane punkty</w:t>
            </w:r>
            <w:r w:rsidRPr="009D41E1">
              <w:rPr>
                <w:rFonts w:ascii="Times New Roman" w:hAnsi="Times New Roman"/>
                <w:b/>
                <w:shd w:val="clear" w:color="auto" w:fill="FFFFFF"/>
              </w:rPr>
              <w:br/>
            </w:r>
            <w:r w:rsidRPr="003F24F7">
              <w:rPr>
                <w:rFonts w:ascii="Times New Roman" w:hAnsi="Times New Roman"/>
                <w:i/>
                <w:iCs/>
                <w:shd w:val="clear" w:color="auto" w:fill="FFFFFF"/>
              </w:rPr>
              <w:t xml:space="preserve">(wypełnia </w:t>
            </w:r>
            <w:r w:rsidR="005E7D6A">
              <w:rPr>
                <w:rFonts w:ascii="Times New Roman" w:hAnsi="Times New Roman"/>
                <w:i/>
                <w:iCs/>
                <w:shd w:val="clear" w:color="auto" w:fill="FFFFFF"/>
              </w:rPr>
              <w:t>K</w:t>
            </w:r>
            <w:r w:rsidRPr="003F24F7">
              <w:rPr>
                <w:rFonts w:ascii="Times New Roman" w:hAnsi="Times New Roman"/>
                <w:i/>
                <w:iCs/>
                <w:shd w:val="clear" w:color="auto" w:fill="FFFFFF"/>
              </w:rPr>
              <w:t>omisja)</w:t>
            </w:r>
          </w:p>
        </w:tc>
      </w:tr>
      <w:tr w:rsidR="00E90B0F" w:rsidRPr="009D41E1" w14:paraId="59DBF39A" w14:textId="77777777" w:rsidTr="004F1ECE">
        <w:trPr>
          <w:trHeight w:val="760"/>
        </w:trPr>
        <w:tc>
          <w:tcPr>
            <w:tcW w:w="4669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2B4BFDC0" w14:textId="02D88208" w:rsidR="00244DE7" w:rsidRPr="009D41E1" w:rsidRDefault="00244DE7" w:rsidP="00244DE7">
            <w:pPr>
              <w:contextualSpacing/>
              <w:rPr>
                <w:rFonts w:ascii="Times New Roman" w:hAnsi="Times New Roman"/>
                <w:shd w:val="clear" w:color="auto" w:fill="FFFFFF"/>
              </w:rPr>
            </w:pPr>
            <w:r w:rsidRPr="009D41E1">
              <w:rPr>
                <w:rFonts w:ascii="Times New Roman" w:hAnsi="Times New Roman"/>
                <w:color w:val="000000" w:themeColor="text1"/>
              </w:rPr>
              <w:t xml:space="preserve">wynalazki zgłoszone przez Uniwersytet </w:t>
            </w:r>
            <w:r w:rsidR="00A865E2" w:rsidRPr="009D41E1">
              <w:rPr>
                <w:rFonts w:ascii="Times New Roman" w:hAnsi="Times New Roman"/>
                <w:color w:val="000000" w:themeColor="text1"/>
              </w:rPr>
              <w:t xml:space="preserve">Medyczny w Łodzi </w:t>
            </w:r>
            <w:r w:rsidRPr="009D41E1">
              <w:rPr>
                <w:rFonts w:ascii="Times New Roman" w:hAnsi="Times New Roman"/>
                <w:color w:val="000000" w:themeColor="text1"/>
              </w:rPr>
              <w:t>do Urzędu Patentowego Rzeczypospolitej Polskiej (na podstawie informacji o zgłoszeniu wynalazku, zawierającej numer zgłoszenia nadany przez Urząd Patentowy RP) – łącznie nie więcej niż 3 pkt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1D52848C" w14:textId="77777777" w:rsidR="00E90B0F" w:rsidRPr="009D41E1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851" w:type="dxa"/>
            <w:gridSpan w:val="2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01B3A184" w14:textId="77777777" w:rsidR="00E90B0F" w:rsidRPr="009D41E1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347F056" w14:textId="77777777" w:rsidR="00E90B0F" w:rsidRPr="009D41E1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</w:rPr>
            </w:pPr>
          </w:p>
        </w:tc>
      </w:tr>
      <w:tr w:rsidR="00E90B0F" w:rsidRPr="009D41E1" w14:paraId="1ADA4EDC" w14:textId="77777777" w:rsidTr="004F1ECE">
        <w:trPr>
          <w:trHeight w:val="760"/>
        </w:trPr>
        <w:tc>
          <w:tcPr>
            <w:tcW w:w="4669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61D3C0D" w14:textId="77777777" w:rsidR="00E90B0F" w:rsidRPr="009D41E1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</w:rPr>
            </w:pPr>
          </w:p>
          <w:p w14:paraId="0A95A826" w14:textId="6FA45E19" w:rsidR="00E90B0F" w:rsidRPr="009D41E1" w:rsidRDefault="00E90B0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</w:rPr>
            </w:pPr>
            <w:r w:rsidRPr="009D41E1">
              <w:rPr>
                <w:rFonts w:ascii="Times New Roman" w:hAnsi="Times New Roman"/>
                <w:b/>
                <w:shd w:val="clear" w:color="auto" w:fill="FFFFFF"/>
              </w:rPr>
              <w:t>Nagrody</w:t>
            </w:r>
          </w:p>
          <w:p w14:paraId="2A608316" w14:textId="77777777" w:rsidR="00E90B0F" w:rsidRPr="009D41E1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391AF32" w14:textId="77777777" w:rsidR="00E90B0F" w:rsidRPr="009D41E1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</w:rPr>
            </w:pPr>
            <w:r w:rsidRPr="009D41E1">
              <w:rPr>
                <w:rFonts w:ascii="Times New Roman" w:hAnsi="Times New Roman"/>
                <w:b/>
                <w:shd w:val="clear" w:color="auto" w:fill="FFFFFF"/>
              </w:rPr>
              <w:t>Numer</w:t>
            </w:r>
            <w:r w:rsidRPr="009D41E1">
              <w:rPr>
                <w:rFonts w:ascii="Times New Roman" w:hAnsi="Times New Roman"/>
                <w:b/>
                <w:shd w:val="clear" w:color="auto" w:fill="FFFFFF"/>
              </w:rPr>
              <w:br/>
              <w:t>załącznika do wniosku</w:t>
            </w:r>
          </w:p>
        </w:tc>
        <w:tc>
          <w:tcPr>
            <w:tcW w:w="2851" w:type="dxa"/>
            <w:gridSpan w:val="2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6FAE097" w14:textId="77777777" w:rsidR="00E90B0F" w:rsidRPr="009D41E1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</w:rPr>
            </w:pPr>
            <w:r w:rsidRPr="009D41E1">
              <w:rPr>
                <w:rFonts w:ascii="Times New Roman" w:hAnsi="Times New Roman"/>
                <w:b/>
                <w:shd w:val="clear" w:color="auto" w:fill="FFFFFF"/>
              </w:rPr>
              <w:t>Rodzaj nagrody/rok przyznania</w:t>
            </w:r>
          </w:p>
        </w:tc>
        <w:tc>
          <w:tcPr>
            <w:tcW w:w="1543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3186C903" w14:textId="11D2C2D4" w:rsidR="00E90B0F" w:rsidRPr="009D41E1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</w:rPr>
            </w:pPr>
            <w:r w:rsidRPr="009D41E1">
              <w:rPr>
                <w:rFonts w:ascii="Times New Roman" w:hAnsi="Times New Roman"/>
                <w:b/>
                <w:shd w:val="clear" w:color="auto" w:fill="FFFFFF"/>
              </w:rPr>
              <w:t>Przyznane punkty</w:t>
            </w:r>
            <w:r w:rsidRPr="009D41E1">
              <w:rPr>
                <w:rFonts w:ascii="Times New Roman" w:hAnsi="Times New Roman"/>
                <w:b/>
                <w:shd w:val="clear" w:color="auto" w:fill="FFFFFF"/>
              </w:rPr>
              <w:br/>
            </w:r>
            <w:r w:rsidRPr="003F24F7">
              <w:rPr>
                <w:rFonts w:ascii="Times New Roman" w:hAnsi="Times New Roman"/>
                <w:i/>
                <w:iCs/>
                <w:shd w:val="clear" w:color="auto" w:fill="FFFFFF"/>
              </w:rPr>
              <w:t xml:space="preserve">(wypełnia </w:t>
            </w:r>
            <w:r w:rsidR="005E7D6A">
              <w:rPr>
                <w:rFonts w:ascii="Times New Roman" w:hAnsi="Times New Roman"/>
                <w:i/>
                <w:iCs/>
                <w:shd w:val="clear" w:color="auto" w:fill="FFFFFF"/>
              </w:rPr>
              <w:t>K</w:t>
            </w:r>
            <w:r w:rsidRPr="003F24F7">
              <w:rPr>
                <w:rFonts w:ascii="Times New Roman" w:hAnsi="Times New Roman"/>
                <w:i/>
                <w:iCs/>
                <w:shd w:val="clear" w:color="auto" w:fill="FFFFFF"/>
              </w:rPr>
              <w:t>omisja)</w:t>
            </w:r>
          </w:p>
        </w:tc>
      </w:tr>
      <w:tr w:rsidR="00E90B0F" w:rsidRPr="009D41E1" w14:paraId="3009A228" w14:textId="77777777" w:rsidTr="004F1ECE">
        <w:trPr>
          <w:trHeight w:val="760"/>
        </w:trPr>
        <w:tc>
          <w:tcPr>
            <w:tcW w:w="4669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hideMark/>
          </w:tcPr>
          <w:p w14:paraId="3706A13A" w14:textId="263C2750" w:rsidR="00E90B0F" w:rsidRPr="009D41E1" w:rsidRDefault="00866946" w:rsidP="00A15EEB">
            <w:pPr>
              <w:contextualSpacing/>
              <w:rPr>
                <w:rFonts w:ascii="Times New Roman" w:hAnsi="Times New Roman"/>
                <w:shd w:val="clear" w:color="auto" w:fill="FFFFFF"/>
              </w:rPr>
            </w:pPr>
            <w:r w:rsidRPr="009D41E1">
              <w:rPr>
                <w:rFonts w:ascii="Times New Roman" w:hAnsi="Times New Roman"/>
                <w:color w:val="000000" w:themeColor="text1"/>
              </w:rPr>
              <w:t>otrzymane nagrody, związane z tematyką rozprawy doktorskiej</w:t>
            </w:r>
            <w:r w:rsidRPr="009D41E1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 </w:t>
            </w:r>
            <w:r w:rsidR="00E90B0F" w:rsidRPr="009D41E1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– </w:t>
            </w:r>
            <w:r w:rsidR="00244DE7" w:rsidRPr="009D41E1">
              <w:rPr>
                <w:rFonts w:ascii="Times New Roman" w:hAnsi="Times New Roman"/>
                <w:color w:val="000000" w:themeColor="text1"/>
                <w:shd w:val="clear" w:color="auto" w:fill="FFFFFF"/>
              </w:rPr>
              <w:t xml:space="preserve">łącznie nie więcej niż </w:t>
            </w:r>
            <w:r w:rsidR="00E90B0F" w:rsidRPr="009D41E1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1</w:t>
            </w:r>
            <w:r w:rsidR="00E14E28" w:rsidRPr="009D41E1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 </w:t>
            </w:r>
            <w:r w:rsidR="00E90B0F" w:rsidRPr="009D41E1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pkt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1463ECF0" w14:textId="77777777" w:rsidR="00E90B0F" w:rsidRPr="009D41E1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851" w:type="dxa"/>
            <w:gridSpan w:val="2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588575DF" w14:textId="77777777" w:rsidR="00E90B0F" w:rsidRPr="009D41E1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54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1307DF2E" w14:textId="77777777" w:rsidR="00E90B0F" w:rsidRPr="009D41E1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</w:rPr>
            </w:pPr>
          </w:p>
        </w:tc>
      </w:tr>
      <w:tr w:rsidR="00E90B0F" w:rsidRPr="009D41E1" w14:paraId="73E2B5FD" w14:textId="77777777" w:rsidTr="004F1ECE">
        <w:trPr>
          <w:trHeight w:val="760"/>
        </w:trPr>
        <w:tc>
          <w:tcPr>
            <w:tcW w:w="5945" w:type="dxa"/>
            <w:gridSpan w:val="2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7C9EA614" w14:textId="77777777" w:rsidR="00E90B0F" w:rsidRPr="009D41E1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851" w:type="dxa"/>
            <w:gridSpan w:val="2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9CC2E5" w:themeFill="accent5" w:themeFillTint="99"/>
          </w:tcPr>
          <w:p w14:paraId="6D564D64" w14:textId="77777777" w:rsidR="00E90B0F" w:rsidRPr="009D41E1" w:rsidRDefault="00E90B0F" w:rsidP="00A15EEB">
            <w:pPr>
              <w:contextualSpacing/>
              <w:rPr>
                <w:rFonts w:ascii="Times New Roman" w:hAnsi="Times New Roman"/>
                <w:b/>
                <w:color w:val="FF0000"/>
              </w:rPr>
            </w:pPr>
          </w:p>
          <w:p w14:paraId="36330898" w14:textId="5A542BAB" w:rsidR="00E90B0F" w:rsidRPr="009D41E1" w:rsidRDefault="004F1ECE" w:rsidP="00A865E2">
            <w:pPr>
              <w:contextualSpacing/>
              <w:jc w:val="center"/>
              <w:rPr>
                <w:rFonts w:ascii="Times New Roman" w:hAnsi="Times New Roman"/>
                <w:b/>
              </w:rPr>
            </w:pPr>
            <w:r w:rsidRPr="009D41E1">
              <w:rPr>
                <w:rFonts w:ascii="Times New Roman" w:hAnsi="Times New Roman"/>
                <w:b/>
                <w:color w:val="000000" w:themeColor="text1"/>
              </w:rPr>
              <w:t>Ł</w:t>
            </w:r>
            <w:r w:rsidR="004465BF" w:rsidRPr="009D41E1">
              <w:rPr>
                <w:rFonts w:ascii="Times New Roman" w:hAnsi="Times New Roman"/>
                <w:b/>
                <w:color w:val="000000" w:themeColor="text1"/>
              </w:rPr>
              <w:t>ączn</w:t>
            </w:r>
            <w:r w:rsidR="00A865E2" w:rsidRPr="009D41E1">
              <w:rPr>
                <w:rFonts w:ascii="Times New Roman" w:hAnsi="Times New Roman"/>
                <w:b/>
                <w:color w:val="000000" w:themeColor="text1"/>
              </w:rPr>
              <w:t>ie</w:t>
            </w:r>
            <w:r w:rsidRPr="009D41E1">
              <w:rPr>
                <w:rFonts w:ascii="Times New Roman" w:hAnsi="Times New Roman"/>
                <w:b/>
                <w:color w:val="000000" w:themeColor="text1"/>
              </w:rPr>
              <w:br/>
            </w:r>
          </w:p>
        </w:tc>
        <w:tc>
          <w:tcPr>
            <w:tcW w:w="154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9CC2E5" w:themeFill="accent5" w:themeFillTint="99"/>
          </w:tcPr>
          <w:p w14:paraId="5EDD8922" w14:textId="77777777" w:rsidR="00E90B0F" w:rsidRPr="009D41E1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</w:rPr>
            </w:pPr>
          </w:p>
        </w:tc>
      </w:tr>
      <w:tr w:rsidR="00E90B0F" w:rsidRPr="009D41E1" w14:paraId="723DF13E" w14:textId="77777777" w:rsidTr="00D01E9B">
        <w:trPr>
          <w:trHeight w:val="606"/>
        </w:trPr>
        <w:tc>
          <w:tcPr>
            <w:tcW w:w="10339" w:type="dxa"/>
            <w:gridSpan w:val="5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943EF3D" w14:textId="0C2716B0" w:rsidR="00D01E9B" w:rsidRPr="009D41E1" w:rsidRDefault="00E90B0F" w:rsidP="00D01E9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D41E1">
              <w:rPr>
                <w:rFonts w:ascii="Times New Roman" w:hAnsi="Times New Roman"/>
                <w:b/>
                <w:sz w:val="24"/>
                <w:szCs w:val="24"/>
              </w:rPr>
              <w:t>Umiędzynarodowienie projektu doktorskiego</w:t>
            </w:r>
          </w:p>
          <w:p w14:paraId="5B6CA68A" w14:textId="34BC3D37" w:rsidR="00D01E9B" w:rsidRPr="009D41E1" w:rsidRDefault="00D01E9B" w:rsidP="00244DE7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90B0F" w:rsidRPr="009D41E1" w14:paraId="2A016A9E" w14:textId="77777777" w:rsidTr="00A865E2">
        <w:trPr>
          <w:trHeight w:val="760"/>
        </w:trPr>
        <w:tc>
          <w:tcPr>
            <w:tcW w:w="594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D5CD40E" w14:textId="77777777" w:rsidR="00E90B0F" w:rsidRPr="009D41E1" w:rsidRDefault="00E90B0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</w:rPr>
            </w:pPr>
          </w:p>
          <w:p w14:paraId="7D3FF2BA" w14:textId="77777777" w:rsidR="00E90B0F" w:rsidRPr="009D41E1" w:rsidRDefault="00E90B0F" w:rsidP="00D01E9B">
            <w:pPr>
              <w:contextualSpacing/>
              <w:rPr>
                <w:rFonts w:ascii="Times New Roman" w:hAnsi="Times New Roman"/>
                <w:b/>
              </w:rPr>
            </w:pPr>
            <w:r w:rsidRPr="009D41E1">
              <w:rPr>
                <w:rFonts w:ascii="Times New Roman" w:hAnsi="Times New Roman"/>
                <w:b/>
                <w:shd w:val="clear" w:color="auto" w:fill="FFFFFF"/>
              </w:rPr>
              <w:t>Charakter umiędzynarodowienia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94FBB04" w14:textId="77777777" w:rsidR="00E90B0F" w:rsidRPr="009D41E1" w:rsidRDefault="00E90B0F" w:rsidP="00A865E2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</w:rPr>
            </w:pPr>
            <w:r w:rsidRPr="009D41E1">
              <w:rPr>
                <w:rFonts w:ascii="Times New Roman" w:hAnsi="Times New Roman"/>
                <w:b/>
                <w:shd w:val="clear" w:color="auto" w:fill="FFFFFF"/>
              </w:rPr>
              <w:t>Numer</w:t>
            </w:r>
            <w:r w:rsidRPr="009D41E1">
              <w:rPr>
                <w:rFonts w:ascii="Times New Roman" w:hAnsi="Times New Roman"/>
                <w:b/>
                <w:shd w:val="clear" w:color="auto" w:fill="FFFFFF"/>
              </w:rPr>
              <w:br/>
              <w:t>załącznika do wniosku</w:t>
            </w:r>
          </w:p>
        </w:tc>
        <w:tc>
          <w:tcPr>
            <w:tcW w:w="1559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024AE36" w14:textId="77777777" w:rsidR="00A865E2" w:rsidRPr="009D41E1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</w:rPr>
            </w:pPr>
            <w:r w:rsidRPr="009D41E1">
              <w:rPr>
                <w:rFonts w:ascii="Times New Roman" w:hAnsi="Times New Roman"/>
                <w:b/>
                <w:shd w:val="clear" w:color="auto" w:fill="FFFFFF"/>
              </w:rPr>
              <w:t xml:space="preserve">Przyznane punkty </w:t>
            </w:r>
          </w:p>
          <w:p w14:paraId="22C63C3B" w14:textId="6BEDC4DF" w:rsidR="00E90B0F" w:rsidRPr="003F24F7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i/>
                <w:iCs/>
              </w:rPr>
            </w:pPr>
            <w:r w:rsidRPr="003F24F7">
              <w:rPr>
                <w:rFonts w:ascii="Times New Roman" w:hAnsi="Times New Roman"/>
                <w:i/>
                <w:iCs/>
                <w:shd w:val="clear" w:color="auto" w:fill="FFFFFF"/>
              </w:rPr>
              <w:t xml:space="preserve">(wypełnia </w:t>
            </w:r>
            <w:r w:rsidR="005E7D6A">
              <w:rPr>
                <w:rFonts w:ascii="Times New Roman" w:hAnsi="Times New Roman"/>
                <w:i/>
                <w:iCs/>
                <w:shd w:val="clear" w:color="auto" w:fill="FFFFFF"/>
              </w:rPr>
              <w:t>K</w:t>
            </w:r>
            <w:r w:rsidRPr="003F24F7">
              <w:rPr>
                <w:rFonts w:ascii="Times New Roman" w:hAnsi="Times New Roman"/>
                <w:i/>
                <w:iCs/>
                <w:shd w:val="clear" w:color="auto" w:fill="FFFFFF"/>
              </w:rPr>
              <w:t>omisja)</w:t>
            </w:r>
          </w:p>
        </w:tc>
      </w:tr>
      <w:tr w:rsidR="00E90B0F" w:rsidRPr="009D41E1" w14:paraId="40F41900" w14:textId="77777777" w:rsidTr="00A865E2">
        <w:trPr>
          <w:trHeight w:val="947"/>
        </w:trPr>
        <w:tc>
          <w:tcPr>
            <w:tcW w:w="594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554C" w14:textId="167E5207" w:rsidR="00244DE7" w:rsidRPr="000D2853" w:rsidRDefault="00244DE7" w:rsidP="00244DE7">
            <w:pPr>
              <w:jc w:val="both"/>
              <w:rPr>
                <w:rFonts w:ascii="Times New Roman" w:hAnsi="Times New Roman"/>
              </w:rPr>
            </w:pPr>
            <w:r w:rsidRPr="000D2853">
              <w:rPr>
                <w:rFonts w:ascii="Times New Roman" w:hAnsi="Times New Roman"/>
              </w:rPr>
              <w:t>promotor zatrudniony w zagranicznej jednostce naukowej, wyznaczony przez Dyrektora Szkoły Doktorskiej – łącznie nie więcej niż 10 pkt</w:t>
            </w:r>
          </w:p>
          <w:p w14:paraId="1D2F9B48" w14:textId="39BE8B17" w:rsidR="00CF51AA" w:rsidRPr="000D2853" w:rsidRDefault="00CF51AA" w:rsidP="00CF51AA">
            <w:pPr>
              <w:contextualSpacing/>
              <w:rPr>
                <w:rFonts w:ascii="Times New Roman" w:hAnsi="Times New Roman"/>
                <w:b/>
                <w:shd w:val="clear" w:color="auto" w:fill="FFFFFF"/>
              </w:rPr>
            </w:pPr>
          </w:p>
        </w:tc>
        <w:tc>
          <w:tcPr>
            <w:tcW w:w="283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4DC71" w14:textId="77777777" w:rsidR="00E90B0F" w:rsidRPr="009D41E1" w:rsidRDefault="00E90B0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</w:rPr>
            </w:pPr>
          </w:p>
        </w:tc>
        <w:tc>
          <w:tcPr>
            <w:tcW w:w="1559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9B93D" w14:textId="77777777" w:rsidR="00E90B0F" w:rsidRPr="009D41E1" w:rsidRDefault="00E90B0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</w:rPr>
            </w:pPr>
          </w:p>
        </w:tc>
      </w:tr>
      <w:tr w:rsidR="004465BF" w:rsidRPr="009D41E1" w14:paraId="0E7B63AA" w14:textId="77777777" w:rsidTr="00A865E2">
        <w:trPr>
          <w:trHeight w:val="1019"/>
        </w:trPr>
        <w:tc>
          <w:tcPr>
            <w:tcW w:w="594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87FAF34" w14:textId="79A6B6AD" w:rsidR="004465BF" w:rsidRPr="000D2853" w:rsidRDefault="00244DE7" w:rsidP="00A865E2">
            <w:pPr>
              <w:jc w:val="both"/>
              <w:rPr>
                <w:rFonts w:ascii="Times New Roman" w:hAnsi="Times New Roman"/>
              </w:rPr>
            </w:pPr>
            <w:r w:rsidRPr="000D2853">
              <w:rPr>
                <w:rFonts w:ascii="Times New Roman" w:hAnsi="Times New Roman"/>
              </w:rPr>
              <w:lastRenderedPageBreak/>
              <w:t xml:space="preserve">promotor </w:t>
            </w:r>
            <w:r w:rsidR="00FA7998" w:rsidRPr="000D2853">
              <w:rPr>
                <w:rFonts w:ascii="Times New Roman" w:hAnsi="Times New Roman"/>
              </w:rPr>
              <w:t xml:space="preserve">pomocniczy </w:t>
            </w:r>
            <w:r w:rsidRPr="000D2853">
              <w:rPr>
                <w:rFonts w:ascii="Times New Roman" w:hAnsi="Times New Roman"/>
              </w:rPr>
              <w:t>zatrudniony w zagranicznej jednostce naukowej, wyznaczony przez Dyrektora Szkoły Doktorskiej –</w:t>
            </w:r>
            <w:r w:rsidR="00A865E2" w:rsidRPr="000D2853">
              <w:rPr>
                <w:rFonts w:ascii="Times New Roman" w:hAnsi="Times New Roman"/>
              </w:rPr>
              <w:t> </w:t>
            </w:r>
            <w:r w:rsidRPr="000D2853">
              <w:rPr>
                <w:rFonts w:ascii="Times New Roman" w:hAnsi="Times New Roman"/>
              </w:rPr>
              <w:t>5</w:t>
            </w:r>
            <w:r w:rsidR="00A865E2" w:rsidRPr="000D2853">
              <w:rPr>
                <w:rFonts w:ascii="Times New Roman" w:hAnsi="Times New Roman"/>
              </w:rPr>
              <w:t> </w:t>
            </w:r>
            <w:r w:rsidRPr="000D2853">
              <w:rPr>
                <w:rFonts w:ascii="Times New Roman" w:hAnsi="Times New Roman"/>
              </w:rPr>
              <w:t>pk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5710BE6" w14:textId="77777777" w:rsidR="004465BF" w:rsidRPr="009D41E1" w:rsidRDefault="004465B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CE23E42" w14:textId="77777777" w:rsidR="004465BF" w:rsidRPr="009D41E1" w:rsidRDefault="004465B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</w:rPr>
            </w:pPr>
          </w:p>
        </w:tc>
      </w:tr>
      <w:tr w:rsidR="00E90B0F" w:rsidRPr="009D41E1" w14:paraId="1D99EDCC" w14:textId="77777777" w:rsidTr="00A865E2">
        <w:trPr>
          <w:trHeight w:val="760"/>
        </w:trPr>
        <w:tc>
          <w:tcPr>
            <w:tcW w:w="594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51B0F909" w14:textId="5ADECF4C" w:rsidR="00244DE7" w:rsidRPr="00C204A2" w:rsidRDefault="00244DE7" w:rsidP="00244DE7">
            <w:pPr>
              <w:jc w:val="both"/>
              <w:rPr>
                <w:rFonts w:ascii="Times New Roman" w:hAnsi="Times New Roman"/>
              </w:rPr>
            </w:pPr>
            <w:r w:rsidRPr="00C204A2">
              <w:rPr>
                <w:rFonts w:ascii="Times New Roman" w:hAnsi="Times New Roman"/>
              </w:rPr>
              <w:t>realizacja badań we współpracy z zagraniczną jednostką naukową (ocenie podlega ranga ośrodka i charakter realizowanych badań) − nie więcej niż 10 pkt</w:t>
            </w:r>
          </w:p>
          <w:p w14:paraId="30C383EE" w14:textId="77777777" w:rsidR="00A865E2" w:rsidRPr="00C204A2" w:rsidRDefault="00A865E2" w:rsidP="00244DE7">
            <w:pPr>
              <w:jc w:val="both"/>
              <w:rPr>
                <w:rFonts w:ascii="Times New Roman" w:hAnsi="Times New Roman"/>
              </w:rPr>
            </w:pPr>
          </w:p>
          <w:p w14:paraId="73598463" w14:textId="342A3145" w:rsidR="00E90B0F" w:rsidRPr="00C204A2" w:rsidRDefault="00E90B0F" w:rsidP="00A15EEB">
            <w:pPr>
              <w:contextualSpacing/>
              <w:rPr>
                <w:rFonts w:ascii="Times New Roman" w:hAnsi="Times New Roman"/>
              </w:rPr>
            </w:pPr>
          </w:p>
        </w:tc>
        <w:tc>
          <w:tcPr>
            <w:tcW w:w="283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C38C466" w14:textId="77777777" w:rsidR="00E90B0F" w:rsidRPr="009D41E1" w:rsidRDefault="00E90B0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</w:rPr>
            </w:pPr>
          </w:p>
        </w:tc>
        <w:tc>
          <w:tcPr>
            <w:tcW w:w="1559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8D34F67" w14:textId="77777777" w:rsidR="00E90B0F" w:rsidRPr="009D41E1" w:rsidRDefault="00E90B0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</w:rPr>
            </w:pPr>
          </w:p>
        </w:tc>
      </w:tr>
      <w:tr w:rsidR="00E90B0F" w:rsidRPr="009D41E1" w14:paraId="6898DEA9" w14:textId="77777777" w:rsidTr="00A865E2">
        <w:trPr>
          <w:trHeight w:val="760"/>
        </w:trPr>
        <w:tc>
          <w:tcPr>
            <w:tcW w:w="594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9AA42B5" w14:textId="377D8AC0" w:rsidR="0063364E" w:rsidRPr="00C204A2" w:rsidRDefault="0063364E" w:rsidP="0063364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204A2">
              <w:rPr>
                <w:rFonts w:ascii="Times New Roman" w:hAnsi="Times New Roman"/>
                <w:sz w:val="20"/>
                <w:szCs w:val="20"/>
              </w:rPr>
              <w:t xml:space="preserve">realizacja projektu doktorskiego we współpracy międzynarodowej, prowadzącej do uzyskania wspólnego lub podwójnego dyplomu (joint </w:t>
            </w:r>
            <w:proofErr w:type="spellStart"/>
            <w:r w:rsidRPr="00C204A2">
              <w:rPr>
                <w:rFonts w:ascii="Times New Roman" w:hAnsi="Times New Roman"/>
                <w:sz w:val="20"/>
                <w:szCs w:val="20"/>
              </w:rPr>
              <w:t>degree</w:t>
            </w:r>
            <w:proofErr w:type="spellEnd"/>
            <w:r w:rsidRPr="00C204A2">
              <w:rPr>
                <w:rFonts w:ascii="Times New Roman" w:hAnsi="Times New Roman"/>
                <w:sz w:val="20"/>
                <w:szCs w:val="20"/>
              </w:rPr>
              <w:t>/</w:t>
            </w:r>
            <w:proofErr w:type="spellStart"/>
            <w:r w:rsidRPr="00C204A2">
              <w:rPr>
                <w:rFonts w:ascii="Times New Roman" w:hAnsi="Times New Roman"/>
                <w:sz w:val="20"/>
                <w:szCs w:val="20"/>
              </w:rPr>
              <w:t>double</w:t>
            </w:r>
            <w:proofErr w:type="spellEnd"/>
            <w:r w:rsidRPr="00C204A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C204A2">
              <w:rPr>
                <w:rFonts w:ascii="Times New Roman" w:hAnsi="Times New Roman"/>
                <w:sz w:val="20"/>
                <w:szCs w:val="20"/>
              </w:rPr>
              <w:t>degree</w:t>
            </w:r>
            <w:proofErr w:type="spellEnd"/>
            <w:r w:rsidRPr="00C204A2">
              <w:rPr>
                <w:rFonts w:ascii="Times New Roman" w:hAnsi="Times New Roman"/>
                <w:sz w:val="20"/>
                <w:szCs w:val="20"/>
              </w:rPr>
              <w:t>), na podstawie porozumienia potwierdzającego podjęcie współpracy pomiędzy Uniwersytetem a zagraniczną jednostką naukową – 40 pkt</w:t>
            </w:r>
          </w:p>
          <w:p w14:paraId="1987705E" w14:textId="7B4A1ECA" w:rsidR="00E90B0F" w:rsidRPr="00C204A2" w:rsidRDefault="00E90B0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</w:rPr>
            </w:pPr>
          </w:p>
        </w:tc>
        <w:tc>
          <w:tcPr>
            <w:tcW w:w="283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BEE8529" w14:textId="77777777" w:rsidR="00E90B0F" w:rsidRPr="009D41E1" w:rsidRDefault="00E90B0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</w:rPr>
            </w:pPr>
          </w:p>
        </w:tc>
        <w:tc>
          <w:tcPr>
            <w:tcW w:w="1559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8776CE2" w14:textId="77777777" w:rsidR="00E90B0F" w:rsidRPr="009D41E1" w:rsidRDefault="00E90B0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</w:rPr>
            </w:pPr>
          </w:p>
        </w:tc>
      </w:tr>
      <w:tr w:rsidR="00E90B0F" w:rsidRPr="009D41E1" w14:paraId="3AC99868" w14:textId="77777777" w:rsidTr="00A865E2">
        <w:trPr>
          <w:trHeight w:val="760"/>
        </w:trPr>
        <w:tc>
          <w:tcPr>
            <w:tcW w:w="594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BA2DAF3" w14:textId="77777777" w:rsidR="00E90B0F" w:rsidRPr="009D41E1" w:rsidRDefault="00E90B0F" w:rsidP="00A15EEB">
            <w:pPr>
              <w:contextualSpacing/>
              <w:jc w:val="right"/>
              <w:rPr>
                <w:rFonts w:ascii="Times New Roman" w:hAnsi="Times New Roman"/>
                <w:b/>
                <w:shd w:val="clear" w:color="auto" w:fill="FFFFFF"/>
              </w:rPr>
            </w:pPr>
          </w:p>
        </w:tc>
        <w:tc>
          <w:tcPr>
            <w:tcW w:w="283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41B68926" w14:textId="77777777" w:rsidR="00E90B0F" w:rsidRPr="009D41E1" w:rsidRDefault="00E90B0F" w:rsidP="00A15EEB">
            <w:pPr>
              <w:contextualSpacing/>
              <w:rPr>
                <w:rFonts w:ascii="Times New Roman" w:hAnsi="Times New Roman"/>
                <w:b/>
              </w:rPr>
            </w:pPr>
          </w:p>
          <w:p w14:paraId="33768DB1" w14:textId="12EB714D" w:rsidR="00E90B0F" w:rsidRPr="009D41E1" w:rsidRDefault="004F1ECE" w:rsidP="00A865E2">
            <w:pPr>
              <w:contextualSpacing/>
              <w:jc w:val="center"/>
              <w:rPr>
                <w:rFonts w:ascii="Times New Roman" w:hAnsi="Times New Roman"/>
                <w:b/>
              </w:rPr>
            </w:pPr>
            <w:r w:rsidRPr="009D41E1">
              <w:rPr>
                <w:rFonts w:ascii="Times New Roman" w:hAnsi="Times New Roman"/>
                <w:b/>
              </w:rPr>
              <w:t>Łączn</w:t>
            </w:r>
            <w:r w:rsidR="00A865E2" w:rsidRPr="009D41E1">
              <w:rPr>
                <w:rFonts w:ascii="Times New Roman" w:hAnsi="Times New Roman"/>
                <w:b/>
              </w:rPr>
              <w:t>ie</w:t>
            </w:r>
          </w:p>
          <w:p w14:paraId="66267EEA" w14:textId="77777777" w:rsidR="00E90B0F" w:rsidRPr="009D41E1" w:rsidRDefault="00E90B0F" w:rsidP="00A15EEB">
            <w:pPr>
              <w:contextualSpacing/>
              <w:rPr>
                <w:rFonts w:ascii="Times New Roman" w:hAnsi="Times New Roman"/>
                <w:b/>
              </w:rPr>
            </w:pPr>
          </w:p>
        </w:tc>
        <w:tc>
          <w:tcPr>
            <w:tcW w:w="1559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6DDFB903" w14:textId="77777777" w:rsidR="00E90B0F" w:rsidRPr="009D41E1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</w:rPr>
            </w:pPr>
          </w:p>
        </w:tc>
      </w:tr>
      <w:tr w:rsidR="00E90B0F" w:rsidRPr="009D41E1" w14:paraId="618F45A4" w14:textId="77777777" w:rsidTr="00A865E2">
        <w:trPr>
          <w:trHeight w:val="596"/>
        </w:trPr>
        <w:tc>
          <w:tcPr>
            <w:tcW w:w="8780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2352113" w14:textId="77777777" w:rsidR="004465BF" w:rsidRPr="009D41E1" w:rsidRDefault="004465BF" w:rsidP="004465BF">
            <w:pPr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47D1BF7" w14:textId="708039C5" w:rsidR="00E90B0F" w:rsidRPr="009D41E1" w:rsidRDefault="004465BF" w:rsidP="004465BF">
            <w:pPr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9D41E1">
              <w:rPr>
                <w:rFonts w:ascii="Times New Roman" w:hAnsi="Times New Roman"/>
                <w:b/>
                <w:sz w:val="24"/>
                <w:szCs w:val="24"/>
              </w:rPr>
              <w:t>Łączna liczba przyznanych punktów</w:t>
            </w:r>
            <w:r w:rsidR="00E90B0F" w:rsidRPr="009D41E1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1559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FA6420E" w14:textId="77777777" w:rsidR="00E90B0F" w:rsidRPr="009D41E1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2D807543" w14:textId="77777777" w:rsidR="004465BF" w:rsidRPr="009D41E1" w:rsidRDefault="004465B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EA6D6E7" w14:textId="3840EAE7" w:rsidR="004465BF" w:rsidRPr="009D41E1" w:rsidRDefault="004465B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62068CE2" w14:textId="77777777" w:rsidR="00E90B0F" w:rsidRPr="009D41E1" w:rsidRDefault="00E90B0F" w:rsidP="00A15EEB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E9EEA83" w14:textId="541BC63E" w:rsidR="00E90B0F" w:rsidRPr="009D41E1" w:rsidRDefault="00E90B0F" w:rsidP="00A15EEB">
      <w:p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caps/>
          <w:sz w:val="24"/>
          <w:szCs w:val="24"/>
        </w:rPr>
      </w:pPr>
      <w:r w:rsidRPr="009D41E1">
        <w:rPr>
          <w:rFonts w:ascii="Times New Roman" w:eastAsia="Calibri" w:hAnsi="Times New Roman" w:cs="Times New Roman"/>
          <w:b/>
          <w:bCs/>
          <w:caps/>
          <w:sz w:val="24"/>
          <w:szCs w:val="24"/>
        </w:rPr>
        <w:t>Punktacja przyznana przez Komisję:</w:t>
      </w:r>
    </w:p>
    <w:p w14:paraId="02AF719B" w14:textId="77777777" w:rsidR="00040536" w:rsidRPr="009D41E1" w:rsidRDefault="00040536" w:rsidP="00A15EEB">
      <w:p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caps/>
          <w:sz w:val="24"/>
          <w:szCs w:val="24"/>
        </w:rPr>
      </w:pPr>
    </w:p>
    <w:p w14:paraId="6616C356" w14:textId="49DF5993" w:rsidR="004C4AA8" w:rsidRDefault="00E90B0F" w:rsidP="00A15EEB">
      <w:p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9D41E1">
        <w:rPr>
          <w:rFonts w:ascii="Times New Roman" w:eastAsia="Calibri" w:hAnsi="Times New Roman" w:cs="Times New Roman"/>
          <w:sz w:val="24"/>
          <w:szCs w:val="24"/>
        </w:rPr>
        <w:t xml:space="preserve">Łączna liczba punktów uzyskanych przez doktoranta: …………………………………. </w:t>
      </w:r>
    </w:p>
    <w:p w14:paraId="187C387E" w14:textId="77777777" w:rsidR="00945CEE" w:rsidRPr="009D41E1" w:rsidRDefault="00945CEE" w:rsidP="00A15EEB">
      <w:p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49DC4BD8" w14:textId="27E66591" w:rsidR="00E90B0F" w:rsidRPr="009D41E1" w:rsidRDefault="00E90B0F" w:rsidP="00A15EEB">
      <w:p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9D41E1">
        <w:rPr>
          <w:rFonts w:ascii="Times New Roman" w:eastAsia="Calibri" w:hAnsi="Times New Roman" w:cs="Times New Roman"/>
          <w:sz w:val="24"/>
          <w:szCs w:val="24"/>
        </w:rPr>
        <w:t>Miejsce na liście rankingowej: ………………………………………………………….</w:t>
      </w:r>
      <w:r w:rsidR="00A865E2" w:rsidRPr="009D41E1">
        <w:rPr>
          <w:rFonts w:ascii="Times New Roman" w:eastAsia="Calibri" w:hAnsi="Times New Roman" w:cs="Times New Roman"/>
          <w:sz w:val="24"/>
          <w:szCs w:val="24"/>
        </w:rPr>
        <w:t>.</w:t>
      </w:r>
      <w:r w:rsidRPr="009D41E1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4E73D7F" w14:textId="6CFE4FCF" w:rsidR="00E90B0F" w:rsidRPr="009D41E1" w:rsidRDefault="00E90B0F" w:rsidP="00A15EEB">
      <w:pPr>
        <w:spacing w:after="0" w:line="240" w:lineRule="auto"/>
        <w:contextualSpacing/>
        <w:rPr>
          <w:rFonts w:ascii="Times New Roman" w:eastAsia="Calibri" w:hAnsi="Times New Roman" w:cs="Times New Roman"/>
          <w:caps/>
          <w:sz w:val="24"/>
          <w:szCs w:val="24"/>
        </w:rPr>
      </w:pPr>
    </w:p>
    <w:p w14:paraId="734899E7" w14:textId="77777777" w:rsidR="00A865E2" w:rsidRPr="009D41E1" w:rsidRDefault="00A865E2" w:rsidP="00A15EEB">
      <w:pPr>
        <w:spacing w:after="0" w:line="240" w:lineRule="auto"/>
        <w:contextualSpacing/>
        <w:rPr>
          <w:rFonts w:ascii="Times New Roman" w:eastAsia="Calibri" w:hAnsi="Times New Roman" w:cs="Times New Roman"/>
          <w:caps/>
          <w:sz w:val="24"/>
          <w:szCs w:val="24"/>
        </w:rPr>
      </w:pPr>
    </w:p>
    <w:p w14:paraId="762EFEFC" w14:textId="1FA607D3" w:rsidR="00E90B0F" w:rsidRPr="009D41E1" w:rsidRDefault="00E90B0F" w:rsidP="00A15EEB">
      <w:p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caps/>
          <w:sz w:val="24"/>
          <w:szCs w:val="24"/>
        </w:rPr>
      </w:pPr>
      <w:r w:rsidRPr="009D41E1">
        <w:rPr>
          <w:rFonts w:ascii="Times New Roman" w:eastAsia="Calibri" w:hAnsi="Times New Roman" w:cs="Times New Roman"/>
          <w:b/>
          <w:bCs/>
          <w:caps/>
          <w:sz w:val="24"/>
          <w:szCs w:val="24"/>
        </w:rPr>
        <w:t xml:space="preserve">Komisja w składzie: </w:t>
      </w:r>
    </w:p>
    <w:p w14:paraId="03F8FF30" w14:textId="35E54A96" w:rsidR="00E90B0F" w:rsidRPr="009D41E1" w:rsidRDefault="00E90B0F" w:rsidP="00873253">
      <w:pPr>
        <w:pStyle w:val="Akapitzlist"/>
        <w:numPr>
          <w:ilvl w:val="0"/>
          <w:numId w:val="11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9D41E1">
        <w:rPr>
          <w:rFonts w:ascii="Times New Roman" w:hAnsi="Times New Roman" w:cs="Times New Roman"/>
          <w:sz w:val="24"/>
          <w:szCs w:val="24"/>
        </w:rPr>
        <w:t>………………………</w:t>
      </w:r>
      <w:r w:rsidR="00A865E2" w:rsidRPr="009D41E1">
        <w:rPr>
          <w:rFonts w:ascii="Times New Roman" w:hAnsi="Times New Roman" w:cs="Times New Roman"/>
          <w:sz w:val="24"/>
          <w:szCs w:val="24"/>
        </w:rPr>
        <w:t>………………</w:t>
      </w:r>
      <w:r w:rsidRPr="009D41E1">
        <w:rPr>
          <w:rFonts w:ascii="Times New Roman" w:hAnsi="Times New Roman" w:cs="Times New Roman"/>
          <w:sz w:val="24"/>
          <w:szCs w:val="24"/>
        </w:rPr>
        <w:t xml:space="preserve"> − Dyrektor Międzynarodowej Szkoły Doktorskiej Uniwersytetu Medycznego w Łodzi (przewodniczący),</w:t>
      </w:r>
    </w:p>
    <w:p w14:paraId="02628ED0" w14:textId="77777777" w:rsidR="00E90B0F" w:rsidRPr="009D41E1" w:rsidRDefault="00E90B0F" w:rsidP="00873253">
      <w:pPr>
        <w:pStyle w:val="Akapitzlist"/>
        <w:numPr>
          <w:ilvl w:val="0"/>
          <w:numId w:val="11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9D41E1">
        <w:rPr>
          <w:rFonts w:ascii="Times New Roman" w:hAnsi="Times New Roman" w:cs="Times New Roman"/>
          <w:sz w:val="24"/>
          <w:szCs w:val="24"/>
        </w:rPr>
        <w:t>nauczyciele akademiccy:</w:t>
      </w:r>
    </w:p>
    <w:p w14:paraId="1A0D61C9" w14:textId="77777777" w:rsidR="00E90B0F" w:rsidRPr="009D41E1" w:rsidRDefault="00E90B0F" w:rsidP="00873253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41E1">
        <w:rPr>
          <w:rFonts w:ascii="Times New Roman" w:hAnsi="Times New Roman" w:cs="Times New Roman"/>
          <w:sz w:val="24"/>
          <w:szCs w:val="24"/>
        </w:rPr>
        <w:t>…………………….. − reprezentujący dyscyplinę nauki farmaceutyczne,</w:t>
      </w:r>
    </w:p>
    <w:p w14:paraId="0E6D138C" w14:textId="77777777" w:rsidR="00E90B0F" w:rsidRPr="009D41E1" w:rsidRDefault="00E90B0F" w:rsidP="00873253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41E1">
        <w:rPr>
          <w:rFonts w:ascii="Times New Roman" w:hAnsi="Times New Roman" w:cs="Times New Roman"/>
          <w:sz w:val="24"/>
          <w:szCs w:val="24"/>
        </w:rPr>
        <w:t>…………………….. − reprezentujący dyscyplinę nauki medyczne,</w:t>
      </w:r>
    </w:p>
    <w:p w14:paraId="09939CD5" w14:textId="4D7C1ED4" w:rsidR="00E90B0F" w:rsidRPr="00E74D60" w:rsidRDefault="00E90B0F" w:rsidP="00E74D60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4D60">
        <w:rPr>
          <w:rFonts w:ascii="Times New Roman" w:hAnsi="Times New Roman" w:cs="Times New Roman"/>
          <w:sz w:val="24"/>
          <w:szCs w:val="24"/>
        </w:rPr>
        <w:t>…………………….. − reprezentujący dyscyplinę nauki o zdrowiu,</w:t>
      </w:r>
    </w:p>
    <w:p w14:paraId="37297BB8" w14:textId="77777777" w:rsidR="00E74D60" w:rsidRPr="00E74D60" w:rsidRDefault="00E74D60" w:rsidP="00E74D60">
      <w:pPr>
        <w:pStyle w:val="Akapitzlist"/>
        <w:spacing w:after="0" w:line="24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</w:p>
    <w:p w14:paraId="4F7DD4C1" w14:textId="6BD9F2DF" w:rsidR="00E90B0F" w:rsidRPr="00E74D60" w:rsidRDefault="00E90B0F" w:rsidP="00A15EEB">
      <w:p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color w:val="FF0000"/>
          <w:u w:val="single"/>
        </w:rPr>
      </w:pPr>
    </w:p>
    <w:p w14:paraId="58E94C2D" w14:textId="708FF650" w:rsidR="00E74D60" w:rsidRPr="00E74D60" w:rsidRDefault="00E90B0F" w:rsidP="00945CEE">
      <w:pPr>
        <w:spacing w:after="0" w:line="240" w:lineRule="auto"/>
        <w:ind w:left="709" w:hanging="709"/>
        <w:contextualSpacing/>
        <w:jc w:val="both"/>
        <w:rPr>
          <w:rFonts w:ascii="Times New Roman" w:eastAsia="Calibri" w:hAnsi="Times New Roman" w:cs="Times New Roman"/>
          <w:b/>
          <w:bCs/>
          <w:caps/>
        </w:rPr>
      </w:pPr>
      <w:r w:rsidRPr="00E74D60">
        <w:rPr>
          <w:rFonts w:ascii="Times New Roman" w:eastAsia="Times New Roman" w:hAnsi="Times New Roman" w:cs="Times New Roman"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E13EE1" wp14:editId="589AAD98">
                <wp:simplePos x="0" y="0"/>
                <wp:positionH relativeFrom="margin">
                  <wp:posOffset>7620</wp:posOffset>
                </wp:positionH>
                <wp:positionV relativeFrom="paragraph">
                  <wp:posOffset>7620</wp:posOffset>
                </wp:positionV>
                <wp:extent cx="266700" cy="269240"/>
                <wp:effectExtent l="0" t="0" r="19050" b="16510"/>
                <wp:wrapNone/>
                <wp:docPr id="16" name="Prostoką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692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0FC75571" id="Prostokąt 16" o:spid="_x0000_s1026" style="position:absolute;margin-left:.6pt;margin-top:.6pt;width:21pt;height:21.2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" fillcolor="window" strokecolor="windowText" strokeweight="2pt">
                <w10:wrap anchorx="margin"/>
              </v:rect>
            </w:pict>
          </mc:Fallback>
        </mc:AlternateContent>
      </w:r>
      <w:r w:rsidRPr="00E74D60">
        <w:rPr>
          <w:rFonts w:ascii="Times New Roman" w:eastAsia="Calibri" w:hAnsi="Times New Roman" w:cs="Times New Roman"/>
        </w:rPr>
        <w:t xml:space="preserve">           </w:t>
      </w:r>
      <w:r w:rsidR="00E74D60">
        <w:rPr>
          <w:rFonts w:ascii="Times New Roman" w:eastAsia="Calibri" w:hAnsi="Times New Roman" w:cs="Times New Roman"/>
        </w:rPr>
        <w:t xml:space="preserve"> </w:t>
      </w:r>
      <w:r w:rsidRPr="00E74D60">
        <w:rPr>
          <w:rFonts w:ascii="Times New Roman" w:eastAsia="Calibri" w:hAnsi="Times New Roman" w:cs="Times New Roman"/>
          <w:b/>
          <w:bCs/>
        </w:rPr>
        <w:t>PRZYZNA</w:t>
      </w:r>
      <w:r w:rsidR="006E5347" w:rsidRPr="00E74D60">
        <w:rPr>
          <w:rFonts w:ascii="Times New Roman" w:eastAsia="Calibri" w:hAnsi="Times New Roman" w:cs="Times New Roman"/>
          <w:b/>
          <w:bCs/>
        </w:rPr>
        <w:t>JE</w:t>
      </w:r>
      <w:r w:rsidRPr="00E74D60">
        <w:rPr>
          <w:rFonts w:ascii="Times New Roman" w:eastAsia="Calibri" w:hAnsi="Times New Roman" w:cs="Times New Roman"/>
          <w:b/>
          <w:bCs/>
        </w:rPr>
        <w:t xml:space="preserve"> </w:t>
      </w:r>
      <w:r w:rsidRPr="00E74D60">
        <w:rPr>
          <w:rFonts w:ascii="Times New Roman" w:eastAsia="Calibri" w:hAnsi="Times New Roman" w:cs="Times New Roman"/>
          <w:b/>
          <w:bCs/>
          <w:caps/>
        </w:rPr>
        <w:t>stypendium NAWA w ramach programu STER w</w:t>
      </w:r>
      <w:r w:rsidR="007037C4" w:rsidRPr="00E74D60">
        <w:rPr>
          <w:rFonts w:ascii="Times New Roman" w:eastAsia="Calibri" w:hAnsi="Times New Roman" w:cs="Times New Roman"/>
          <w:b/>
          <w:bCs/>
          <w:caps/>
        </w:rPr>
        <w:t> </w:t>
      </w:r>
      <w:r w:rsidRPr="00E74D60">
        <w:rPr>
          <w:rFonts w:ascii="Times New Roman" w:eastAsia="Calibri" w:hAnsi="Times New Roman" w:cs="Times New Roman"/>
          <w:b/>
          <w:bCs/>
          <w:caps/>
        </w:rPr>
        <w:t>roku</w:t>
      </w:r>
      <w:r w:rsidR="007037C4" w:rsidRPr="00E74D60">
        <w:rPr>
          <w:rFonts w:ascii="Times New Roman" w:eastAsia="Calibri" w:hAnsi="Times New Roman" w:cs="Times New Roman"/>
          <w:b/>
          <w:bCs/>
          <w:caps/>
        </w:rPr>
        <w:t xml:space="preserve"> </w:t>
      </w:r>
      <w:r w:rsidRPr="00E74D60">
        <w:rPr>
          <w:rFonts w:ascii="Times New Roman" w:eastAsia="Calibri" w:hAnsi="Times New Roman" w:cs="Times New Roman"/>
          <w:b/>
          <w:bCs/>
          <w:caps/>
        </w:rPr>
        <w:t>akademickim 20…../20……</w:t>
      </w:r>
      <w:r w:rsidR="00BA75CB" w:rsidRPr="00E74D60">
        <w:rPr>
          <w:rFonts w:ascii="Times New Roman" w:eastAsia="Calibri" w:hAnsi="Times New Roman" w:cs="Times New Roman"/>
          <w:b/>
          <w:bCs/>
          <w:caps/>
        </w:rPr>
        <w:t xml:space="preserve"> w wysokości ……… na okres …….. miesięcy</w:t>
      </w:r>
    </w:p>
    <w:p w14:paraId="170CCE9D" w14:textId="77777777" w:rsidR="00BA75CB" w:rsidRPr="00E74D60" w:rsidRDefault="00BA75CB" w:rsidP="007037C4">
      <w:pPr>
        <w:spacing w:after="0" w:line="240" w:lineRule="auto"/>
        <w:ind w:left="709" w:hanging="709"/>
        <w:contextualSpacing/>
        <w:jc w:val="both"/>
        <w:rPr>
          <w:rFonts w:ascii="Times New Roman" w:eastAsia="Calibri" w:hAnsi="Times New Roman" w:cs="Times New Roman"/>
          <w:b/>
          <w:bCs/>
          <w:caps/>
        </w:rPr>
      </w:pPr>
    </w:p>
    <w:p w14:paraId="62A2E032" w14:textId="3BDFE014" w:rsidR="00E90B0F" w:rsidRPr="00E74D60" w:rsidRDefault="00E90B0F" w:rsidP="007037C4">
      <w:pPr>
        <w:spacing w:after="0" w:line="240" w:lineRule="auto"/>
        <w:ind w:left="709" w:hanging="709"/>
        <w:contextualSpacing/>
        <w:jc w:val="both"/>
        <w:rPr>
          <w:rFonts w:ascii="Times New Roman" w:eastAsia="Calibri" w:hAnsi="Times New Roman" w:cs="Times New Roman"/>
          <w:b/>
          <w:bCs/>
          <w:caps/>
        </w:rPr>
      </w:pPr>
      <w:r w:rsidRPr="00E74D60">
        <w:rPr>
          <w:rFonts w:ascii="Times New Roman" w:eastAsia="Times New Roman" w:hAnsi="Times New Roman" w:cs="Times New Roman"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6361C86" wp14:editId="42C50C46">
                <wp:simplePos x="0" y="0"/>
                <wp:positionH relativeFrom="margin">
                  <wp:posOffset>7620</wp:posOffset>
                </wp:positionH>
                <wp:positionV relativeFrom="paragraph">
                  <wp:posOffset>7620</wp:posOffset>
                </wp:positionV>
                <wp:extent cx="266700" cy="269240"/>
                <wp:effectExtent l="0" t="0" r="19050" b="16510"/>
                <wp:wrapNone/>
                <wp:docPr id="13" name="Prostoką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692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09D9E6D4" id="Prostokąt 13" o:spid="_x0000_s1026" style="position:absolute;margin-left:.6pt;margin-top:.6pt;width:21pt;height:21.2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" fillcolor="window" strokecolor="windowText" strokeweight="2pt">
                <w10:wrap anchorx="margin"/>
              </v:rect>
            </w:pict>
          </mc:Fallback>
        </mc:AlternateContent>
      </w:r>
      <w:r w:rsidRPr="00E74D60">
        <w:rPr>
          <w:rFonts w:ascii="Times New Roman" w:eastAsia="Calibri" w:hAnsi="Times New Roman" w:cs="Times New Roman"/>
        </w:rPr>
        <w:t xml:space="preserve">           </w:t>
      </w:r>
      <w:r w:rsidR="00E74D60">
        <w:rPr>
          <w:rFonts w:ascii="Times New Roman" w:eastAsia="Calibri" w:hAnsi="Times New Roman" w:cs="Times New Roman"/>
        </w:rPr>
        <w:t xml:space="preserve"> </w:t>
      </w:r>
      <w:r w:rsidRPr="00E74D60">
        <w:rPr>
          <w:rFonts w:ascii="Times New Roman" w:eastAsia="Calibri" w:hAnsi="Times New Roman" w:cs="Times New Roman"/>
          <w:b/>
        </w:rPr>
        <w:t>NIE</w:t>
      </w:r>
      <w:r w:rsidRPr="00E74D60">
        <w:rPr>
          <w:rFonts w:ascii="Times New Roman" w:eastAsia="Calibri" w:hAnsi="Times New Roman" w:cs="Times New Roman"/>
        </w:rPr>
        <w:t xml:space="preserve"> </w:t>
      </w:r>
      <w:r w:rsidRPr="00E74D60">
        <w:rPr>
          <w:rFonts w:ascii="Times New Roman" w:eastAsia="Calibri" w:hAnsi="Times New Roman" w:cs="Times New Roman"/>
          <w:b/>
          <w:bCs/>
        </w:rPr>
        <w:t>PRZYZNA</w:t>
      </w:r>
      <w:r w:rsidR="006E5347" w:rsidRPr="00E74D60">
        <w:rPr>
          <w:rFonts w:ascii="Times New Roman" w:eastAsia="Calibri" w:hAnsi="Times New Roman" w:cs="Times New Roman"/>
          <w:b/>
          <w:bCs/>
        </w:rPr>
        <w:t>JE</w:t>
      </w:r>
      <w:r w:rsidRPr="00E74D60">
        <w:rPr>
          <w:rFonts w:ascii="Times New Roman" w:eastAsia="Calibri" w:hAnsi="Times New Roman" w:cs="Times New Roman"/>
          <w:b/>
          <w:bCs/>
        </w:rPr>
        <w:t xml:space="preserve"> </w:t>
      </w:r>
      <w:r w:rsidRPr="00E74D60">
        <w:rPr>
          <w:rFonts w:ascii="Times New Roman" w:eastAsia="Calibri" w:hAnsi="Times New Roman" w:cs="Times New Roman"/>
          <w:b/>
          <w:bCs/>
          <w:caps/>
        </w:rPr>
        <w:t>stypendium NAWA w ramach programu STER w</w:t>
      </w:r>
      <w:r w:rsidR="007037C4" w:rsidRPr="00E74D60">
        <w:rPr>
          <w:rFonts w:ascii="Times New Roman" w:eastAsia="Calibri" w:hAnsi="Times New Roman" w:cs="Times New Roman"/>
          <w:b/>
          <w:bCs/>
          <w:caps/>
        </w:rPr>
        <w:t> </w:t>
      </w:r>
      <w:r w:rsidRPr="00E74D60">
        <w:rPr>
          <w:rFonts w:ascii="Times New Roman" w:eastAsia="Calibri" w:hAnsi="Times New Roman" w:cs="Times New Roman"/>
          <w:b/>
          <w:bCs/>
          <w:caps/>
        </w:rPr>
        <w:t>roku akademickim 20…../20……</w:t>
      </w:r>
    </w:p>
    <w:p w14:paraId="50E8C7FC" w14:textId="0D4CF580" w:rsidR="0034083A" w:rsidRPr="009D41E1" w:rsidRDefault="0034083A" w:rsidP="007037C4">
      <w:pPr>
        <w:spacing w:after="0" w:line="240" w:lineRule="auto"/>
        <w:ind w:left="709" w:hanging="709"/>
        <w:contextualSpacing/>
        <w:jc w:val="both"/>
        <w:rPr>
          <w:rFonts w:ascii="Times New Roman" w:eastAsia="Calibri" w:hAnsi="Times New Roman" w:cs="Times New Roman"/>
          <w:b/>
          <w:bCs/>
          <w:caps/>
          <w:sz w:val="24"/>
          <w:szCs w:val="24"/>
        </w:rPr>
      </w:pPr>
    </w:p>
    <w:p w14:paraId="5C72F901" w14:textId="77777777" w:rsidR="0034083A" w:rsidRPr="009D41E1" w:rsidRDefault="0034083A" w:rsidP="007037C4">
      <w:pPr>
        <w:spacing w:after="0" w:line="240" w:lineRule="auto"/>
        <w:ind w:left="709" w:hanging="709"/>
        <w:contextualSpacing/>
        <w:jc w:val="both"/>
        <w:rPr>
          <w:rFonts w:ascii="Times New Roman" w:eastAsia="Calibri" w:hAnsi="Times New Roman" w:cs="Times New Roman"/>
          <w:b/>
          <w:bCs/>
          <w:caps/>
          <w:sz w:val="24"/>
          <w:szCs w:val="24"/>
        </w:rPr>
      </w:pPr>
    </w:p>
    <w:p w14:paraId="1D7FD514" w14:textId="73AEBAFD" w:rsidR="00E90B0F" w:rsidRPr="009D41E1" w:rsidRDefault="00E90B0F" w:rsidP="00A15EEB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9D41E1">
        <w:rPr>
          <w:rFonts w:ascii="Times New Roman" w:eastAsia="Calibri" w:hAnsi="Times New Roman" w:cs="Times New Roman"/>
          <w:sz w:val="24"/>
          <w:szCs w:val="24"/>
        </w:rPr>
        <w:t>..……</w:t>
      </w:r>
      <w:r w:rsidR="00CB22EB" w:rsidRPr="009D41E1">
        <w:rPr>
          <w:rFonts w:ascii="Times New Roman" w:eastAsia="Calibri" w:hAnsi="Times New Roman" w:cs="Times New Roman"/>
          <w:sz w:val="24"/>
          <w:szCs w:val="24"/>
        </w:rPr>
        <w:t>……………………………</w:t>
      </w:r>
      <w:r w:rsidRPr="009D41E1">
        <w:rPr>
          <w:rFonts w:ascii="Times New Roman" w:eastAsia="Calibri" w:hAnsi="Times New Roman" w:cs="Times New Roman"/>
          <w:sz w:val="24"/>
          <w:szCs w:val="24"/>
        </w:rPr>
        <w:t>……..…………………</w:t>
      </w:r>
      <w:r w:rsidR="0034083A" w:rsidRPr="009D41E1">
        <w:rPr>
          <w:rFonts w:ascii="Times New Roman" w:eastAsia="Calibri" w:hAnsi="Times New Roman" w:cs="Times New Roman"/>
          <w:sz w:val="24"/>
          <w:szCs w:val="24"/>
        </w:rPr>
        <w:t>..</w:t>
      </w:r>
    </w:p>
    <w:p w14:paraId="5EDCAC56" w14:textId="1E3ECE1C" w:rsidR="009B6CF0" w:rsidRPr="00A15EEB" w:rsidRDefault="00A865E2" w:rsidP="00C16E47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D41E1">
        <w:rPr>
          <w:rFonts w:ascii="Times New Roman" w:eastAsia="Calibri" w:hAnsi="Times New Roman" w:cs="Times New Roman"/>
          <w:i/>
          <w:iCs/>
        </w:rPr>
        <w:t xml:space="preserve">                                                              </w:t>
      </w:r>
      <w:r w:rsidR="00CE35AD" w:rsidRPr="009D41E1">
        <w:rPr>
          <w:rFonts w:ascii="Times New Roman" w:eastAsia="Calibri" w:hAnsi="Times New Roman" w:cs="Times New Roman"/>
          <w:i/>
          <w:iCs/>
        </w:rPr>
        <w:t xml:space="preserve">data, </w:t>
      </w:r>
      <w:r w:rsidR="00E90B0F" w:rsidRPr="009D41E1">
        <w:rPr>
          <w:rFonts w:ascii="Times New Roman" w:eastAsia="Calibri" w:hAnsi="Times New Roman" w:cs="Times New Roman"/>
          <w:i/>
          <w:iCs/>
        </w:rPr>
        <w:t xml:space="preserve">pieczątka imienna i podpis przewodniczącego </w:t>
      </w:r>
      <w:r w:rsidR="006E5E5E">
        <w:rPr>
          <w:rFonts w:ascii="Times New Roman" w:eastAsia="Calibri" w:hAnsi="Times New Roman" w:cs="Times New Roman"/>
          <w:i/>
          <w:iCs/>
        </w:rPr>
        <w:t>K</w:t>
      </w:r>
      <w:r w:rsidR="00E90B0F" w:rsidRPr="009D41E1">
        <w:rPr>
          <w:rFonts w:ascii="Times New Roman" w:eastAsia="Calibri" w:hAnsi="Times New Roman" w:cs="Times New Roman"/>
          <w:i/>
          <w:iCs/>
        </w:rPr>
        <w:t>omisji</w:t>
      </w:r>
      <w:r w:rsidR="00E90B0F" w:rsidRPr="00EA48CB">
        <w:rPr>
          <w:rFonts w:ascii="Times New Roman" w:eastAsia="Calibri" w:hAnsi="Times New Roman" w:cs="Times New Roman"/>
          <w:i/>
          <w:iCs/>
        </w:rPr>
        <w:t xml:space="preserve"> </w:t>
      </w:r>
      <w:bookmarkStart w:id="1" w:name="_GoBack"/>
      <w:bookmarkEnd w:id="1"/>
    </w:p>
    <w:p w14:paraId="42441240" w14:textId="77777777" w:rsidR="00741AD2" w:rsidRPr="00A15EEB" w:rsidRDefault="00741AD2" w:rsidP="00A15EE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741AD2" w:rsidRPr="00A15EEB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3547FE" w14:textId="77777777" w:rsidR="0097627A" w:rsidRDefault="0097627A" w:rsidP="005B4AD2">
      <w:pPr>
        <w:spacing w:after="0" w:line="240" w:lineRule="auto"/>
      </w:pPr>
      <w:r>
        <w:separator/>
      </w:r>
    </w:p>
  </w:endnote>
  <w:endnote w:type="continuationSeparator" w:id="0">
    <w:p w14:paraId="563B6ED4" w14:textId="77777777" w:rsidR="0097627A" w:rsidRDefault="0097627A" w:rsidP="005B4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78D212" w14:textId="26E79E89" w:rsidR="005B4AD2" w:rsidRDefault="005B4AD2" w:rsidP="005C3B88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9FF36F" w14:textId="77777777" w:rsidR="0097627A" w:rsidRDefault="0097627A" w:rsidP="005B4AD2">
      <w:pPr>
        <w:spacing w:after="0" w:line="240" w:lineRule="auto"/>
      </w:pPr>
      <w:r>
        <w:separator/>
      </w:r>
    </w:p>
  </w:footnote>
  <w:footnote w:type="continuationSeparator" w:id="0">
    <w:p w14:paraId="52E02BE9" w14:textId="77777777" w:rsidR="0097627A" w:rsidRDefault="0097627A" w:rsidP="005B4AD2">
      <w:pPr>
        <w:spacing w:after="0" w:line="240" w:lineRule="auto"/>
      </w:pPr>
      <w:r>
        <w:continuationSeparator/>
      </w:r>
    </w:p>
  </w:footnote>
  <w:footnote w:id="1">
    <w:p w14:paraId="0D5FFA7B" w14:textId="54120E74" w:rsidR="00B73429" w:rsidRPr="00F9672C" w:rsidRDefault="00B73429" w:rsidP="00B73429">
      <w:pPr>
        <w:spacing w:after="0" w:line="240" w:lineRule="auto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F9672C">
        <w:rPr>
          <w:rStyle w:val="Odwoanieprzypisudolnego"/>
          <w:sz w:val="20"/>
          <w:szCs w:val="20"/>
        </w:rPr>
        <w:sym w:font="Symbol" w:char="F02A"/>
      </w:r>
      <w:r w:rsidRPr="00F9672C">
        <w:rPr>
          <w:rFonts w:ascii="Times New Roman" w:hAnsi="Times New Roman" w:cs="Times New Roman"/>
          <w:sz w:val="20"/>
          <w:szCs w:val="20"/>
        </w:rPr>
        <w:t xml:space="preserve"> Nie dotyczy doktorantów zagranicznych, o których mowa w § 2 pkt 9 Regulaminu przyznawania i wypłacania stypendium Narodowej Agencji Wymiany Akademickiej w ramach programu </w:t>
      </w:r>
      <w:r w:rsidR="00526A85" w:rsidRPr="00F9672C">
        <w:rPr>
          <w:rFonts w:ascii="Times New Roman" w:hAnsi="Times New Roman" w:cs="Times New Roman"/>
          <w:sz w:val="20"/>
          <w:szCs w:val="20"/>
        </w:rPr>
        <w:t>„</w:t>
      </w:r>
      <w:r w:rsidRPr="00F9672C">
        <w:rPr>
          <w:rFonts w:ascii="Times New Roman" w:hAnsi="Times New Roman" w:cs="Times New Roman"/>
          <w:sz w:val="20"/>
          <w:szCs w:val="20"/>
        </w:rPr>
        <w:t xml:space="preserve">STER </w:t>
      </w:r>
      <w:r w:rsidR="00526A85" w:rsidRPr="00F9672C">
        <w:rPr>
          <w:rFonts w:ascii="Times New Roman" w:eastAsia="Times New Roman" w:hAnsi="Times New Roman"/>
          <w:bCs/>
          <w:lang w:eastAsia="pl-PL"/>
        </w:rPr>
        <w:t xml:space="preserve">− Umiędzynarodowienie szkół doktorskich” </w:t>
      </w:r>
      <w:r w:rsidRPr="00F9672C">
        <w:rPr>
          <w:rFonts w:ascii="Times New Roman" w:hAnsi="Times New Roman" w:cs="Times New Roman"/>
          <w:sz w:val="20"/>
          <w:szCs w:val="20"/>
        </w:rPr>
        <w:t>w Uniwersytecie Medycznym w Łodzi</w:t>
      </w:r>
      <w:r w:rsidR="00526A85" w:rsidRPr="00F9672C">
        <w:rPr>
          <w:rFonts w:ascii="Times New Roman" w:hAnsi="Times New Roman" w:cs="Times New Roman"/>
          <w:sz w:val="20"/>
          <w:szCs w:val="20"/>
        </w:rPr>
        <w:t>.</w:t>
      </w:r>
    </w:p>
    <w:p w14:paraId="401E357E" w14:textId="361908FE" w:rsidR="00B73429" w:rsidRDefault="00B73429">
      <w:pPr>
        <w:pStyle w:val="Tekstprzypisudolnego"/>
      </w:pPr>
    </w:p>
  </w:footnote>
  <w:footnote w:id="2">
    <w:p w14:paraId="10471AFB" w14:textId="77777777" w:rsidR="00302EC4" w:rsidRPr="0094658F" w:rsidRDefault="00B73429" w:rsidP="00302EC4">
      <w:pPr>
        <w:spacing w:after="0" w:line="240" w:lineRule="auto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4658F">
        <w:rPr>
          <w:rStyle w:val="Odwoanieprzypisudolnego"/>
          <w:rFonts w:ascii="Times New Roman" w:hAnsi="Times New Roman" w:cs="Times New Roman"/>
          <w:sz w:val="20"/>
          <w:szCs w:val="20"/>
        </w:rPr>
        <w:sym w:font="Symbol" w:char="F02A"/>
      </w:r>
      <w:r w:rsidRPr="0094658F">
        <w:rPr>
          <w:rFonts w:ascii="Times New Roman" w:hAnsi="Times New Roman" w:cs="Times New Roman"/>
          <w:sz w:val="20"/>
          <w:szCs w:val="20"/>
        </w:rPr>
        <w:t xml:space="preserve"> Nie </w:t>
      </w:r>
      <w:r w:rsidR="00302EC4" w:rsidRPr="0094658F">
        <w:rPr>
          <w:rFonts w:ascii="Times New Roman" w:hAnsi="Times New Roman" w:cs="Times New Roman"/>
          <w:sz w:val="20"/>
          <w:szCs w:val="20"/>
        </w:rPr>
        <w:t xml:space="preserve">dotyczy doktorantów zagranicznych, o których mowa w § 2 pkt 9 Regulaminu przyznawania i wypłacania stypendium Narodowej Agencji Wymiany Akademickiej w ramach programu „STER </w:t>
      </w:r>
      <w:r w:rsidR="00302EC4" w:rsidRPr="0094658F">
        <w:rPr>
          <w:rFonts w:ascii="Times New Roman" w:eastAsia="Times New Roman" w:hAnsi="Times New Roman"/>
          <w:bCs/>
          <w:lang w:eastAsia="pl-PL"/>
        </w:rPr>
        <w:t xml:space="preserve">− Umiędzynarodowienie szkół doktorskich” </w:t>
      </w:r>
      <w:r w:rsidR="00302EC4" w:rsidRPr="0094658F">
        <w:rPr>
          <w:rFonts w:ascii="Times New Roman" w:hAnsi="Times New Roman" w:cs="Times New Roman"/>
          <w:sz w:val="20"/>
          <w:szCs w:val="20"/>
        </w:rPr>
        <w:t>w Uniwersytecie Medycznym w Łodzi.</w:t>
      </w:r>
    </w:p>
    <w:p w14:paraId="5B640FAD" w14:textId="12E2D193" w:rsidR="00B73429" w:rsidRPr="008E6389" w:rsidRDefault="00B73429" w:rsidP="00B73429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FF0000"/>
          <w:sz w:val="20"/>
          <w:szCs w:val="20"/>
        </w:rPr>
      </w:pPr>
    </w:p>
    <w:p w14:paraId="0A03B054" w14:textId="28BA4574" w:rsidR="00B73429" w:rsidRDefault="00B73429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6319C2" w14:textId="01CC59F5" w:rsidR="002C7F96" w:rsidRDefault="00E90B0F" w:rsidP="00093CB8">
    <w:pPr>
      <w:pStyle w:val="Nagwek"/>
      <w:tabs>
        <w:tab w:val="clear" w:pos="4536"/>
        <w:tab w:val="left" w:pos="1985"/>
        <w:tab w:val="left" w:pos="2127"/>
      </w:tabs>
      <w:ind w:hanging="1134"/>
      <w:jc w:val="center"/>
    </w:pPr>
    <w:r>
      <w:rPr>
        <w:noProof/>
        <w:lang w:eastAsia="pl-PL"/>
      </w:rPr>
      <w:drawing>
        <wp:inline distT="0" distB="0" distL="0" distR="0" wp14:anchorId="17A3AA94" wp14:editId="7CD3A770">
          <wp:extent cx="930584" cy="556260"/>
          <wp:effectExtent l="0" t="0" r="3175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154" cy="55779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093CB8" w:rsidRPr="00094325">
      <w:rPr>
        <w:noProof/>
        <w:lang w:eastAsia="pl-PL"/>
      </w:rPr>
      <w:drawing>
        <wp:inline distT="0" distB="0" distL="0" distR="0" wp14:anchorId="52246069" wp14:editId="58938E1C">
          <wp:extent cx="769214" cy="761311"/>
          <wp:effectExtent l="0" t="0" r="0" b="127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81023" cy="7729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93CB8"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61B76597" wp14:editId="701AEA08">
          <wp:simplePos x="0" y="0"/>
          <wp:positionH relativeFrom="column">
            <wp:posOffset>3946525</wp:posOffset>
          </wp:positionH>
          <wp:positionV relativeFrom="paragraph">
            <wp:posOffset>496570</wp:posOffset>
          </wp:positionV>
          <wp:extent cx="1864934" cy="476250"/>
          <wp:effectExtent l="0" t="0" r="254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4934" cy="476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3CB8"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230AE41B" wp14:editId="527BF45F">
          <wp:simplePos x="0" y="0"/>
          <wp:positionH relativeFrom="column">
            <wp:posOffset>-252095</wp:posOffset>
          </wp:positionH>
          <wp:positionV relativeFrom="paragraph">
            <wp:posOffset>520700</wp:posOffset>
          </wp:positionV>
          <wp:extent cx="1274914" cy="374015"/>
          <wp:effectExtent l="0" t="0" r="1905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4914" cy="374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189A70" w14:textId="6A0DCF5E" w:rsidR="005B4AD2" w:rsidRDefault="005B4AD2" w:rsidP="005B4AD2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B38DC"/>
    <w:multiLevelType w:val="hybridMultilevel"/>
    <w:tmpl w:val="28080AA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086919"/>
    <w:multiLevelType w:val="hybridMultilevel"/>
    <w:tmpl w:val="11868FBE"/>
    <w:lvl w:ilvl="0" w:tplc="0C5456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C57BE"/>
    <w:multiLevelType w:val="hybridMultilevel"/>
    <w:tmpl w:val="D660B8F2"/>
    <w:lvl w:ilvl="0" w:tplc="D5B8B398">
      <w:start w:val="1"/>
      <w:numFmt w:val="decimal"/>
      <w:lvlText w:val="%1)"/>
      <w:lvlJc w:val="left"/>
      <w:pPr>
        <w:ind w:left="786" w:hanging="360"/>
      </w:pPr>
      <w:rPr>
        <w:i w:val="0"/>
        <w:strike w:val="0"/>
        <w:dstrike w:val="0"/>
        <w:color w:val="auto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>
      <w:start w:val="1"/>
      <w:numFmt w:val="lowerRoman"/>
      <w:lvlText w:val="%3."/>
      <w:lvlJc w:val="right"/>
      <w:pPr>
        <w:ind w:left="2226" w:hanging="180"/>
      </w:pPr>
    </w:lvl>
    <w:lvl w:ilvl="3" w:tplc="0415000F">
      <w:start w:val="1"/>
      <w:numFmt w:val="decimal"/>
      <w:lvlText w:val="%4."/>
      <w:lvlJc w:val="left"/>
      <w:pPr>
        <w:ind w:left="2946" w:hanging="360"/>
      </w:p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>
      <w:start w:val="1"/>
      <w:numFmt w:val="lowerRoman"/>
      <w:lvlText w:val="%6."/>
      <w:lvlJc w:val="right"/>
      <w:pPr>
        <w:ind w:left="4386" w:hanging="180"/>
      </w:pPr>
    </w:lvl>
    <w:lvl w:ilvl="6" w:tplc="0415000F">
      <w:start w:val="1"/>
      <w:numFmt w:val="decimal"/>
      <w:lvlText w:val="%7."/>
      <w:lvlJc w:val="left"/>
      <w:pPr>
        <w:ind w:left="5106" w:hanging="360"/>
      </w:pPr>
    </w:lvl>
    <w:lvl w:ilvl="7" w:tplc="04150019">
      <w:start w:val="1"/>
      <w:numFmt w:val="lowerLetter"/>
      <w:lvlText w:val="%8."/>
      <w:lvlJc w:val="left"/>
      <w:pPr>
        <w:ind w:left="5826" w:hanging="360"/>
      </w:pPr>
    </w:lvl>
    <w:lvl w:ilvl="8" w:tplc="0415001B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5505C28"/>
    <w:multiLevelType w:val="hybridMultilevel"/>
    <w:tmpl w:val="7E32CAD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C66CC7"/>
    <w:multiLevelType w:val="hybridMultilevel"/>
    <w:tmpl w:val="DFCE77AE"/>
    <w:lvl w:ilvl="0" w:tplc="FFFFFFFF">
      <w:start w:val="1"/>
      <w:numFmt w:val="decimal"/>
      <w:lvlText w:val="%1)"/>
      <w:lvlJc w:val="left"/>
      <w:pPr>
        <w:ind w:left="5112" w:hanging="432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5760" w:hanging="360"/>
      </w:pPr>
    </w:lvl>
    <w:lvl w:ilvl="2" w:tplc="0415001B" w:tentative="1">
      <w:start w:val="1"/>
      <w:numFmt w:val="lowerRoman"/>
      <w:lvlText w:val="%3."/>
      <w:lvlJc w:val="right"/>
      <w:pPr>
        <w:ind w:left="6480" w:hanging="180"/>
      </w:pPr>
    </w:lvl>
    <w:lvl w:ilvl="3" w:tplc="0415000F" w:tentative="1">
      <w:start w:val="1"/>
      <w:numFmt w:val="decimal"/>
      <w:lvlText w:val="%4."/>
      <w:lvlJc w:val="left"/>
      <w:pPr>
        <w:ind w:left="7200" w:hanging="360"/>
      </w:pPr>
    </w:lvl>
    <w:lvl w:ilvl="4" w:tplc="04150019" w:tentative="1">
      <w:start w:val="1"/>
      <w:numFmt w:val="lowerLetter"/>
      <w:lvlText w:val="%5."/>
      <w:lvlJc w:val="left"/>
      <w:pPr>
        <w:ind w:left="7920" w:hanging="360"/>
      </w:pPr>
    </w:lvl>
    <w:lvl w:ilvl="5" w:tplc="0415001B" w:tentative="1">
      <w:start w:val="1"/>
      <w:numFmt w:val="lowerRoman"/>
      <w:lvlText w:val="%6."/>
      <w:lvlJc w:val="right"/>
      <w:pPr>
        <w:ind w:left="8640" w:hanging="180"/>
      </w:pPr>
    </w:lvl>
    <w:lvl w:ilvl="6" w:tplc="0415000F" w:tentative="1">
      <w:start w:val="1"/>
      <w:numFmt w:val="decimal"/>
      <w:lvlText w:val="%7."/>
      <w:lvlJc w:val="left"/>
      <w:pPr>
        <w:ind w:left="9360" w:hanging="360"/>
      </w:pPr>
    </w:lvl>
    <w:lvl w:ilvl="7" w:tplc="04150019" w:tentative="1">
      <w:start w:val="1"/>
      <w:numFmt w:val="lowerLetter"/>
      <w:lvlText w:val="%8."/>
      <w:lvlJc w:val="left"/>
      <w:pPr>
        <w:ind w:left="10080" w:hanging="360"/>
      </w:pPr>
    </w:lvl>
    <w:lvl w:ilvl="8" w:tplc="0415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5" w15:restartNumberingAfterBreak="0">
    <w:nsid w:val="17DE52C9"/>
    <w:multiLevelType w:val="hybridMultilevel"/>
    <w:tmpl w:val="107E27FE"/>
    <w:lvl w:ilvl="0" w:tplc="FFFFFFFF">
      <w:start w:val="1"/>
      <w:numFmt w:val="decimal"/>
      <w:lvlText w:val="%1)"/>
      <w:lvlJc w:val="left"/>
      <w:pPr>
        <w:ind w:left="792" w:hanging="432"/>
      </w:pPr>
      <w:rPr>
        <w:rFonts w:hint="default"/>
        <w:strike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14D63"/>
    <w:multiLevelType w:val="hybridMultilevel"/>
    <w:tmpl w:val="366C3F46"/>
    <w:lvl w:ilvl="0" w:tplc="DB0AB5AC">
      <w:start w:val="1"/>
      <w:numFmt w:val="decimal"/>
      <w:lvlText w:val="%1)"/>
      <w:lvlJc w:val="left"/>
      <w:pPr>
        <w:ind w:left="40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128" w:hanging="360"/>
      </w:pPr>
    </w:lvl>
    <w:lvl w:ilvl="2" w:tplc="0415001B" w:tentative="1">
      <w:start w:val="1"/>
      <w:numFmt w:val="lowerRoman"/>
      <w:lvlText w:val="%3."/>
      <w:lvlJc w:val="right"/>
      <w:pPr>
        <w:ind w:left="1848" w:hanging="180"/>
      </w:pPr>
    </w:lvl>
    <w:lvl w:ilvl="3" w:tplc="0415000F" w:tentative="1">
      <w:start w:val="1"/>
      <w:numFmt w:val="decimal"/>
      <w:lvlText w:val="%4."/>
      <w:lvlJc w:val="left"/>
      <w:pPr>
        <w:ind w:left="2568" w:hanging="360"/>
      </w:pPr>
    </w:lvl>
    <w:lvl w:ilvl="4" w:tplc="04150019" w:tentative="1">
      <w:start w:val="1"/>
      <w:numFmt w:val="lowerLetter"/>
      <w:lvlText w:val="%5."/>
      <w:lvlJc w:val="left"/>
      <w:pPr>
        <w:ind w:left="3288" w:hanging="360"/>
      </w:pPr>
    </w:lvl>
    <w:lvl w:ilvl="5" w:tplc="0415001B" w:tentative="1">
      <w:start w:val="1"/>
      <w:numFmt w:val="lowerRoman"/>
      <w:lvlText w:val="%6."/>
      <w:lvlJc w:val="right"/>
      <w:pPr>
        <w:ind w:left="4008" w:hanging="180"/>
      </w:pPr>
    </w:lvl>
    <w:lvl w:ilvl="6" w:tplc="0415000F" w:tentative="1">
      <w:start w:val="1"/>
      <w:numFmt w:val="decimal"/>
      <w:lvlText w:val="%7."/>
      <w:lvlJc w:val="left"/>
      <w:pPr>
        <w:ind w:left="4728" w:hanging="360"/>
      </w:pPr>
    </w:lvl>
    <w:lvl w:ilvl="7" w:tplc="04150019" w:tentative="1">
      <w:start w:val="1"/>
      <w:numFmt w:val="lowerLetter"/>
      <w:lvlText w:val="%8."/>
      <w:lvlJc w:val="left"/>
      <w:pPr>
        <w:ind w:left="5448" w:hanging="360"/>
      </w:pPr>
    </w:lvl>
    <w:lvl w:ilvl="8" w:tplc="0415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7" w15:restartNumberingAfterBreak="0">
    <w:nsid w:val="1F203F94"/>
    <w:multiLevelType w:val="hybridMultilevel"/>
    <w:tmpl w:val="39F8272E"/>
    <w:lvl w:ilvl="0" w:tplc="9240450E">
      <w:start w:val="1"/>
      <w:numFmt w:val="lowerLetter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22CA64D9"/>
    <w:multiLevelType w:val="hybridMultilevel"/>
    <w:tmpl w:val="42D696BC"/>
    <w:lvl w:ilvl="0" w:tplc="0BECAE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0B1E23"/>
    <w:multiLevelType w:val="hybridMultilevel"/>
    <w:tmpl w:val="CFD6CC3C"/>
    <w:lvl w:ilvl="0" w:tplc="ECCE3E4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A96592"/>
    <w:multiLevelType w:val="hybridMultilevel"/>
    <w:tmpl w:val="107E27FE"/>
    <w:lvl w:ilvl="0" w:tplc="FFFFFFFF">
      <w:start w:val="1"/>
      <w:numFmt w:val="decimal"/>
      <w:lvlText w:val="%1)"/>
      <w:lvlJc w:val="left"/>
      <w:pPr>
        <w:ind w:left="792" w:hanging="432"/>
      </w:pPr>
      <w:rPr>
        <w:rFonts w:hint="default"/>
        <w:strike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7A4185"/>
    <w:multiLevelType w:val="hybridMultilevel"/>
    <w:tmpl w:val="BC22E962"/>
    <w:lvl w:ilvl="0" w:tplc="27D4467A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F3E4FF7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C83F4F"/>
    <w:multiLevelType w:val="multilevel"/>
    <w:tmpl w:val="877618D6"/>
    <w:styleLink w:val="WWNum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3" w15:restartNumberingAfterBreak="0">
    <w:nsid w:val="48CF7D83"/>
    <w:multiLevelType w:val="hybridMultilevel"/>
    <w:tmpl w:val="92823068"/>
    <w:lvl w:ilvl="0" w:tplc="C0E489A8">
      <w:start w:val="1"/>
      <w:numFmt w:val="decimal"/>
      <w:lvlText w:val="%1)"/>
      <w:lvlJc w:val="left"/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1F7A54"/>
    <w:multiLevelType w:val="hybridMultilevel"/>
    <w:tmpl w:val="FFDC321A"/>
    <w:lvl w:ilvl="0" w:tplc="DD5A7EA2">
      <w:start w:val="1"/>
      <w:numFmt w:val="decimal"/>
      <w:lvlText w:val="%1."/>
      <w:lvlJc w:val="left"/>
      <w:pPr>
        <w:ind w:left="502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0D1600"/>
    <w:multiLevelType w:val="hybridMultilevel"/>
    <w:tmpl w:val="3702C4B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D83C11"/>
    <w:multiLevelType w:val="hybridMultilevel"/>
    <w:tmpl w:val="220C7060"/>
    <w:lvl w:ilvl="0" w:tplc="CA244846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50F51DC7"/>
    <w:multiLevelType w:val="hybridMultilevel"/>
    <w:tmpl w:val="8736B484"/>
    <w:lvl w:ilvl="0" w:tplc="A614F76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trike w:val="0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4E3125"/>
    <w:multiLevelType w:val="hybridMultilevel"/>
    <w:tmpl w:val="29BA50CA"/>
    <w:lvl w:ilvl="0" w:tplc="0F84935C">
      <w:start w:val="1"/>
      <w:numFmt w:val="decimal"/>
      <w:lvlText w:val="%1."/>
      <w:lvlJc w:val="left"/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7A562A"/>
    <w:multiLevelType w:val="hybridMultilevel"/>
    <w:tmpl w:val="0E46FF5C"/>
    <w:lvl w:ilvl="0" w:tplc="92509E9A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B75E265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ED08230">
      <w:start w:val="1"/>
      <w:numFmt w:val="bullet"/>
      <w:lvlText w:val="•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0C0868"/>
    <w:multiLevelType w:val="hybridMultilevel"/>
    <w:tmpl w:val="334E8E8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17C7A"/>
    <w:multiLevelType w:val="hybridMultilevel"/>
    <w:tmpl w:val="323A640A"/>
    <w:lvl w:ilvl="0" w:tplc="04150011">
      <w:start w:val="1"/>
      <w:numFmt w:val="decimal"/>
      <w:lvlText w:val="%1)"/>
      <w:lvlJc w:val="left"/>
      <w:pPr>
        <w:ind w:left="1245" w:hanging="52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1EC57BE"/>
    <w:multiLevelType w:val="hybridMultilevel"/>
    <w:tmpl w:val="AC968C12"/>
    <w:lvl w:ilvl="0" w:tplc="263A041A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8F7E10"/>
    <w:multiLevelType w:val="hybridMultilevel"/>
    <w:tmpl w:val="1588750C"/>
    <w:lvl w:ilvl="0" w:tplc="5C580D14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9D02B04"/>
    <w:multiLevelType w:val="hybridMultilevel"/>
    <w:tmpl w:val="107E27FE"/>
    <w:lvl w:ilvl="0" w:tplc="807440E8">
      <w:start w:val="1"/>
      <w:numFmt w:val="decimal"/>
      <w:lvlText w:val="%1)"/>
      <w:lvlJc w:val="left"/>
      <w:pPr>
        <w:ind w:left="792" w:hanging="432"/>
      </w:pPr>
      <w:rPr>
        <w:rFonts w:hint="default"/>
        <w:strike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A8382A"/>
    <w:multiLevelType w:val="hybridMultilevel"/>
    <w:tmpl w:val="9D80E02C"/>
    <w:lvl w:ilvl="0" w:tplc="FFFFFFFF">
      <w:start w:val="1"/>
      <w:numFmt w:val="decimal"/>
      <w:lvlText w:val="%1)"/>
      <w:lvlJc w:val="left"/>
      <w:pPr>
        <w:ind w:left="1571" w:hanging="360"/>
      </w:pPr>
    </w:lvl>
    <w:lvl w:ilvl="1" w:tplc="A6023F96">
      <w:start w:val="1"/>
      <w:numFmt w:val="decimal"/>
      <w:lvlText w:val="%2)"/>
      <w:lvlJc w:val="left"/>
      <w:pPr>
        <w:ind w:left="2291" w:hanging="360"/>
      </w:pPr>
      <w:rPr>
        <w:color w:val="auto"/>
      </w:rPr>
    </w:lvl>
    <w:lvl w:ilvl="2" w:tplc="FFFFFFFF" w:tentative="1">
      <w:start w:val="1"/>
      <w:numFmt w:val="lowerRoman"/>
      <w:lvlText w:val="%3."/>
      <w:lvlJc w:val="right"/>
      <w:pPr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6" w15:restartNumberingAfterBreak="0">
    <w:nsid w:val="71C448EB"/>
    <w:multiLevelType w:val="hybridMultilevel"/>
    <w:tmpl w:val="568C904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B84561"/>
    <w:multiLevelType w:val="hybridMultilevel"/>
    <w:tmpl w:val="C140570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3"/>
  </w:num>
  <w:num w:numId="3">
    <w:abstractNumId w:val="18"/>
  </w:num>
  <w:num w:numId="4">
    <w:abstractNumId w:val="19"/>
  </w:num>
  <w:num w:numId="5">
    <w:abstractNumId w:val="26"/>
  </w:num>
  <w:num w:numId="6">
    <w:abstractNumId w:val="15"/>
  </w:num>
  <w:num w:numId="7">
    <w:abstractNumId w:val="8"/>
  </w:num>
  <w:num w:numId="8">
    <w:abstractNumId w:val="9"/>
  </w:num>
  <w:num w:numId="9">
    <w:abstractNumId w:val="11"/>
  </w:num>
  <w:num w:numId="10">
    <w:abstractNumId w:val="16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</w:num>
  <w:num w:numId="14">
    <w:abstractNumId w:val="24"/>
  </w:num>
  <w:num w:numId="15">
    <w:abstractNumId w:val="25"/>
  </w:num>
  <w:num w:numId="16">
    <w:abstractNumId w:val="14"/>
  </w:num>
  <w:num w:numId="17">
    <w:abstractNumId w:val="21"/>
  </w:num>
  <w:num w:numId="18">
    <w:abstractNumId w:val="12"/>
  </w:num>
  <w:num w:numId="19">
    <w:abstractNumId w:val="12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i w:val="0"/>
          <w:iCs w:val="0"/>
        </w:r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i w:val="0"/>
          <w:iCs w:val="0"/>
        </w:rPr>
      </w:lvl>
    </w:lvlOverride>
  </w:num>
  <w:num w:numId="22">
    <w:abstractNumId w:val="6"/>
  </w:num>
  <w:num w:numId="23">
    <w:abstractNumId w:val="3"/>
  </w:num>
  <w:num w:numId="24">
    <w:abstractNumId w:val="20"/>
  </w:num>
  <w:num w:numId="25">
    <w:abstractNumId w:val="5"/>
  </w:num>
  <w:num w:numId="26">
    <w:abstractNumId w:val="4"/>
  </w:num>
  <w:num w:numId="27">
    <w:abstractNumId w:val="10"/>
  </w:num>
  <w:num w:numId="28">
    <w:abstractNumId w:val="17"/>
  </w:num>
  <w:num w:numId="29">
    <w:abstractNumId w:val="27"/>
  </w:num>
  <w:num w:numId="30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azMAcyDczMTZV0lIJTi4sz8/NACgxrAd8saO0sAAAA"/>
  </w:docVars>
  <w:rsids>
    <w:rsidRoot w:val="005B4AD2"/>
    <w:rsid w:val="00002774"/>
    <w:rsid w:val="0000533B"/>
    <w:rsid w:val="000077D3"/>
    <w:rsid w:val="00013D54"/>
    <w:rsid w:val="00014116"/>
    <w:rsid w:val="000146F0"/>
    <w:rsid w:val="00017CF1"/>
    <w:rsid w:val="000223A1"/>
    <w:rsid w:val="000228E0"/>
    <w:rsid w:val="00023A5B"/>
    <w:rsid w:val="00024118"/>
    <w:rsid w:val="00026E83"/>
    <w:rsid w:val="000323D4"/>
    <w:rsid w:val="0003388D"/>
    <w:rsid w:val="00033DAA"/>
    <w:rsid w:val="000376FE"/>
    <w:rsid w:val="0003789A"/>
    <w:rsid w:val="00040536"/>
    <w:rsid w:val="000410E3"/>
    <w:rsid w:val="0004154E"/>
    <w:rsid w:val="00043497"/>
    <w:rsid w:val="00045149"/>
    <w:rsid w:val="00045A9D"/>
    <w:rsid w:val="000500FE"/>
    <w:rsid w:val="00050F88"/>
    <w:rsid w:val="00054D5E"/>
    <w:rsid w:val="00055AED"/>
    <w:rsid w:val="00055D73"/>
    <w:rsid w:val="00057547"/>
    <w:rsid w:val="0006010C"/>
    <w:rsid w:val="0006341F"/>
    <w:rsid w:val="000635CB"/>
    <w:rsid w:val="00067B46"/>
    <w:rsid w:val="00067E06"/>
    <w:rsid w:val="0007020C"/>
    <w:rsid w:val="000708A5"/>
    <w:rsid w:val="00071084"/>
    <w:rsid w:val="0007624C"/>
    <w:rsid w:val="00076A76"/>
    <w:rsid w:val="000779A0"/>
    <w:rsid w:val="000802CC"/>
    <w:rsid w:val="00081261"/>
    <w:rsid w:val="0008143C"/>
    <w:rsid w:val="00082A3A"/>
    <w:rsid w:val="0008530F"/>
    <w:rsid w:val="000857F1"/>
    <w:rsid w:val="00085821"/>
    <w:rsid w:val="00085EAE"/>
    <w:rsid w:val="00087FA0"/>
    <w:rsid w:val="00090189"/>
    <w:rsid w:val="000912C6"/>
    <w:rsid w:val="0009222D"/>
    <w:rsid w:val="00092C99"/>
    <w:rsid w:val="00093CB8"/>
    <w:rsid w:val="00094325"/>
    <w:rsid w:val="0009582D"/>
    <w:rsid w:val="00095EAE"/>
    <w:rsid w:val="000966C0"/>
    <w:rsid w:val="00096D3C"/>
    <w:rsid w:val="000A64EA"/>
    <w:rsid w:val="000A7646"/>
    <w:rsid w:val="000A7900"/>
    <w:rsid w:val="000B0E35"/>
    <w:rsid w:val="000B2DE4"/>
    <w:rsid w:val="000B308F"/>
    <w:rsid w:val="000B311B"/>
    <w:rsid w:val="000B42E6"/>
    <w:rsid w:val="000B62A4"/>
    <w:rsid w:val="000B63BE"/>
    <w:rsid w:val="000B6469"/>
    <w:rsid w:val="000C15AD"/>
    <w:rsid w:val="000C64BE"/>
    <w:rsid w:val="000C71FA"/>
    <w:rsid w:val="000D135B"/>
    <w:rsid w:val="000D2853"/>
    <w:rsid w:val="000D31EA"/>
    <w:rsid w:val="000D7F7F"/>
    <w:rsid w:val="000E0F21"/>
    <w:rsid w:val="000E20BE"/>
    <w:rsid w:val="000E6011"/>
    <w:rsid w:val="000E6847"/>
    <w:rsid w:val="000E7828"/>
    <w:rsid w:val="000E7D36"/>
    <w:rsid w:val="000F0D0A"/>
    <w:rsid w:val="000F1E4C"/>
    <w:rsid w:val="000F3351"/>
    <w:rsid w:val="000F3B87"/>
    <w:rsid w:val="000F7D50"/>
    <w:rsid w:val="00100D41"/>
    <w:rsid w:val="00103121"/>
    <w:rsid w:val="00104165"/>
    <w:rsid w:val="00105E8F"/>
    <w:rsid w:val="00107161"/>
    <w:rsid w:val="0010794C"/>
    <w:rsid w:val="00110119"/>
    <w:rsid w:val="0011317D"/>
    <w:rsid w:val="00115312"/>
    <w:rsid w:val="00115BCD"/>
    <w:rsid w:val="0011635E"/>
    <w:rsid w:val="00117AE0"/>
    <w:rsid w:val="001202B1"/>
    <w:rsid w:val="00121079"/>
    <w:rsid w:val="00121627"/>
    <w:rsid w:val="00122825"/>
    <w:rsid w:val="00133E47"/>
    <w:rsid w:val="00134786"/>
    <w:rsid w:val="00134A62"/>
    <w:rsid w:val="00135485"/>
    <w:rsid w:val="00135C90"/>
    <w:rsid w:val="00137BFC"/>
    <w:rsid w:val="00141849"/>
    <w:rsid w:val="00142839"/>
    <w:rsid w:val="00142953"/>
    <w:rsid w:val="00142F02"/>
    <w:rsid w:val="001442E1"/>
    <w:rsid w:val="0014684E"/>
    <w:rsid w:val="00150723"/>
    <w:rsid w:val="00154037"/>
    <w:rsid w:val="001553FD"/>
    <w:rsid w:val="00155D83"/>
    <w:rsid w:val="00157C6C"/>
    <w:rsid w:val="00160E89"/>
    <w:rsid w:val="0016111F"/>
    <w:rsid w:val="00161508"/>
    <w:rsid w:val="0016458D"/>
    <w:rsid w:val="00165A92"/>
    <w:rsid w:val="00166439"/>
    <w:rsid w:val="00166CAC"/>
    <w:rsid w:val="00167003"/>
    <w:rsid w:val="00171918"/>
    <w:rsid w:val="00171CA9"/>
    <w:rsid w:val="00173827"/>
    <w:rsid w:val="001738D6"/>
    <w:rsid w:val="00181D3C"/>
    <w:rsid w:val="001822C4"/>
    <w:rsid w:val="00184458"/>
    <w:rsid w:val="00184A30"/>
    <w:rsid w:val="001850A3"/>
    <w:rsid w:val="00187167"/>
    <w:rsid w:val="00190E22"/>
    <w:rsid w:val="00193800"/>
    <w:rsid w:val="00193B3B"/>
    <w:rsid w:val="00197869"/>
    <w:rsid w:val="001A1525"/>
    <w:rsid w:val="001A1BFB"/>
    <w:rsid w:val="001A4D41"/>
    <w:rsid w:val="001A7AC8"/>
    <w:rsid w:val="001B2B4D"/>
    <w:rsid w:val="001B2D95"/>
    <w:rsid w:val="001B60CD"/>
    <w:rsid w:val="001B644D"/>
    <w:rsid w:val="001B6D55"/>
    <w:rsid w:val="001C1A71"/>
    <w:rsid w:val="001C1CCA"/>
    <w:rsid w:val="001C24A0"/>
    <w:rsid w:val="001C2C86"/>
    <w:rsid w:val="001C6E72"/>
    <w:rsid w:val="001C7902"/>
    <w:rsid w:val="001C79FF"/>
    <w:rsid w:val="001C7E56"/>
    <w:rsid w:val="001D0C7B"/>
    <w:rsid w:val="001D3024"/>
    <w:rsid w:val="001D49B2"/>
    <w:rsid w:val="001D4DF4"/>
    <w:rsid w:val="001E06AB"/>
    <w:rsid w:val="001E50E1"/>
    <w:rsid w:val="001E67B6"/>
    <w:rsid w:val="001F109D"/>
    <w:rsid w:val="001F1863"/>
    <w:rsid w:val="001F2F60"/>
    <w:rsid w:val="001F6435"/>
    <w:rsid w:val="002009E0"/>
    <w:rsid w:val="00205D19"/>
    <w:rsid w:val="0020621A"/>
    <w:rsid w:val="00207EC9"/>
    <w:rsid w:val="002121DE"/>
    <w:rsid w:val="0021291C"/>
    <w:rsid w:val="00213CF3"/>
    <w:rsid w:val="00216202"/>
    <w:rsid w:val="00217E7C"/>
    <w:rsid w:val="00223653"/>
    <w:rsid w:val="002259B2"/>
    <w:rsid w:val="0022747F"/>
    <w:rsid w:val="002309F6"/>
    <w:rsid w:val="00231932"/>
    <w:rsid w:val="002416BF"/>
    <w:rsid w:val="002435D3"/>
    <w:rsid w:val="00244572"/>
    <w:rsid w:val="00244697"/>
    <w:rsid w:val="00244DE7"/>
    <w:rsid w:val="00245256"/>
    <w:rsid w:val="002452F4"/>
    <w:rsid w:val="00251A4A"/>
    <w:rsid w:val="00254496"/>
    <w:rsid w:val="00257486"/>
    <w:rsid w:val="00257875"/>
    <w:rsid w:val="00262741"/>
    <w:rsid w:val="00262784"/>
    <w:rsid w:val="0026383F"/>
    <w:rsid w:val="00263A48"/>
    <w:rsid w:val="00264124"/>
    <w:rsid w:val="00264B72"/>
    <w:rsid w:val="00265B25"/>
    <w:rsid w:val="002701D2"/>
    <w:rsid w:val="00270BD5"/>
    <w:rsid w:val="00271DD2"/>
    <w:rsid w:val="002771C1"/>
    <w:rsid w:val="002802CE"/>
    <w:rsid w:val="00281A51"/>
    <w:rsid w:val="00283A1E"/>
    <w:rsid w:val="00285AA3"/>
    <w:rsid w:val="00286273"/>
    <w:rsid w:val="002932AE"/>
    <w:rsid w:val="00294025"/>
    <w:rsid w:val="002951FA"/>
    <w:rsid w:val="00296580"/>
    <w:rsid w:val="00296854"/>
    <w:rsid w:val="0029760A"/>
    <w:rsid w:val="00297D51"/>
    <w:rsid w:val="002A0A27"/>
    <w:rsid w:val="002A2BF2"/>
    <w:rsid w:val="002A4463"/>
    <w:rsid w:val="002A4683"/>
    <w:rsid w:val="002A663E"/>
    <w:rsid w:val="002B438A"/>
    <w:rsid w:val="002B43DB"/>
    <w:rsid w:val="002B6AD0"/>
    <w:rsid w:val="002B7759"/>
    <w:rsid w:val="002B7B92"/>
    <w:rsid w:val="002C1A50"/>
    <w:rsid w:val="002C1F23"/>
    <w:rsid w:val="002C4196"/>
    <w:rsid w:val="002C7F96"/>
    <w:rsid w:val="002D0123"/>
    <w:rsid w:val="002D1AF6"/>
    <w:rsid w:val="002D1EF5"/>
    <w:rsid w:val="002D3FF6"/>
    <w:rsid w:val="002D4761"/>
    <w:rsid w:val="002D5FF8"/>
    <w:rsid w:val="002D6096"/>
    <w:rsid w:val="002D6161"/>
    <w:rsid w:val="002E07C3"/>
    <w:rsid w:val="002E2045"/>
    <w:rsid w:val="002E339E"/>
    <w:rsid w:val="002E3B74"/>
    <w:rsid w:val="002E3B9F"/>
    <w:rsid w:val="002E4ADD"/>
    <w:rsid w:val="002E5A8D"/>
    <w:rsid w:val="002E5BF9"/>
    <w:rsid w:val="002E6849"/>
    <w:rsid w:val="002E6D52"/>
    <w:rsid w:val="002F031E"/>
    <w:rsid w:val="002F1265"/>
    <w:rsid w:val="002F1E8A"/>
    <w:rsid w:val="002F2261"/>
    <w:rsid w:val="00300E0A"/>
    <w:rsid w:val="003016BD"/>
    <w:rsid w:val="00301E72"/>
    <w:rsid w:val="00302EC4"/>
    <w:rsid w:val="0030302D"/>
    <w:rsid w:val="00303D0F"/>
    <w:rsid w:val="00306602"/>
    <w:rsid w:val="003073B6"/>
    <w:rsid w:val="00307E65"/>
    <w:rsid w:val="00315E4D"/>
    <w:rsid w:val="003200A1"/>
    <w:rsid w:val="00321966"/>
    <w:rsid w:val="00321E5C"/>
    <w:rsid w:val="00322916"/>
    <w:rsid w:val="003314D8"/>
    <w:rsid w:val="00332374"/>
    <w:rsid w:val="00333937"/>
    <w:rsid w:val="00335F46"/>
    <w:rsid w:val="00336DEB"/>
    <w:rsid w:val="0034083A"/>
    <w:rsid w:val="003414A9"/>
    <w:rsid w:val="00343DB6"/>
    <w:rsid w:val="00344AF7"/>
    <w:rsid w:val="00345BE1"/>
    <w:rsid w:val="00345D82"/>
    <w:rsid w:val="00346F00"/>
    <w:rsid w:val="00347F12"/>
    <w:rsid w:val="00351213"/>
    <w:rsid w:val="003549F0"/>
    <w:rsid w:val="00354E01"/>
    <w:rsid w:val="003564F8"/>
    <w:rsid w:val="00361C1B"/>
    <w:rsid w:val="00363370"/>
    <w:rsid w:val="00365F00"/>
    <w:rsid w:val="00370D99"/>
    <w:rsid w:val="0037119C"/>
    <w:rsid w:val="00372BAB"/>
    <w:rsid w:val="00375A81"/>
    <w:rsid w:val="00376683"/>
    <w:rsid w:val="00376D57"/>
    <w:rsid w:val="00381D1E"/>
    <w:rsid w:val="003842D1"/>
    <w:rsid w:val="00396CA5"/>
    <w:rsid w:val="003979DD"/>
    <w:rsid w:val="003A11D1"/>
    <w:rsid w:val="003A2285"/>
    <w:rsid w:val="003A2AF5"/>
    <w:rsid w:val="003A4255"/>
    <w:rsid w:val="003A49EA"/>
    <w:rsid w:val="003A7BCC"/>
    <w:rsid w:val="003B07DE"/>
    <w:rsid w:val="003B0C51"/>
    <w:rsid w:val="003B1D7C"/>
    <w:rsid w:val="003C13D6"/>
    <w:rsid w:val="003C1C3D"/>
    <w:rsid w:val="003C436A"/>
    <w:rsid w:val="003C599D"/>
    <w:rsid w:val="003C6F80"/>
    <w:rsid w:val="003C7FE9"/>
    <w:rsid w:val="003D1FE8"/>
    <w:rsid w:val="003D39C5"/>
    <w:rsid w:val="003D4D95"/>
    <w:rsid w:val="003D6ECD"/>
    <w:rsid w:val="003E230E"/>
    <w:rsid w:val="003E2F41"/>
    <w:rsid w:val="003E35A6"/>
    <w:rsid w:val="003E39BB"/>
    <w:rsid w:val="003E3E2A"/>
    <w:rsid w:val="003E45FF"/>
    <w:rsid w:val="003E4E01"/>
    <w:rsid w:val="003E4E9F"/>
    <w:rsid w:val="003E541A"/>
    <w:rsid w:val="003E5B1E"/>
    <w:rsid w:val="003E5D3B"/>
    <w:rsid w:val="003E68CC"/>
    <w:rsid w:val="003F2113"/>
    <w:rsid w:val="003F24F7"/>
    <w:rsid w:val="003F2FC2"/>
    <w:rsid w:val="003F3235"/>
    <w:rsid w:val="003F4BFE"/>
    <w:rsid w:val="003F6660"/>
    <w:rsid w:val="003F78FA"/>
    <w:rsid w:val="00404C6C"/>
    <w:rsid w:val="004153B5"/>
    <w:rsid w:val="00416481"/>
    <w:rsid w:val="004211A4"/>
    <w:rsid w:val="0042413A"/>
    <w:rsid w:val="004242FA"/>
    <w:rsid w:val="00424E21"/>
    <w:rsid w:val="004250B4"/>
    <w:rsid w:val="00426BFA"/>
    <w:rsid w:val="004303FC"/>
    <w:rsid w:val="0043044C"/>
    <w:rsid w:val="00431EE3"/>
    <w:rsid w:val="00433AE3"/>
    <w:rsid w:val="004348D1"/>
    <w:rsid w:val="00437D9A"/>
    <w:rsid w:val="00441D8C"/>
    <w:rsid w:val="00442CEC"/>
    <w:rsid w:val="00443C21"/>
    <w:rsid w:val="004465BF"/>
    <w:rsid w:val="00446C2F"/>
    <w:rsid w:val="00447F69"/>
    <w:rsid w:val="00450BDA"/>
    <w:rsid w:val="004543E7"/>
    <w:rsid w:val="00454581"/>
    <w:rsid w:val="00454A53"/>
    <w:rsid w:val="00460809"/>
    <w:rsid w:val="00462D98"/>
    <w:rsid w:val="00463B58"/>
    <w:rsid w:val="00464052"/>
    <w:rsid w:val="0046495B"/>
    <w:rsid w:val="00465463"/>
    <w:rsid w:val="00467836"/>
    <w:rsid w:val="00474CAD"/>
    <w:rsid w:val="00474E6A"/>
    <w:rsid w:val="00477481"/>
    <w:rsid w:val="00481E14"/>
    <w:rsid w:val="004861EB"/>
    <w:rsid w:val="00486DC7"/>
    <w:rsid w:val="00487E49"/>
    <w:rsid w:val="0049161C"/>
    <w:rsid w:val="0049238D"/>
    <w:rsid w:val="00494A4C"/>
    <w:rsid w:val="00496F23"/>
    <w:rsid w:val="00497C77"/>
    <w:rsid w:val="004A0AB0"/>
    <w:rsid w:val="004A13FE"/>
    <w:rsid w:val="004A1F30"/>
    <w:rsid w:val="004A29F8"/>
    <w:rsid w:val="004A39E3"/>
    <w:rsid w:val="004A3F94"/>
    <w:rsid w:val="004A4459"/>
    <w:rsid w:val="004A57EA"/>
    <w:rsid w:val="004A62FC"/>
    <w:rsid w:val="004B0CFF"/>
    <w:rsid w:val="004B1DC3"/>
    <w:rsid w:val="004B1E8F"/>
    <w:rsid w:val="004B395D"/>
    <w:rsid w:val="004B549F"/>
    <w:rsid w:val="004B5B30"/>
    <w:rsid w:val="004C4AA8"/>
    <w:rsid w:val="004C7B47"/>
    <w:rsid w:val="004D0DA0"/>
    <w:rsid w:val="004D26C3"/>
    <w:rsid w:val="004D354F"/>
    <w:rsid w:val="004D5B3C"/>
    <w:rsid w:val="004E0894"/>
    <w:rsid w:val="004E15A3"/>
    <w:rsid w:val="004E1F6F"/>
    <w:rsid w:val="004E53E2"/>
    <w:rsid w:val="004E5B9D"/>
    <w:rsid w:val="004E6359"/>
    <w:rsid w:val="004E7D56"/>
    <w:rsid w:val="004F1ECE"/>
    <w:rsid w:val="004F2CB8"/>
    <w:rsid w:val="004F3F4C"/>
    <w:rsid w:val="00507213"/>
    <w:rsid w:val="00507E5B"/>
    <w:rsid w:val="0051278D"/>
    <w:rsid w:val="005133F2"/>
    <w:rsid w:val="00516240"/>
    <w:rsid w:val="00516747"/>
    <w:rsid w:val="00517EF1"/>
    <w:rsid w:val="005218B7"/>
    <w:rsid w:val="00521ABE"/>
    <w:rsid w:val="00526A85"/>
    <w:rsid w:val="005312B1"/>
    <w:rsid w:val="00541FF4"/>
    <w:rsid w:val="00544827"/>
    <w:rsid w:val="00544920"/>
    <w:rsid w:val="005458C2"/>
    <w:rsid w:val="00550358"/>
    <w:rsid w:val="0055052A"/>
    <w:rsid w:val="00553E05"/>
    <w:rsid w:val="00556185"/>
    <w:rsid w:val="00560AB2"/>
    <w:rsid w:val="00564749"/>
    <w:rsid w:val="00570B81"/>
    <w:rsid w:val="00571FF8"/>
    <w:rsid w:val="005767FE"/>
    <w:rsid w:val="0057750D"/>
    <w:rsid w:val="00580A8A"/>
    <w:rsid w:val="00583D56"/>
    <w:rsid w:val="00586E31"/>
    <w:rsid w:val="00586FCD"/>
    <w:rsid w:val="00590915"/>
    <w:rsid w:val="00595CCF"/>
    <w:rsid w:val="00597055"/>
    <w:rsid w:val="005973E0"/>
    <w:rsid w:val="005A3A31"/>
    <w:rsid w:val="005A3A8E"/>
    <w:rsid w:val="005A7196"/>
    <w:rsid w:val="005B1B63"/>
    <w:rsid w:val="005B4AD2"/>
    <w:rsid w:val="005C17FC"/>
    <w:rsid w:val="005C1ABD"/>
    <w:rsid w:val="005C2F96"/>
    <w:rsid w:val="005C3B88"/>
    <w:rsid w:val="005C4E63"/>
    <w:rsid w:val="005C4F0F"/>
    <w:rsid w:val="005C5081"/>
    <w:rsid w:val="005C7D57"/>
    <w:rsid w:val="005D011A"/>
    <w:rsid w:val="005D070A"/>
    <w:rsid w:val="005D275B"/>
    <w:rsid w:val="005D424A"/>
    <w:rsid w:val="005D5D14"/>
    <w:rsid w:val="005D5F15"/>
    <w:rsid w:val="005D6BC6"/>
    <w:rsid w:val="005E0CC2"/>
    <w:rsid w:val="005E13C7"/>
    <w:rsid w:val="005E2606"/>
    <w:rsid w:val="005E6934"/>
    <w:rsid w:val="005E7D6A"/>
    <w:rsid w:val="005F032B"/>
    <w:rsid w:val="005F2D8F"/>
    <w:rsid w:val="005F3651"/>
    <w:rsid w:val="005F453E"/>
    <w:rsid w:val="005F595A"/>
    <w:rsid w:val="005F754B"/>
    <w:rsid w:val="00603CB4"/>
    <w:rsid w:val="00605A10"/>
    <w:rsid w:val="00605C2B"/>
    <w:rsid w:val="0061317B"/>
    <w:rsid w:val="00613915"/>
    <w:rsid w:val="00615371"/>
    <w:rsid w:val="0061572F"/>
    <w:rsid w:val="00615994"/>
    <w:rsid w:val="006176AE"/>
    <w:rsid w:val="00620A75"/>
    <w:rsid w:val="00623813"/>
    <w:rsid w:val="006320B0"/>
    <w:rsid w:val="0063364E"/>
    <w:rsid w:val="0063488D"/>
    <w:rsid w:val="00635088"/>
    <w:rsid w:val="00641870"/>
    <w:rsid w:val="00642A55"/>
    <w:rsid w:val="00642A58"/>
    <w:rsid w:val="00643A53"/>
    <w:rsid w:val="0065001B"/>
    <w:rsid w:val="006516B9"/>
    <w:rsid w:val="006518D3"/>
    <w:rsid w:val="0065222E"/>
    <w:rsid w:val="00653B0A"/>
    <w:rsid w:val="00654C4A"/>
    <w:rsid w:val="00662FE3"/>
    <w:rsid w:val="006655B2"/>
    <w:rsid w:val="00666659"/>
    <w:rsid w:val="006667B2"/>
    <w:rsid w:val="00671133"/>
    <w:rsid w:val="00671FD6"/>
    <w:rsid w:val="00672B86"/>
    <w:rsid w:val="00673480"/>
    <w:rsid w:val="00673ADC"/>
    <w:rsid w:val="00674916"/>
    <w:rsid w:val="006777F0"/>
    <w:rsid w:val="0068142F"/>
    <w:rsid w:val="006817D3"/>
    <w:rsid w:val="00682CC0"/>
    <w:rsid w:val="00683248"/>
    <w:rsid w:val="00683F40"/>
    <w:rsid w:val="006840CD"/>
    <w:rsid w:val="006855CF"/>
    <w:rsid w:val="00686087"/>
    <w:rsid w:val="006866B4"/>
    <w:rsid w:val="006878BD"/>
    <w:rsid w:val="006901EE"/>
    <w:rsid w:val="00690A72"/>
    <w:rsid w:val="00690E8E"/>
    <w:rsid w:val="00691023"/>
    <w:rsid w:val="006954E6"/>
    <w:rsid w:val="006A2C8B"/>
    <w:rsid w:val="006A57F0"/>
    <w:rsid w:val="006A5A51"/>
    <w:rsid w:val="006A5C9E"/>
    <w:rsid w:val="006B19C1"/>
    <w:rsid w:val="006B4117"/>
    <w:rsid w:val="006C272B"/>
    <w:rsid w:val="006C4321"/>
    <w:rsid w:val="006C6FB4"/>
    <w:rsid w:val="006C708C"/>
    <w:rsid w:val="006C7AB7"/>
    <w:rsid w:val="006D083F"/>
    <w:rsid w:val="006D1480"/>
    <w:rsid w:val="006D1D11"/>
    <w:rsid w:val="006D38EF"/>
    <w:rsid w:val="006D4910"/>
    <w:rsid w:val="006D4FC2"/>
    <w:rsid w:val="006D6E25"/>
    <w:rsid w:val="006D725B"/>
    <w:rsid w:val="006D7478"/>
    <w:rsid w:val="006E21E4"/>
    <w:rsid w:val="006E23E1"/>
    <w:rsid w:val="006E3DCE"/>
    <w:rsid w:val="006E4D3C"/>
    <w:rsid w:val="006E4F8C"/>
    <w:rsid w:val="006E5347"/>
    <w:rsid w:val="006E5E5E"/>
    <w:rsid w:val="006E6CA8"/>
    <w:rsid w:val="006F23F6"/>
    <w:rsid w:val="006F2C85"/>
    <w:rsid w:val="006F409A"/>
    <w:rsid w:val="006F569A"/>
    <w:rsid w:val="006F5F88"/>
    <w:rsid w:val="006F60D5"/>
    <w:rsid w:val="006F638E"/>
    <w:rsid w:val="006F6800"/>
    <w:rsid w:val="00700469"/>
    <w:rsid w:val="00700EF2"/>
    <w:rsid w:val="007037C4"/>
    <w:rsid w:val="0070620A"/>
    <w:rsid w:val="0070654D"/>
    <w:rsid w:val="00706AED"/>
    <w:rsid w:val="0070724F"/>
    <w:rsid w:val="0071154B"/>
    <w:rsid w:val="00711D9E"/>
    <w:rsid w:val="00712097"/>
    <w:rsid w:val="007139A0"/>
    <w:rsid w:val="00714B4A"/>
    <w:rsid w:val="0072127F"/>
    <w:rsid w:val="007220FB"/>
    <w:rsid w:val="007240C4"/>
    <w:rsid w:val="007312F0"/>
    <w:rsid w:val="00732177"/>
    <w:rsid w:val="0073602F"/>
    <w:rsid w:val="0073618E"/>
    <w:rsid w:val="00737FE6"/>
    <w:rsid w:val="00741AD2"/>
    <w:rsid w:val="0074217F"/>
    <w:rsid w:val="00742802"/>
    <w:rsid w:val="007446D5"/>
    <w:rsid w:val="00746DC0"/>
    <w:rsid w:val="00747697"/>
    <w:rsid w:val="00751311"/>
    <w:rsid w:val="00752BDC"/>
    <w:rsid w:val="00753E3F"/>
    <w:rsid w:val="007548BF"/>
    <w:rsid w:val="007549D6"/>
    <w:rsid w:val="00756FBA"/>
    <w:rsid w:val="007641BA"/>
    <w:rsid w:val="00765311"/>
    <w:rsid w:val="00765627"/>
    <w:rsid w:val="00770379"/>
    <w:rsid w:val="00774EAE"/>
    <w:rsid w:val="007756B5"/>
    <w:rsid w:val="0077635C"/>
    <w:rsid w:val="00776E2E"/>
    <w:rsid w:val="00777667"/>
    <w:rsid w:val="007809A9"/>
    <w:rsid w:val="00782DD9"/>
    <w:rsid w:val="00784720"/>
    <w:rsid w:val="00787D65"/>
    <w:rsid w:val="00790D18"/>
    <w:rsid w:val="0079118D"/>
    <w:rsid w:val="0079343E"/>
    <w:rsid w:val="0079521D"/>
    <w:rsid w:val="007A0FEE"/>
    <w:rsid w:val="007A1840"/>
    <w:rsid w:val="007A1874"/>
    <w:rsid w:val="007A316B"/>
    <w:rsid w:val="007A3D46"/>
    <w:rsid w:val="007A4070"/>
    <w:rsid w:val="007A4A54"/>
    <w:rsid w:val="007A5DD5"/>
    <w:rsid w:val="007A6334"/>
    <w:rsid w:val="007A6EAD"/>
    <w:rsid w:val="007B488F"/>
    <w:rsid w:val="007B5AF2"/>
    <w:rsid w:val="007C09C2"/>
    <w:rsid w:val="007C5D72"/>
    <w:rsid w:val="007D06D8"/>
    <w:rsid w:val="007D0FFE"/>
    <w:rsid w:val="007D12EF"/>
    <w:rsid w:val="007D19F5"/>
    <w:rsid w:val="007D40C3"/>
    <w:rsid w:val="007D5C9D"/>
    <w:rsid w:val="007E3590"/>
    <w:rsid w:val="007E43DF"/>
    <w:rsid w:val="007E5B44"/>
    <w:rsid w:val="007F3C41"/>
    <w:rsid w:val="00802F14"/>
    <w:rsid w:val="0080325C"/>
    <w:rsid w:val="008046BE"/>
    <w:rsid w:val="0080539E"/>
    <w:rsid w:val="00805575"/>
    <w:rsid w:val="00806664"/>
    <w:rsid w:val="00806C87"/>
    <w:rsid w:val="008071C7"/>
    <w:rsid w:val="00812092"/>
    <w:rsid w:val="00812BF7"/>
    <w:rsid w:val="00813F0B"/>
    <w:rsid w:val="0082144C"/>
    <w:rsid w:val="008221FE"/>
    <w:rsid w:val="00824172"/>
    <w:rsid w:val="00824351"/>
    <w:rsid w:val="00834916"/>
    <w:rsid w:val="00835704"/>
    <w:rsid w:val="00836BB2"/>
    <w:rsid w:val="00840002"/>
    <w:rsid w:val="00840757"/>
    <w:rsid w:val="0084075A"/>
    <w:rsid w:val="00841939"/>
    <w:rsid w:val="00842371"/>
    <w:rsid w:val="0084399A"/>
    <w:rsid w:val="00845C2A"/>
    <w:rsid w:val="00850AA1"/>
    <w:rsid w:val="00851146"/>
    <w:rsid w:val="00851C2D"/>
    <w:rsid w:val="008554AC"/>
    <w:rsid w:val="0086060A"/>
    <w:rsid w:val="00860D3C"/>
    <w:rsid w:val="008643BF"/>
    <w:rsid w:val="008649F4"/>
    <w:rsid w:val="00866452"/>
    <w:rsid w:val="00866946"/>
    <w:rsid w:val="0086792C"/>
    <w:rsid w:val="00872D61"/>
    <w:rsid w:val="00873253"/>
    <w:rsid w:val="008809E4"/>
    <w:rsid w:val="00880DA3"/>
    <w:rsid w:val="00881E43"/>
    <w:rsid w:val="008827C4"/>
    <w:rsid w:val="008841A1"/>
    <w:rsid w:val="008865EF"/>
    <w:rsid w:val="008872FA"/>
    <w:rsid w:val="00895630"/>
    <w:rsid w:val="00896698"/>
    <w:rsid w:val="008A542F"/>
    <w:rsid w:val="008A5A45"/>
    <w:rsid w:val="008A5DC2"/>
    <w:rsid w:val="008A64D1"/>
    <w:rsid w:val="008A6A19"/>
    <w:rsid w:val="008A7132"/>
    <w:rsid w:val="008B0EEF"/>
    <w:rsid w:val="008B60D7"/>
    <w:rsid w:val="008C273C"/>
    <w:rsid w:val="008C3179"/>
    <w:rsid w:val="008C5F08"/>
    <w:rsid w:val="008C6A12"/>
    <w:rsid w:val="008C78ED"/>
    <w:rsid w:val="008D2E09"/>
    <w:rsid w:val="008D30C6"/>
    <w:rsid w:val="008D4CC5"/>
    <w:rsid w:val="008E1F63"/>
    <w:rsid w:val="008E3485"/>
    <w:rsid w:val="008E3705"/>
    <w:rsid w:val="008E4068"/>
    <w:rsid w:val="008E6389"/>
    <w:rsid w:val="008F03B6"/>
    <w:rsid w:val="008F0BB0"/>
    <w:rsid w:val="008F0E2C"/>
    <w:rsid w:val="008F1FBF"/>
    <w:rsid w:val="008F2E19"/>
    <w:rsid w:val="008F63D9"/>
    <w:rsid w:val="008F6D8F"/>
    <w:rsid w:val="009128FE"/>
    <w:rsid w:val="00912A3C"/>
    <w:rsid w:val="00914805"/>
    <w:rsid w:val="009157A1"/>
    <w:rsid w:val="00916E15"/>
    <w:rsid w:val="009179F8"/>
    <w:rsid w:val="00917CCD"/>
    <w:rsid w:val="00924510"/>
    <w:rsid w:val="009254E2"/>
    <w:rsid w:val="00926640"/>
    <w:rsid w:val="00927332"/>
    <w:rsid w:val="00931CA3"/>
    <w:rsid w:val="00935862"/>
    <w:rsid w:val="00936EF0"/>
    <w:rsid w:val="0094034F"/>
    <w:rsid w:val="00941542"/>
    <w:rsid w:val="00945CEE"/>
    <w:rsid w:val="0094658F"/>
    <w:rsid w:val="009509D6"/>
    <w:rsid w:val="00953F5C"/>
    <w:rsid w:val="0096071E"/>
    <w:rsid w:val="00961D2D"/>
    <w:rsid w:val="009622EE"/>
    <w:rsid w:val="009642AF"/>
    <w:rsid w:val="00964C2A"/>
    <w:rsid w:val="009660F1"/>
    <w:rsid w:val="00971C86"/>
    <w:rsid w:val="009742FF"/>
    <w:rsid w:val="0097627A"/>
    <w:rsid w:val="009807BA"/>
    <w:rsid w:val="00981F22"/>
    <w:rsid w:val="00984685"/>
    <w:rsid w:val="00986D1B"/>
    <w:rsid w:val="00992519"/>
    <w:rsid w:val="00994266"/>
    <w:rsid w:val="00995C5A"/>
    <w:rsid w:val="00995EEE"/>
    <w:rsid w:val="009A048B"/>
    <w:rsid w:val="009A6FDE"/>
    <w:rsid w:val="009B3297"/>
    <w:rsid w:val="009B6CF0"/>
    <w:rsid w:val="009C1D60"/>
    <w:rsid w:val="009C3CC0"/>
    <w:rsid w:val="009C5C76"/>
    <w:rsid w:val="009D1718"/>
    <w:rsid w:val="009D3E1C"/>
    <w:rsid w:val="009D41E1"/>
    <w:rsid w:val="009D7DF3"/>
    <w:rsid w:val="009E076F"/>
    <w:rsid w:val="009E10C7"/>
    <w:rsid w:val="009E5846"/>
    <w:rsid w:val="009E63A4"/>
    <w:rsid w:val="009F12D3"/>
    <w:rsid w:val="009F2E10"/>
    <w:rsid w:val="009F36DE"/>
    <w:rsid w:val="009F5BEB"/>
    <w:rsid w:val="009F71D9"/>
    <w:rsid w:val="00A02126"/>
    <w:rsid w:val="00A02F50"/>
    <w:rsid w:val="00A0370E"/>
    <w:rsid w:val="00A05154"/>
    <w:rsid w:val="00A12840"/>
    <w:rsid w:val="00A12D7D"/>
    <w:rsid w:val="00A150E2"/>
    <w:rsid w:val="00A15EEB"/>
    <w:rsid w:val="00A1637D"/>
    <w:rsid w:val="00A23158"/>
    <w:rsid w:val="00A2337D"/>
    <w:rsid w:val="00A24883"/>
    <w:rsid w:val="00A268A0"/>
    <w:rsid w:val="00A27F15"/>
    <w:rsid w:val="00A3144D"/>
    <w:rsid w:val="00A31B8F"/>
    <w:rsid w:val="00A333B8"/>
    <w:rsid w:val="00A33E69"/>
    <w:rsid w:val="00A40D24"/>
    <w:rsid w:val="00A417EA"/>
    <w:rsid w:val="00A44592"/>
    <w:rsid w:val="00A5011B"/>
    <w:rsid w:val="00A506F8"/>
    <w:rsid w:val="00A52A57"/>
    <w:rsid w:val="00A53F9B"/>
    <w:rsid w:val="00A5424B"/>
    <w:rsid w:val="00A55EA2"/>
    <w:rsid w:val="00A56660"/>
    <w:rsid w:val="00A56BE3"/>
    <w:rsid w:val="00A57B8D"/>
    <w:rsid w:val="00A613C1"/>
    <w:rsid w:val="00A63252"/>
    <w:rsid w:val="00A635A4"/>
    <w:rsid w:val="00A63C2F"/>
    <w:rsid w:val="00A66CDF"/>
    <w:rsid w:val="00A66FDE"/>
    <w:rsid w:val="00A67382"/>
    <w:rsid w:val="00A703CC"/>
    <w:rsid w:val="00A71339"/>
    <w:rsid w:val="00A82C7A"/>
    <w:rsid w:val="00A86369"/>
    <w:rsid w:val="00A865E2"/>
    <w:rsid w:val="00A9042F"/>
    <w:rsid w:val="00A9221E"/>
    <w:rsid w:val="00A95798"/>
    <w:rsid w:val="00A95D44"/>
    <w:rsid w:val="00A95DE6"/>
    <w:rsid w:val="00A9789D"/>
    <w:rsid w:val="00AA42A1"/>
    <w:rsid w:val="00AB15CB"/>
    <w:rsid w:val="00AB26BE"/>
    <w:rsid w:val="00AB3554"/>
    <w:rsid w:val="00AB6797"/>
    <w:rsid w:val="00AC1A85"/>
    <w:rsid w:val="00AC2659"/>
    <w:rsid w:val="00AC2FCA"/>
    <w:rsid w:val="00AC4FE6"/>
    <w:rsid w:val="00AC7AD4"/>
    <w:rsid w:val="00AD02E1"/>
    <w:rsid w:val="00AD0A73"/>
    <w:rsid w:val="00AD2555"/>
    <w:rsid w:val="00AD3167"/>
    <w:rsid w:val="00AD3FED"/>
    <w:rsid w:val="00AD4182"/>
    <w:rsid w:val="00AD538A"/>
    <w:rsid w:val="00AD56D5"/>
    <w:rsid w:val="00AE0C2B"/>
    <w:rsid w:val="00AE4363"/>
    <w:rsid w:val="00AE444E"/>
    <w:rsid w:val="00AE4EFC"/>
    <w:rsid w:val="00AF0D7F"/>
    <w:rsid w:val="00AF2AB3"/>
    <w:rsid w:val="00AF3009"/>
    <w:rsid w:val="00AF3F9E"/>
    <w:rsid w:val="00AF5678"/>
    <w:rsid w:val="00AF60EB"/>
    <w:rsid w:val="00AF6817"/>
    <w:rsid w:val="00B0243F"/>
    <w:rsid w:val="00B028BD"/>
    <w:rsid w:val="00B16DFC"/>
    <w:rsid w:val="00B2063E"/>
    <w:rsid w:val="00B21C84"/>
    <w:rsid w:val="00B21DA5"/>
    <w:rsid w:val="00B21FAF"/>
    <w:rsid w:val="00B2315E"/>
    <w:rsid w:val="00B25728"/>
    <w:rsid w:val="00B27CE6"/>
    <w:rsid w:val="00B30450"/>
    <w:rsid w:val="00B30AB6"/>
    <w:rsid w:val="00B30C04"/>
    <w:rsid w:val="00B30C1B"/>
    <w:rsid w:val="00B336A8"/>
    <w:rsid w:val="00B37798"/>
    <w:rsid w:val="00B40091"/>
    <w:rsid w:val="00B40955"/>
    <w:rsid w:val="00B41AD2"/>
    <w:rsid w:val="00B43EC2"/>
    <w:rsid w:val="00B4570D"/>
    <w:rsid w:val="00B45FE0"/>
    <w:rsid w:val="00B47C0A"/>
    <w:rsid w:val="00B51C1C"/>
    <w:rsid w:val="00B53377"/>
    <w:rsid w:val="00B53A82"/>
    <w:rsid w:val="00B5439C"/>
    <w:rsid w:val="00B56225"/>
    <w:rsid w:val="00B56A5E"/>
    <w:rsid w:val="00B6083A"/>
    <w:rsid w:val="00B60CD5"/>
    <w:rsid w:val="00B610B9"/>
    <w:rsid w:val="00B62AF5"/>
    <w:rsid w:val="00B65169"/>
    <w:rsid w:val="00B66689"/>
    <w:rsid w:val="00B677F9"/>
    <w:rsid w:val="00B72452"/>
    <w:rsid w:val="00B724DF"/>
    <w:rsid w:val="00B72549"/>
    <w:rsid w:val="00B72B74"/>
    <w:rsid w:val="00B73429"/>
    <w:rsid w:val="00B75447"/>
    <w:rsid w:val="00B75E21"/>
    <w:rsid w:val="00B764BE"/>
    <w:rsid w:val="00B77AD7"/>
    <w:rsid w:val="00B82A3C"/>
    <w:rsid w:val="00B83F69"/>
    <w:rsid w:val="00B84393"/>
    <w:rsid w:val="00B8512C"/>
    <w:rsid w:val="00B866A0"/>
    <w:rsid w:val="00B87E0C"/>
    <w:rsid w:val="00B94AC2"/>
    <w:rsid w:val="00B97D34"/>
    <w:rsid w:val="00BA35FD"/>
    <w:rsid w:val="00BA4EE6"/>
    <w:rsid w:val="00BA75CB"/>
    <w:rsid w:val="00BB0454"/>
    <w:rsid w:val="00BB31E8"/>
    <w:rsid w:val="00BB5DC5"/>
    <w:rsid w:val="00BC3C1B"/>
    <w:rsid w:val="00BC688E"/>
    <w:rsid w:val="00BC70D2"/>
    <w:rsid w:val="00BC7266"/>
    <w:rsid w:val="00BD0DF3"/>
    <w:rsid w:val="00BD2CDD"/>
    <w:rsid w:val="00BD41CE"/>
    <w:rsid w:val="00BD779C"/>
    <w:rsid w:val="00BD7A31"/>
    <w:rsid w:val="00BE15A7"/>
    <w:rsid w:val="00BE362B"/>
    <w:rsid w:val="00BF1BF2"/>
    <w:rsid w:val="00BF36DD"/>
    <w:rsid w:val="00BF5AB5"/>
    <w:rsid w:val="00BF677A"/>
    <w:rsid w:val="00BF6965"/>
    <w:rsid w:val="00C00020"/>
    <w:rsid w:val="00C00CD1"/>
    <w:rsid w:val="00C0208E"/>
    <w:rsid w:val="00C028DE"/>
    <w:rsid w:val="00C0292E"/>
    <w:rsid w:val="00C02990"/>
    <w:rsid w:val="00C03BA7"/>
    <w:rsid w:val="00C10278"/>
    <w:rsid w:val="00C10E9D"/>
    <w:rsid w:val="00C13DD2"/>
    <w:rsid w:val="00C14317"/>
    <w:rsid w:val="00C160D2"/>
    <w:rsid w:val="00C16C50"/>
    <w:rsid w:val="00C16E47"/>
    <w:rsid w:val="00C17568"/>
    <w:rsid w:val="00C200BB"/>
    <w:rsid w:val="00C204A2"/>
    <w:rsid w:val="00C21E61"/>
    <w:rsid w:val="00C222E3"/>
    <w:rsid w:val="00C22602"/>
    <w:rsid w:val="00C31EDE"/>
    <w:rsid w:val="00C3239C"/>
    <w:rsid w:val="00C34D82"/>
    <w:rsid w:val="00C35194"/>
    <w:rsid w:val="00C36518"/>
    <w:rsid w:val="00C40941"/>
    <w:rsid w:val="00C433F4"/>
    <w:rsid w:val="00C4622F"/>
    <w:rsid w:val="00C46CD7"/>
    <w:rsid w:val="00C46D0E"/>
    <w:rsid w:val="00C47795"/>
    <w:rsid w:val="00C50B14"/>
    <w:rsid w:val="00C54FBD"/>
    <w:rsid w:val="00C57A25"/>
    <w:rsid w:val="00C57A90"/>
    <w:rsid w:val="00C60B50"/>
    <w:rsid w:val="00C615FA"/>
    <w:rsid w:val="00C63172"/>
    <w:rsid w:val="00C63A98"/>
    <w:rsid w:val="00C6557D"/>
    <w:rsid w:val="00C6660F"/>
    <w:rsid w:val="00C66D05"/>
    <w:rsid w:val="00C675B4"/>
    <w:rsid w:val="00C81A08"/>
    <w:rsid w:val="00C81C57"/>
    <w:rsid w:val="00C844DD"/>
    <w:rsid w:val="00C84791"/>
    <w:rsid w:val="00C9088A"/>
    <w:rsid w:val="00C909D5"/>
    <w:rsid w:val="00C91CE9"/>
    <w:rsid w:val="00C91FEA"/>
    <w:rsid w:val="00C94D01"/>
    <w:rsid w:val="00C96F1B"/>
    <w:rsid w:val="00CA6216"/>
    <w:rsid w:val="00CA78FE"/>
    <w:rsid w:val="00CB0AA6"/>
    <w:rsid w:val="00CB2108"/>
    <w:rsid w:val="00CB22EB"/>
    <w:rsid w:val="00CB280B"/>
    <w:rsid w:val="00CB40D8"/>
    <w:rsid w:val="00CB565A"/>
    <w:rsid w:val="00CB6F2E"/>
    <w:rsid w:val="00CC6A90"/>
    <w:rsid w:val="00CC7C1D"/>
    <w:rsid w:val="00CD59D5"/>
    <w:rsid w:val="00CD6D71"/>
    <w:rsid w:val="00CD6F0A"/>
    <w:rsid w:val="00CD7BFA"/>
    <w:rsid w:val="00CE2071"/>
    <w:rsid w:val="00CE35AD"/>
    <w:rsid w:val="00CE4CB9"/>
    <w:rsid w:val="00CE5FBE"/>
    <w:rsid w:val="00CF51AA"/>
    <w:rsid w:val="00CF618D"/>
    <w:rsid w:val="00D003CC"/>
    <w:rsid w:val="00D00A44"/>
    <w:rsid w:val="00D01E9B"/>
    <w:rsid w:val="00D023C7"/>
    <w:rsid w:val="00D03736"/>
    <w:rsid w:val="00D05CA0"/>
    <w:rsid w:val="00D07527"/>
    <w:rsid w:val="00D13E0B"/>
    <w:rsid w:val="00D14C02"/>
    <w:rsid w:val="00D231A3"/>
    <w:rsid w:val="00D25544"/>
    <w:rsid w:val="00D25C3C"/>
    <w:rsid w:val="00D30139"/>
    <w:rsid w:val="00D3223B"/>
    <w:rsid w:val="00D33925"/>
    <w:rsid w:val="00D33A0F"/>
    <w:rsid w:val="00D42A6B"/>
    <w:rsid w:val="00D43001"/>
    <w:rsid w:val="00D448A6"/>
    <w:rsid w:val="00D44FAA"/>
    <w:rsid w:val="00D451EE"/>
    <w:rsid w:val="00D45C61"/>
    <w:rsid w:val="00D45D2B"/>
    <w:rsid w:val="00D46D62"/>
    <w:rsid w:val="00D52C4A"/>
    <w:rsid w:val="00D600FA"/>
    <w:rsid w:val="00D61668"/>
    <w:rsid w:val="00D6233D"/>
    <w:rsid w:val="00D6340F"/>
    <w:rsid w:val="00D722FD"/>
    <w:rsid w:val="00D74F9A"/>
    <w:rsid w:val="00D75EA4"/>
    <w:rsid w:val="00D9316F"/>
    <w:rsid w:val="00D97341"/>
    <w:rsid w:val="00D9753D"/>
    <w:rsid w:val="00D9782F"/>
    <w:rsid w:val="00D97929"/>
    <w:rsid w:val="00D97A27"/>
    <w:rsid w:val="00DA0037"/>
    <w:rsid w:val="00DA42E7"/>
    <w:rsid w:val="00DA6D5D"/>
    <w:rsid w:val="00DA7811"/>
    <w:rsid w:val="00DB4104"/>
    <w:rsid w:val="00DB4F1D"/>
    <w:rsid w:val="00DB6DCB"/>
    <w:rsid w:val="00DC12FF"/>
    <w:rsid w:val="00DC1782"/>
    <w:rsid w:val="00DC20CC"/>
    <w:rsid w:val="00DC7C40"/>
    <w:rsid w:val="00DD1766"/>
    <w:rsid w:val="00DD17B5"/>
    <w:rsid w:val="00DD18C2"/>
    <w:rsid w:val="00DD2427"/>
    <w:rsid w:val="00DD2806"/>
    <w:rsid w:val="00DD35FD"/>
    <w:rsid w:val="00DD6593"/>
    <w:rsid w:val="00DD6B29"/>
    <w:rsid w:val="00DE1D0C"/>
    <w:rsid w:val="00DE56E9"/>
    <w:rsid w:val="00DE7C94"/>
    <w:rsid w:val="00DF252A"/>
    <w:rsid w:val="00DF26EB"/>
    <w:rsid w:val="00DF29E1"/>
    <w:rsid w:val="00DF32AA"/>
    <w:rsid w:val="00DF3D27"/>
    <w:rsid w:val="00DF5DFF"/>
    <w:rsid w:val="00DF6159"/>
    <w:rsid w:val="00DF6E74"/>
    <w:rsid w:val="00DF72FE"/>
    <w:rsid w:val="00E03FC9"/>
    <w:rsid w:val="00E119EE"/>
    <w:rsid w:val="00E12A01"/>
    <w:rsid w:val="00E137C4"/>
    <w:rsid w:val="00E13E41"/>
    <w:rsid w:val="00E14DAE"/>
    <w:rsid w:val="00E14E28"/>
    <w:rsid w:val="00E2140E"/>
    <w:rsid w:val="00E25ED9"/>
    <w:rsid w:val="00E336E9"/>
    <w:rsid w:val="00E34AEF"/>
    <w:rsid w:val="00E34B9D"/>
    <w:rsid w:val="00E40753"/>
    <w:rsid w:val="00E42BF3"/>
    <w:rsid w:val="00E43983"/>
    <w:rsid w:val="00E44182"/>
    <w:rsid w:val="00E47093"/>
    <w:rsid w:val="00E50E87"/>
    <w:rsid w:val="00E5262D"/>
    <w:rsid w:val="00E53AE6"/>
    <w:rsid w:val="00E53F70"/>
    <w:rsid w:val="00E547BA"/>
    <w:rsid w:val="00E56DD7"/>
    <w:rsid w:val="00E57851"/>
    <w:rsid w:val="00E600C8"/>
    <w:rsid w:val="00E60A0D"/>
    <w:rsid w:val="00E62EFF"/>
    <w:rsid w:val="00E7048A"/>
    <w:rsid w:val="00E707F7"/>
    <w:rsid w:val="00E7212C"/>
    <w:rsid w:val="00E72133"/>
    <w:rsid w:val="00E72EED"/>
    <w:rsid w:val="00E73F28"/>
    <w:rsid w:val="00E748B4"/>
    <w:rsid w:val="00E74BDC"/>
    <w:rsid w:val="00E74D60"/>
    <w:rsid w:val="00E7754B"/>
    <w:rsid w:val="00E80AD6"/>
    <w:rsid w:val="00E82534"/>
    <w:rsid w:val="00E82938"/>
    <w:rsid w:val="00E82B1A"/>
    <w:rsid w:val="00E85670"/>
    <w:rsid w:val="00E90B0F"/>
    <w:rsid w:val="00E90D9E"/>
    <w:rsid w:val="00E92015"/>
    <w:rsid w:val="00E94CA9"/>
    <w:rsid w:val="00E96015"/>
    <w:rsid w:val="00EA1313"/>
    <w:rsid w:val="00EA1EF7"/>
    <w:rsid w:val="00EA48CB"/>
    <w:rsid w:val="00EA66BB"/>
    <w:rsid w:val="00EA68E1"/>
    <w:rsid w:val="00EA6FBD"/>
    <w:rsid w:val="00EB0A39"/>
    <w:rsid w:val="00EB12C9"/>
    <w:rsid w:val="00EB5FB3"/>
    <w:rsid w:val="00EC0F57"/>
    <w:rsid w:val="00EC2364"/>
    <w:rsid w:val="00EC2C32"/>
    <w:rsid w:val="00EC3A36"/>
    <w:rsid w:val="00EC7995"/>
    <w:rsid w:val="00ED07A5"/>
    <w:rsid w:val="00ED2311"/>
    <w:rsid w:val="00ED63A1"/>
    <w:rsid w:val="00ED6775"/>
    <w:rsid w:val="00EE3E60"/>
    <w:rsid w:val="00EE42BD"/>
    <w:rsid w:val="00EE4327"/>
    <w:rsid w:val="00EE7A52"/>
    <w:rsid w:val="00EF046C"/>
    <w:rsid w:val="00EF3DEB"/>
    <w:rsid w:val="00EF5537"/>
    <w:rsid w:val="00EF6213"/>
    <w:rsid w:val="00EF7449"/>
    <w:rsid w:val="00EF7F18"/>
    <w:rsid w:val="00F01ACE"/>
    <w:rsid w:val="00F04A2F"/>
    <w:rsid w:val="00F06E74"/>
    <w:rsid w:val="00F1074A"/>
    <w:rsid w:val="00F11B3C"/>
    <w:rsid w:val="00F11F64"/>
    <w:rsid w:val="00F12DCF"/>
    <w:rsid w:val="00F14EF2"/>
    <w:rsid w:val="00F23E9C"/>
    <w:rsid w:val="00F2531B"/>
    <w:rsid w:val="00F30590"/>
    <w:rsid w:val="00F31DDC"/>
    <w:rsid w:val="00F32766"/>
    <w:rsid w:val="00F34EDE"/>
    <w:rsid w:val="00F3533D"/>
    <w:rsid w:val="00F365C6"/>
    <w:rsid w:val="00F37198"/>
    <w:rsid w:val="00F37DFA"/>
    <w:rsid w:val="00F43C10"/>
    <w:rsid w:val="00F45603"/>
    <w:rsid w:val="00F53939"/>
    <w:rsid w:val="00F53CDB"/>
    <w:rsid w:val="00F56295"/>
    <w:rsid w:val="00F616AF"/>
    <w:rsid w:val="00F67668"/>
    <w:rsid w:val="00F75515"/>
    <w:rsid w:val="00F75C3A"/>
    <w:rsid w:val="00F75E52"/>
    <w:rsid w:val="00F77C2D"/>
    <w:rsid w:val="00F80EFE"/>
    <w:rsid w:val="00F8124C"/>
    <w:rsid w:val="00F81971"/>
    <w:rsid w:val="00F82CEE"/>
    <w:rsid w:val="00F86B52"/>
    <w:rsid w:val="00F86D60"/>
    <w:rsid w:val="00F8786F"/>
    <w:rsid w:val="00F90526"/>
    <w:rsid w:val="00F923DF"/>
    <w:rsid w:val="00F92EDA"/>
    <w:rsid w:val="00F94323"/>
    <w:rsid w:val="00F960A1"/>
    <w:rsid w:val="00F9672C"/>
    <w:rsid w:val="00F96AFE"/>
    <w:rsid w:val="00F97618"/>
    <w:rsid w:val="00F97A88"/>
    <w:rsid w:val="00FA0A28"/>
    <w:rsid w:val="00FA1387"/>
    <w:rsid w:val="00FA452B"/>
    <w:rsid w:val="00FA4F5F"/>
    <w:rsid w:val="00FA7998"/>
    <w:rsid w:val="00FB144F"/>
    <w:rsid w:val="00FB1A9E"/>
    <w:rsid w:val="00FB2400"/>
    <w:rsid w:val="00FB53D7"/>
    <w:rsid w:val="00FB59B8"/>
    <w:rsid w:val="00FC0CCC"/>
    <w:rsid w:val="00FC15F1"/>
    <w:rsid w:val="00FC25A4"/>
    <w:rsid w:val="00FC3E8F"/>
    <w:rsid w:val="00FD06A6"/>
    <w:rsid w:val="00FD139B"/>
    <w:rsid w:val="00FD14E5"/>
    <w:rsid w:val="00FD17CA"/>
    <w:rsid w:val="00FD37AF"/>
    <w:rsid w:val="00FD3B28"/>
    <w:rsid w:val="00FE1620"/>
    <w:rsid w:val="00FE3FAE"/>
    <w:rsid w:val="00FE4C39"/>
    <w:rsid w:val="00FF26DC"/>
    <w:rsid w:val="00FF3272"/>
    <w:rsid w:val="00FF3CDF"/>
    <w:rsid w:val="00FF52E4"/>
    <w:rsid w:val="00FF7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CB1DE34"/>
  <w15:chartTrackingRefBased/>
  <w15:docId w15:val="{D554E9C7-80A8-4AA5-8B33-56FB7DAA8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E68C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Znak Znak"/>
    <w:basedOn w:val="Normalny"/>
    <w:link w:val="NagwekZnak"/>
    <w:uiPriority w:val="99"/>
    <w:unhideWhenUsed/>
    <w:rsid w:val="005B4A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Znak Znak Znak"/>
    <w:basedOn w:val="Domylnaczcionkaakapitu"/>
    <w:link w:val="Nagwek"/>
    <w:uiPriority w:val="99"/>
    <w:qFormat/>
    <w:rsid w:val="005B4AD2"/>
  </w:style>
  <w:style w:type="paragraph" w:styleId="Stopka">
    <w:name w:val="footer"/>
    <w:basedOn w:val="Normalny"/>
    <w:link w:val="StopkaZnak"/>
    <w:uiPriority w:val="99"/>
    <w:unhideWhenUsed/>
    <w:rsid w:val="005B4A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B4AD2"/>
  </w:style>
  <w:style w:type="paragraph" w:styleId="Akapitzlist">
    <w:name w:val="List Paragraph"/>
    <w:basedOn w:val="Normalny"/>
    <w:uiPriority w:val="34"/>
    <w:qFormat/>
    <w:rsid w:val="00D45D2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812BF7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12BF7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029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02990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E5B9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E5B9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E5B9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E5B9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E5B9D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776E2E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4779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47795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47795"/>
    <w:rPr>
      <w:vertAlign w:val="superscript"/>
    </w:rPr>
  </w:style>
  <w:style w:type="table" w:customStyle="1" w:styleId="Tabela-Siatka1">
    <w:name w:val="Tabela - Siatka1"/>
    <w:basedOn w:val="Standardowy"/>
    <w:uiPriority w:val="39"/>
    <w:rsid w:val="00E90B0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B60C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B60C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B60CD"/>
    <w:rPr>
      <w:vertAlign w:val="superscript"/>
    </w:rPr>
  </w:style>
  <w:style w:type="paragraph" w:styleId="Poprawka">
    <w:name w:val="Revision"/>
    <w:hidden/>
    <w:uiPriority w:val="99"/>
    <w:semiHidden/>
    <w:rsid w:val="00EA1EF7"/>
    <w:pPr>
      <w:spacing w:after="0" w:line="240" w:lineRule="auto"/>
    </w:pPr>
  </w:style>
  <w:style w:type="paragraph" w:styleId="NormalnyWeb">
    <w:name w:val="Normal (Web)"/>
    <w:basedOn w:val="Normalny"/>
    <w:uiPriority w:val="99"/>
    <w:unhideWhenUsed/>
    <w:rsid w:val="005D42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WWNum9">
    <w:name w:val="WWNum9"/>
    <w:rsid w:val="00C615FA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59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239487-D432-43BF-92A4-0F949F336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7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elina Łojewska</dc:creator>
  <cp:keywords/>
  <dc:description/>
  <cp:lastModifiedBy>Aleksandra Czekalska</cp:lastModifiedBy>
  <cp:revision>2</cp:revision>
  <cp:lastPrinted>2022-02-07T12:39:00Z</cp:lastPrinted>
  <dcterms:created xsi:type="dcterms:W3CDTF">2022-05-13T09:59:00Z</dcterms:created>
  <dcterms:modified xsi:type="dcterms:W3CDTF">2022-05-13T09:59:00Z</dcterms:modified>
</cp:coreProperties>
</file>